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9"/>
        <w:contextualSpacing/>
        <w:rPr>
          <w:rtl/>
        </w:rPr>
      </w:pPr>
      <w:r>
        <w:rPr>
          <w:rFonts w:hint="cs"/>
          <w:rtl/>
        </w:rPr>
        <w:t>הרב דוד ברופסקי</w:t>
      </w:r>
    </w:p>
    <w:p w14:paraId="1DD957D5" w14:textId="77777777" w:rsidR="00E263BC" w:rsidRPr="00C1023C" w:rsidRDefault="00E263BC" w:rsidP="00E263BC">
      <w:pPr>
        <w:rPr>
          <w:rtl/>
        </w:rPr>
      </w:pPr>
    </w:p>
    <w:p w14:paraId="6DC02C55" w14:textId="78661D90" w:rsidR="001E3879" w:rsidRDefault="00AF77D1" w:rsidP="001E3879">
      <w:pPr>
        <w:pStyle w:val="1"/>
        <w:rPr>
          <w:rtl/>
        </w:rPr>
      </w:pPr>
      <w:r>
        <w:rPr>
          <w:rFonts w:hint="cs"/>
          <w:rtl/>
        </w:rPr>
        <w:t>איסור מלאכה בחול המועד</w:t>
      </w:r>
    </w:p>
    <w:p w14:paraId="0FE9CEF0" w14:textId="77777777" w:rsidR="00762DEB" w:rsidRPr="00762DEB" w:rsidRDefault="00762DEB" w:rsidP="00762DEB">
      <w:pPr>
        <w:rPr>
          <w:rtl/>
        </w:rPr>
      </w:pPr>
    </w:p>
    <w:p w14:paraId="184187C4" w14:textId="1D356BCC" w:rsidR="00DE1DA0" w:rsidRDefault="00DE1DA0" w:rsidP="00DE1DA0">
      <w:pPr>
        <w:pStyle w:val="2"/>
        <w:rPr>
          <w:rtl/>
        </w:rPr>
      </w:pPr>
      <w:r>
        <w:rPr>
          <w:rFonts w:hint="cs"/>
          <w:rtl/>
        </w:rPr>
        <w:t>מבוא</w:t>
      </w:r>
    </w:p>
    <w:p w14:paraId="26561905" w14:textId="77777777" w:rsidR="00AF77D1" w:rsidRPr="00DC5D0A" w:rsidRDefault="00AF77D1" w:rsidP="00AF77D1">
      <w:pPr>
        <w:rPr>
          <w:rtl/>
        </w:rPr>
      </w:pPr>
      <w:r>
        <w:rPr>
          <w:rFonts w:hint="cs"/>
          <w:rtl/>
        </w:rPr>
        <w:t xml:space="preserve">הגמרא מקדישה מסכת שלמה להלכות חול המועד, הימים שבין יום טוב הראשון ליום טוב המסיים את החג. בגמרא נאמר כי יש להימנע מעשיית 'מלאכה', פעולה שבדרך כלל אסורה בשבת ויום טוב, אלא אם כן מתעורר צורך לגיטימי לקיום של 'מלאכה' מסוג זה. כמו כן, חכמים אסרו קיום של פעולות, שהן לא בהכרח בגדר של 'מלאכות', שביצוען כרוך במאמץ רב, וכן את פעולות הכיבוס והתספורת כדי לשמור על כבוד החג. </w:t>
      </w:r>
    </w:p>
    <w:p w14:paraId="500A9794" w14:textId="77777777" w:rsidR="00AF77D1" w:rsidRDefault="00AF77D1" w:rsidP="00AF77D1">
      <w:pPr>
        <w:rPr>
          <w:rtl/>
        </w:rPr>
      </w:pPr>
      <w:r>
        <w:rPr>
          <w:rFonts w:hint="cs"/>
          <w:rtl/>
        </w:rPr>
        <w:t>לפי הטור</w:t>
      </w:r>
      <w:r w:rsidRPr="00AF77D1">
        <w:rPr>
          <w:rStyle w:val="a6"/>
          <w:rtl/>
        </w:rPr>
        <w:footnoteReference w:id="1"/>
      </w:r>
      <w:r>
        <w:rPr>
          <w:rFonts w:hint="cs"/>
          <w:rtl/>
        </w:rPr>
        <w:t xml:space="preserve">, מותר לבצע 'מלאכה' בחול המועד באחד מחמשת המצבים הבאים: </w:t>
      </w:r>
    </w:p>
    <w:p w14:paraId="4165DC89" w14:textId="77777777" w:rsidR="00AF77D1" w:rsidRDefault="00AF77D1" w:rsidP="00AF77D1">
      <w:pPr>
        <w:pStyle w:val="a"/>
        <w:numPr>
          <w:ilvl w:val="0"/>
          <w:numId w:val="14"/>
        </w:numPr>
      </w:pPr>
      <w:r w:rsidRPr="00923AFA">
        <w:rPr>
          <w:rFonts w:hint="cs"/>
          <w:rtl/>
        </w:rPr>
        <w:t>אם ייגרם הפסד כספי באמצעות הימנעות מביצוע של פעולה מסוימת (דבר האבד).</w:t>
      </w:r>
    </w:p>
    <w:p w14:paraId="7BCA5074" w14:textId="77777777" w:rsidR="00AF77D1" w:rsidRDefault="00AF77D1" w:rsidP="00AF77D1">
      <w:pPr>
        <w:pStyle w:val="a"/>
        <w:numPr>
          <w:ilvl w:val="0"/>
          <w:numId w:val="14"/>
        </w:numPr>
      </w:pPr>
      <w:r w:rsidRPr="00923AFA">
        <w:rPr>
          <w:rFonts w:hint="cs"/>
          <w:rtl/>
        </w:rPr>
        <w:t xml:space="preserve">במקרה שהפעולה נצרכת מטעם 'אוכל נפש'. </w:t>
      </w:r>
    </w:p>
    <w:p w14:paraId="1B7D666F" w14:textId="77777777" w:rsidR="00AF77D1" w:rsidRDefault="00AF77D1" w:rsidP="00AF77D1">
      <w:pPr>
        <w:pStyle w:val="a"/>
        <w:numPr>
          <w:ilvl w:val="0"/>
          <w:numId w:val="14"/>
        </w:numPr>
      </w:pPr>
      <w:r w:rsidRPr="003702ED">
        <w:rPr>
          <w:rFonts w:hint="cs"/>
          <w:rtl/>
        </w:rPr>
        <w:t>לצורך פרטני הקשור לחג (לצורך המועד), כל עוד המלאכה אינה בגדר 'מעשה אומן' (מלאכה שבדרך כלל נעשית על ידי איש מקצוע).</w:t>
      </w:r>
    </w:p>
    <w:p w14:paraId="34CF6034" w14:textId="77777777" w:rsidR="00AF77D1" w:rsidRDefault="00AF77D1" w:rsidP="00AF77D1">
      <w:pPr>
        <w:pStyle w:val="a"/>
        <w:numPr>
          <w:ilvl w:val="0"/>
          <w:numId w:val="14"/>
        </w:numPr>
      </w:pPr>
      <w:r w:rsidRPr="003E6352">
        <w:rPr>
          <w:rFonts w:hint="cs"/>
          <w:rtl/>
        </w:rPr>
        <w:t>לצורך הציבור הרחב (צרכי רבים).</w:t>
      </w:r>
    </w:p>
    <w:p w14:paraId="12AA875B" w14:textId="77777777" w:rsidR="00AF77D1" w:rsidRPr="003E6352" w:rsidRDefault="00AF77D1" w:rsidP="00AF77D1">
      <w:pPr>
        <w:pStyle w:val="a"/>
        <w:numPr>
          <w:ilvl w:val="0"/>
          <w:numId w:val="14"/>
        </w:numPr>
        <w:rPr>
          <w:rtl/>
        </w:rPr>
      </w:pPr>
      <w:r w:rsidRPr="003E6352">
        <w:rPr>
          <w:rFonts w:hint="cs"/>
          <w:rtl/>
        </w:rPr>
        <w:t xml:space="preserve">לשכור עובד שאין לו מה לאכול </w:t>
      </w:r>
      <w:r>
        <w:rPr>
          <w:rFonts w:hint="cs"/>
          <w:rtl/>
        </w:rPr>
        <w:t xml:space="preserve">כדי </w:t>
      </w:r>
      <w:r w:rsidRPr="003E6352">
        <w:rPr>
          <w:rFonts w:hint="cs"/>
          <w:rtl/>
        </w:rPr>
        <w:t>שיתפרנס.</w:t>
      </w:r>
    </w:p>
    <w:p w14:paraId="33176715" w14:textId="77777777" w:rsidR="00AF77D1" w:rsidRDefault="00AF77D1" w:rsidP="00AF77D1">
      <w:pPr>
        <w:rPr>
          <w:rtl/>
        </w:rPr>
      </w:pPr>
      <w:r>
        <w:rPr>
          <w:rFonts w:hint="cs"/>
          <w:rtl/>
        </w:rPr>
        <w:t xml:space="preserve">לעיתים יש לקחת בחשבון גם את מידת המיומנות והמאמץ ההכרחיים לצורך ביצוע המלאכה, וכן האם המלאכה תוכננה מראש להתבצע במהלך החג. </w:t>
      </w:r>
    </w:p>
    <w:p w14:paraId="23DA4CE0" w14:textId="77777777" w:rsidR="00AF77D1" w:rsidRDefault="00AF77D1" w:rsidP="00AF77D1">
      <w:pPr>
        <w:rPr>
          <w:rtl/>
        </w:rPr>
      </w:pPr>
      <w:r>
        <w:rPr>
          <w:rFonts w:hint="cs"/>
          <w:rtl/>
        </w:rPr>
        <w:t xml:space="preserve">הגמרא מביאה מקורות רבים לאיסור מלאכה בחול המועד. </w:t>
      </w:r>
      <w:proofErr w:type="spellStart"/>
      <w:r>
        <w:rPr>
          <w:rFonts w:hint="cs"/>
          <w:rtl/>
        </w:rPr>
        <w:t>בברייתא</w:t>
      </w:r>
      <w:proofErr w:type="spellEnd"/>
      <w:r>
        <w:rPr>
          <w:rFonts w:hint="cs"/>
          <w:rtl/>
        </w:rPr>
        <w:t xml:space="preserve"> המסיימת את רצף המקורות הללו נאמרים הדברים הבאים:</w:t>
      </w:r>
    </w:p>
    <w:p w14:paraId="08C3E25A" w14:textId="77777777" w:rsidR="00AF77D1" w:rsidRDefault="00AF77D1" w:rsidP="00AF77D1">
      <w:pPr>
        <w:pStyle w:val="aa"/>
        <w:rPr>
          <w:rtl/>
        </w:rPr>
      </w:pPr>
      <w:r w:rsidRPr="008018ED">
        <w:rPr>
          <w:rtl/>
        </w:rPr>
        <w:t>תניא אידך</w:t>
      </w:r>
      <w:r>
        <w:rPr>
          <w:rFonts w:hint="cs"/>
          <w:rtl/>
        </w:rPr>
        <w:t>: "</w:t>
      </w:r>
      <w:r w:rsidRPr="008018ED">
        <w:rPr>
          <w:rtl/>
        </w:rPr>
        <w:t>ששת ימים תאכל מצות וביום השביעי עצרת לה'</w:t>
      </w:r>
      <w:r>
        <w:rPr>
          <w:rFonts w:hint="cs"/>
          <w:rtl/>
        </w:rPr>
        <w:t>" –</w:t>
      </w:r>
      <w:r w:rsidRPr="008018ED">
        <w:rPr>
          <w:rtl/>
        </w:rPr>
        <w:t xml:space="preserve"> מה שביעי עצור אף ששת ימים </w:t>
      </w:r>
      <w:proofErr w:type="spellStart"/>
      <w:r w:rsidRPr="008018ED">
        <w:rPr>
          <w:rtl/>
        </w:rPr>
        <w:t>עצורין</w:t>
      </w:r>
      <w:proofErr w:type="spellEnd"/>
      <w:r>
        <w:rPr>
          <w:rFonts w:hint="cs"/>
          <w:rtl/>
        </w:rPr>
        <w:t>.</w:t>
      </w:r>
      <w:r w:rsidRPr="008018ED">
        <w:rPr>
          <w:rtl/>
        </w:rPr>
        <w:t xml:space="preserve"> אי מה שביעי עצור בכל מלאכה אף ששת ימים </w:t>
      </w:r>
      <w:proofErr w:type="spellStart"/>
      <w:r w:rsidRPr="008018ED">
        <w:rPr>
          <w:rtl/>
        </w:rPr>
        <w:t>עצורין</w:t>
      </w:r>
      <w:proofErr w:type="spellEnd"/>
      <w:r w:rsidRPr="008018ED">
        <w:rPr>
          <w:rtl/>
        </w:rPr>
        <w:t xml:space="preserve"> בכל מלאכה</w:t>
      </w:r>
      <w:r>
        <w:rPr>
          <w:rFonts w:hint="cs"/>
          <w:rtl/>
        </w:rPr>
        <w:t>.</w:t>
      </w:r>
      <w:r w:rsidRPr="008018ED">
        <w:rPr>
          <w:rtl/>
        </w:rPr>
        <w:t xml:space="preserve"> ת</w:t>
      </w:r>
      <w:r>
        <w:rPr>
          <w:rFonts w:hint="cs"/>
          <w:rtl/>
        </w:rPr>
        <w:t>למוד לומר:</w:t>
      </w:r>
      <w:r w:rsidRPr="008018ED">
        <w:rPr>
          <w:rtl/>
        </w:rPr>
        <w:t xml:space="preserve"> </w:t>
      </w:r>
      <w:r>
        <w:rPr>
          <w:rFonts w:hint="cs"/>
          <w:rtl/>
        </w:rPr>
        <w:t>"</w:t>
      </w:r>
      <w:r w:rsidRPr="008018ED">
        <w:rPr>
          <w:rtl/>
        </w:rPr>
        <w:t>וביום השביעי עצרת</w:t>
      </w:r>
      <w:r>
        <w:rPr>
          <w:rFonts w:hint="cs"/>
          <w:rtl/>
        </w:rPr>
        <w:t>"</w:t>
      </w:r>
      <w:r w:rsidRPr="008018ED">
        <w:rPr>
          <w:rtl/>
        </w:rPr>
        <w:t xml:space="preserve"> </w:t>
      </w:r>
      <w:r>
        <w:rPr>
          <w:rFonts w:hint="cs"/>
          <w:rtl/>
        </w:rPr>
        <w:t xml:space="preserve">– </w:t>
      </w:r>
      <w:r w:rsidRPr="008018ED">
        <w:rPr>
          <w:rtl/>
        </w:rPr>
        <w:t xml:space="preserve">השביעי עצור בכל מלאכה ואין ששה ימים </w:t>
      </w:r>
      <w:proofErr w:type="spellStart"/>
      <w:r w:rsidRPr="008018ED">
        <w:rPr>
          <w:rtl/>
        </w:rPr>
        <w:t>עצורין</w:t>
      </w:r>
      <w:proofErr w:type="spellEnd"/>
      <w:r w:rsidRPr="008018ED">
        <w:rPr>
          <w:rtl/>
        </w:rPr>
        <w:t xml:space="preserve"> בכל מלאכה</w:t>
      </w:r>
      <w:r>
        <w:rPr>
          <w:rFonts w:hint="cs"/>
          <w:rtl/>
        </w:rPr>
        <w:t>.</w:t>
      </w:r>
      <w:r w:rsidRPr="008018ED">
        <w:rPr>
          <w:rtl/>
        </w:rPr>
        <w:t xml:space="preserve"> הא מסרן הכתוב אלא לחכמים לומר לך איזה יום </w:t>
      </w:r>
      <w:r w:rsidRPr="008018ED">
        <w:rPr>
          <w:rtl/>
        </w:rPr>
        <w:t>אסור ואיזה יום מותר</w:t>
      </w:r>
      <w:r>
        <w:rPr>
          <w:rFonts w:hint="cs"/>
          <w:rtl/>
        </w:rPr>
        <w:t>,</w:t>
      </w:r>
      <w:r w:rsidRPr="008018ED">
        <w:rPr>
          <w:rtl/>
        </w:rPr>
        <w:t xml:space="preserve"> איזו מלאכה אסורה ואיזו מלאכה מותרת</w:t>
      </w:r>
      <w:r>
        <w:rPr>
          <w:rFonts w:hint="cs"/>
          <w:rtl/>
        </w:rPr>
        <w:t xml:space="preserve">. (חגיגה </w:t>
      </w:r>
      <w:proofErr w:type="spellStart"/>
      <w:r>
        <w:rPr>
          <w:rFonts w:hint="cs"/>
          <w:rtl/>
        </w:rPr>
        <w:t>יח</w:t>
      </w:r>
      <w:proofErr w:type="spellEnd"/>
      <w:r>
        <w:rPr>
          <w:rFonts w:hint="cs"/>
          <w:rtl/>
        </w:rPr>
        <w:t xml:space="preserve"> ע"א)</w:t>
      </w:r>
    </w:p>
    <w:p w14:paraId="5DCF5A47" w14:textId="77777777" w:rsidR="00AF77D1" w:rsidRDefault="00AF77D1" w:rsidP="00AF77D1">
      <w:pPr>
        <w:rPr>
          <w:rtl/>
        </w:rPr>
      </w:pPr>
      <w:r>
        <w:rPr>
          <w:rFonts w:hint="cs"/>
          <w:rtl/>
        </w:rPr>
        <w:t xml:space="preserve">החיפוש אחרי מקור מקראי לאיסור מלאכה בחול המועד מלמד כי תוקף איסור זה הוא מדאורייתא. ואכן, הגמרא במקום אחר מתארת כך את איסור המלאכה בחול המועד (מועד קטן יא ע"ב). </w:t>
      </w:r>
    </w:p>
    <w:p w14:paraId="76C74FD9" w14:textId="77777777" w:rsidR="00AF77D1" w:rsidRDefault="00AF77D1" w:rsidP="00AF77D1">
      <w:pPr>
        <w:rPr>
          <w:rtl/>
        </w:rPr>
      </w:pPr>
      <w:r>
        <w:rPr>
          <w:rFonts w:hint="cs"/>
          <w:rtl/>
        </w:rPr>
        <w:t xml:space="preserve">יחד עם זאת, הראשונים מציינים קשיים בקביעה כי ביצוע של מלאכה בחול המועד הוא איסור דאורייתא. ראשית כל, ממספר מקורות עולה כי איסור המלאכה הוא רק מדרבנן. לדוגמא, הגמרא רומזת כי חכמים אסרו לבצע מלאכה בחול המועד כיוון שזה כרוך בפעילות מאומצת (מועד קטן </w:t>
      </w:r>
      <w:proofErr w:type="spellStart"/>
      <w:r>
        <w:rPr>
          <w:rFonts w:hint="cs"/>
          <w:rtl/>
        </w:rPr>
        <w:t>יג</w:t>
      </w:r>
      <w:proofErr w:type="spellEnd"/>
      <w:r>
        <w:rPr>
          <w:rFonts w:hint="cs"/>
          <w:rtl/>
        </w:rPr>
        <w:t xml:space="preserve"> ע"א). באופן דומה, הירושלמי מצטט את ר' אבא בר ממל שטוען כך:</w:t>
      </w:r>
    </w:p>
    <w:p w14:paraId="574F33EA" w14:textId="77777777" w:rsidR="00AF77D1" w:rsidRDefault="00AF77D1" w:rsidP="00AF77D1">
      <w:pPr>
        <w:pStyle w:val="aa"/>
        <w:rPr>
          <w:rtl/>
        </w:rPr>
      </w:pPr>
      <w:r w:rsidRPr="009267B5">
        <w:rPr>
          <w:rtl/>
        </w:rPr>
        <w:t xml:space="preserve">אילו היה לי מי שיומנה עמי </w:t>
      </w:r>
      <w:proofErr w:type="spellStart"/>
      <w:r w:rsidRPr="009267B5">
        <w:rPr>
          <w:rtl/>
        </w:rPr>
        <w:t>היתרתי</w:t>
      </w:r>
      <w:proofErr w:type="spellEnd"/>
      <w:r w:rsidRPr="009267B5">
        <w:rPr>
          <w:rtl/>
        </w:rPr>
        <w:t xml:space="preserve"> </w:t>
      </w:r>
      <w:proofErr w:type="spellStart"/>
      <w:r w:rsidRPr="009267B5">
        <w:rPr>
          <w:rtl/>
        </w:rPr>
        <w:t>שיהו</w:t>
      </w:r>
      <w:proofErr w:type="spellEnd"/>
      <w:r w:rsidRPr="009267B5">
        <w:rPr>
          <w:rtl/>
        </w:rPr>
        <w:t xml:space="preserve"> </w:t>
      </w:r>
      <w:proofErr w:type="spellStart"/>
      <w:r w:rsidRPr="009267B5">
        <w:rPr>
          <w:rtl/>
        </w:rPr>
        <w:t>עושין</w:t>
      </w:r>
      <w:proofErr w:type="spellEnd"/>
      <w:r w:rsidRPr="009267B5">
        <w:rPr>
          <w:rtl/>
        </w:rPr>
        <w:t xml:space="preserve"> מלאכה בחולו של מועד</w:t>
      </w:r>
      <w:r>
        <w:rPr>
          <w:rFonts w:hint="cs"/>
          <w:rtl/>
        </w:rPr>
        <w:t xml:space="preserve">... </w:t>
      </w:r>
      <w:r w:rsidRPr="009267B5">
        <w:rPr>
          <w:rtl/>
        </w:rPr>
        <w:t xml:space="preserve">כלום אסרו לעשות מלאכה בחולו של מועד אלא כדי </w:t>
      </w:r>
      <w:proofErr w:type="spellStart"/>
      <w:r w:rsidRPr="009267B5">
        <w:rPr>
          <w:rtl/>
        </w:rPr>
        <w:t>שיהו</w:t>
      </w:r>
      <w:proofErr w:type="spellEnd"/>
      <w:r w:rsidRPr="009267B5">
        <w:rPr>
          <w:rtl/>
        </w:rPr>
        <w:t xml:space="preserve"> </w:t>
      </w:r>
      <w:proofErr w:type="spellStart"/>
      <w:r w:rsidRPr="009267B5">
        <w:rPr>
          <w:rtl/>
        </w:rPr>
        <w:t>אוכלין</w:t>
      </w:r>
      <w:proofErr w:type="spellEnd"/>
      <w:r w:rsidRPr="009267B5">
        <w:rPr>
          <w:rtl/>
        </w:rPr>
        <w:t xml:space="preserve"> </w:t>
      </w:r>
      <w:proofErr w:type="spellStart"/>
      <w:r w:rsidRPr="009267B5">
        <w:rPr>
          <w:rtl/>
        </w:rPr>
        <w:t>ושותין</w:t>
      </w:r>
      <w:proofErr w:type="spellEnd"/>
      <w:r w:rsidRPr="009267B5">
        <w:rPr>
          <w:rtl/>
        </w:rPr>
        <w:t xml:space="preserve"> </w:t>
      </w:r>
      <w:proofErr w:type="spellStart"/>
      <w:r w:rsidRPr="009267B5">
        <w:rPr>
          <w:rtl/>
        </w:rPr>
        <w:t>ויגיעין</w:t>
      </w:r>
      <w:proofErr w:type="spellEnd"/>
      <w:r w:rsidRPr="009267B5">
        <w:rPr>
          <w:rtl/>
        </w:rPr>
        <w:t xml:space="preserve"> בתורה</w:t>
      </w:r>
      <w:r>
        <w:rPr>
          <w:rFonts w:hint="cs"/>
          <w:rtl/>
        </w:rPr>
        <w:t>.</w:t>
      </w:r>
      <w:r w:rsidRPr="009267B5">
        <w:rPr>
          <w:rtl/>
        </w:rPr>
        <w:t xml:space="preserve"> ואינון </w:t>
      </w:r>
      <w:proofErr w:type="spellStart"/>
      <w:r w:rsidRPr="009267B5">
        <w:rPr>
          <w:rtl/>
        </w:rPr>
        <w:t>אוכלין</w:t>
      </w:r>
      <w:proofErr w:type="spellEnd"/>
      <w:r w:rsidRPr="009267B5">
        <w:rPr>
          <w:rtl/>
        </w:rPr>
        <w:t xml:space="preserve"> ושתין </w:t>
      </w:r>
      <w:proofErr w:type="spellStart"/>
      <w:r w:rsidRPr="009267B5">
        <w:rPr>
          <w:rtl/>
        </w:rPr>
        <w:t>ופ</w:t>
      </w:r>
      <w:r>
        <w:rPr>
          <w:rFonts w:hint="cs"/>
          <w:rtl/>
        </w:rPr>
        <w:t>ו</w:t>
      </w:r>
      <w:r w:rsidRPr="009267B5">
        <w:rPr>
          <w:rtl/>
        </w:rPr>
        <w:t>חזין</w:t>
      </w:r>
      <w:proofErr w:type="spellEnd"/>
      <w:r>
        <w:rPr>
          <w:rFonts w:hint="cs"/>
          <w:rtl/>
        </w:rPr>
        <w:t>. (ירושלמי מועד קטן ב, ג)</w:t>
      </w:r>
    </w:p>
    <w:p w14:paraId="14876A0F" w14:textId="77777777" w:rsidR="00AF77D1" w:rsidRDefault="00AF77D1" w:rsidP="00AF77D1">
      <w:pPr>
        <w:rPr>
          <w:rtl/>
        </w:rPr>
      </w:pPr>
      <w:r>
        <w:rPr>
          <w:rFonts w:hint="cs"/>
          <w:rtl/>
        </w:rPr>
        <w:t xml:space="preserve">מקטע זה עולה בבירור כי ביצוע של מלאכה נאסר על ידי חכמים ולכן ר' אבא בר ממל כותב כי אם היה לו הסיוע הדרוש הוא היה מתיר לעשות מלאכה בחול המועד. </w:t>
      </w:r>
    </w:p>
    <w:p w14:paraId="29FC70F5" w14:textId="77777777" w:rsidR="00AF77D1" w:rsidRDefault="00AF77D1" w:rsidP="00AF77D1">
      <w:pPr>
        <w:rPr>
          <w:rtl/>
        </w:rPr>
      </w:pPr>
      <w:r>
        <w:rPr>
          <w:rFonts w:hint="cs"/>
          <w:rtl/>
        </w:rPr>
        <w:t>שנית, הלכות חול המועד לא עולות בקנה אחד עם הלכות דאורייתא אחרות. למשל, רבינו תם מציין כי חכמים התירו מלאכות מסוימות בחול המועד אם הימנעות מעשייתן עלולה להביא להפסד כספי שמכונה 'דבר האבד'. הוא שואל היכן עוד מצאנו איסור מדאורייתא שלפעמים אסור ולפעמים מותר (</w:t>
      </w:r>
      <w:r w:rsidRPr="00653377">
        <w:rPr>
          <w:rtl/>
        </w:rPr>
        <w:t xml:space="preserve">מובא בתוספות חגיגה </w:t>
      </w:r>
      <w:proofErr w:type="spellStart"/>
      <w:r w:rsidRPr="00653377">
        <w:rPr>
          <w:rtl/>
        </w:rPr>
        <w:t>יח</w:t>
      </w:r>
      <w:proofErr w:type="spellEnd"/>
      <w:r w:rsidRPr="00653377">
        <w:rPr>
          <w:rtl/>
        </w:rPr>
        <w:t xml:space="preserve"> ע"א ד"ה חולו</w:t>
      </w:r>
      <w:r>
        <w:rPr>
          <w:rFonts w:hint="cs"/>
          <w:rtl/>
        </w:rPr>
        <w:t xml:space="preserve">). בדומה לכך, המרדכי שואל כיצד ייתכן שחכמים פוסקים </w:t>
      </w:r>
      <w:proofErr w:type="spellStart"/>
      <w:r>
        <w:rPr>
          <w:rFonts w:hint="cs"/>
          <w:rtl/>
        </w:rPr>
        <w:t>לקולא</w:t>
      </w:r>
      <w:proofErr w:type="spellEnd"/>
      <w:r>
        <w:rPr>
          <w:rFonts w:hint="cs"/>
          <w:rtl/>
        </w:rPr>
        <w:t xml:space="preserve"> באמצעות הבחנתם בין מלאכות שמותר לעשותן בחול המועד ובין מלאכות שאסור לעשותן בחול המועד, אם איסור מלאכה בחול המועד הוא מדאורייתא (</w:t>
      </w:r>
      <w:r w:rsidRPr="00653377">
        <w:rPr>
          <w:rtl/>
        </w:rPr>
        <w:t>מרדכי מועד קטן תתלה</w:t>
      </w:r>
      <w:r>
        <w:rPr>
          <w:rFonts w:hint="cs"/>
          <w:rtl/>
        </w:rPr>
        <w:t>).</w:t>
      </w:r>
    </w:p>
    <w:p w14:paraId="5486209F" w14:textId="77777777" w:rsidR="00AF77D1" w:rsidRDefault="00AF77D1" w:rsidP="00AF77D1">
      <w:pPr>
        <w:rPr>
          <w:rtl/>
        </w:rPr>
      </w:pPr>
      <w:r>
        <w:rPr>
          <w:rFonts w:hint="cs"/>
          <w:rtl/>
        </w:rPr>
        <w:t xml:space="preserve">שאלות אלו ואחרות הביאו ראשונים רבים למסקנה כי יש להבין את הפסוקים המובאים בפסקה דלעיל </w:t>
      </w:r>
      <w:proofErr w:type="spellStart"/>
      <w:r>
        <w:rPr>
          <w:rFonts w:hint="cs"/>
          <w:rtl/>
        </w:rPr>
        <w:t>כאסמכתות</w:t>
      </w:r>
      <w:proofErr w:type="spellEnd"/>
      <w:r>
        <w:rPr>
          <w:rFonts w:hint="cs"/>
          <w:rtl/>
        </w:rPr>
        <w:t>, ניסיונות של חכמים לקשר בין איסור מדרבנן לפסוק מן התורה; איסור מלאכה בחול המועד הוא למעשה מדרבנן בלבד.</w:t>
      </w:r>
      <w:r w:rsidRPr="00AF77D1">
        <w:rPr>
          <w:rStyle w:val="a6"/>
          <w:rtl/>
        </w:rPr>
        <w:footnoteReference w:id="2"/>
      </w:r>
    </w:p>
    <w:p w14:paraId="389E67C0" w14:textId="77777777" w:rsidR="00AF77D1" w:rsidRDefault="00AF77D1" w:rsidP="00AF77D1">
      <w:pPr>
        <w:rPr>
          <w:rtl/>
        </w:rPr>
      </w:pPr>
      <w:r>
        <w:rPr>
          <w:rFonts w:hint="cs"/>
          <w:rtl/>
        </w:rPr>
        <w:t xml:space="preserve">יש ראשונים שמביאים את הסיבה לאיסור זה ומסבירים לפיו את הוראותיהם של חז"ל. למשל, </w:t>
      </w:r>
      <w:proofErr w:type="spellStart"/>
      <w:r>
        <w:rPr>
          <w:rFonts w:hint="cs"/>
          <w:rtl/>
        </w:rPr>
        <w:t>הריטב"א</w:t>
      </w:r>
      <w:proofErr w:type="spellEnd"/>
      <w:r>
        <w:rPr>
          <w:rFonts w:hint="cs"/>
          <w:rtl/>
        </w:rPr>
        <w:t xml:space="preserve"> מסביר כך:</w:t>
      </w:r>
    </w:p>
    <w:p w14:paraId="2FFF117C" w14:textId="77777777" w:rsidR="00AF77D1" w:rsidRDefault="00AF77D1" w:rsidP="00AF77D1">
      <w:pPr>
        <w:pStyle w:val="aa"/>
        <w:rPr>
          <w:rtl/>
        </w:rPr>
      </w:pPr>
      <w:r w:rsidRPr="008169F5">
        <w:rPr>
          <w:rtl/>
        </w:rPr>
        <w:lastRenderedPageBreak/>
        <w:t xml:space="preserve">טעם איסור מלאכות במועד הוא משום </w:t>
      </w:r>
      <w:proofErr w:type="spellStart"/>
      <w:r w:rsidRPr="008169F5">
        <w:rPr>
          <w:rtl/>
        </w:rPr>
        <w:t>טרח'</w:t>
      </w:r>
      <w:r>
        <w:rPr>
          <w:rFonts w:hint="cs"/>
          <w:rtl/>
        </w:rPr>
        <w:t>ה</w:t>
      </w:r>
      <w:proofErr w:type="spellEnd"/>
      <w:r w:rsidRPr="008169F5">
        <w:rPr>
          <w:rtl/>
        </w:rPr>
        <w:t xml:space="preserve"> ושלא למעט בשמח</w:t>
      </w:r>
      <w:r>
        <w:rPr>
          <w:rFonts w:hint="cs"/>
          <w:rtl/>
        </w:rPr>
        <w:t>ה</w:t>
      </w:r>
      <w:r w:rsidRPr="008169F5">
        <w:rPr>
          <w:rtl/>
        </w:rPr>
        <w:t xml:space="preserve"> הרגל</w:t>
      </w:r>
      <w:r>
        <w:rPr>
          <w:rFonts w:hint="cs"/>
          <w:rtl/>
        </w:rPr>
        <w:t>.</w:t>
      </w:r>
      <w:r w:rsidRPr="008169F5">
        <w:rPr>
          <w:rtl/>
        </w:rPr>
        <w:t xml:space="preserve"> ולפי</w:t>
      </w:r>
      <w:r>
        <w:rPr>
          <w:rFonts w:hint="cs"/>
          <w:rtl/>
        </w:rPr>
        <w:t>כך</w:t>
      </w:r>
      <w:r w:rsidRPr="008169F5">
        <w:rPr>
          <w:rtl/>
        </w:rPr>
        <w:t xml:space="preserve"> התירו חכמים כל שהוא צורך המועד וכל שהוא דבר האבד כדי שלא יהא דואג על אבדתו וימנע משמחת י</w:t>
      </w:r>
      <w:r>
        <w:rPr>
          <w:rFonts w:hint="cs"/>
          <w:rtl/>
        </w:rPr>
        <w:t xml:space="preserve">ום טוב. </w:t>
      </w:r>
      <w:r w:rsidRPr="008169F5">
        <w:rPr>
          <w:rtl/>
        </w:rPr>
        <w:t>וכן התירו שכר פעולה שאין לו מה יאכל</w:t>
      </w:r>
      <w:r>
        <w:rPr>
          <w:rFonts w:hint="cs"/>
          <w:rtl/>
        </w:rPr>
        <w:t>. (</w:t>
      </w:r>
      <w:proofErr w:type="spellStart"/>
      <w:r w:rsidRPr="00653377">
        <w:rPr>
          <w:rtl/>
        </w:rPr>
        <w:t>ריטב"א</w:t>
      </w:r>
      <w:proofErr w:type="spellEnd"/>
      <w:r w:rsidRPr="00653377">
        <w:rPr>
          <w:rtl/>
        </w:rPr>
        <w:t xml:space="preserve"> מועד קטן </w:t>
      </w:r>
      <w:proofErr w:type="spellStart"/>
      <w:r w:rsidRPr="00653377">
        <w:rPr>
          <w:rtl/>
        </w:rPr>
        <w:t>יג</w:t>
      </w:r>
      <w:proofErr w:type="spellEnd"/>
      <w:r w:rsidRPr="00653377">
        <w:rPr>
          <w:rtl/>
        </w:rPr>
        <w:t xml:space="preserve"> ע"א</w:t>
      </w:r>
      <w:r>
        <w:rPr>
          <w:rFonts w:hint="cs"/>
          <w:rtl/>
        </w:rPr>
        <w:t>)</w:t>
      </w:r>
    </w:p>
    <w:p w14:paraId="674E88A1" w14:textId="77777777" w:rsidR="00AF77D1" w:rsidRDefault="00AF77D1" w:rsidP="00AF77D1">
      <w:pPr>
        <w:rPr>
          <w:rtl/>
        </w:rPr>
      </w:pPr>
      <w:r>
        <w:rPr>
          <w:rFonts w:hint="cs"/>
          <w:rtl/>
        </w:rPr>
        <w:t>בנוסף לכך, הירושלמי שהובא לעיל סובר כי חכמים אסרו מלאכה בחול המועד כדי שאדם ישקיע את זמנו בלימוד התורה.</w:t>
      </w:r>
      <w:r w:rsidRPr="00AF77D1">
        <w:rPr>
          <w:rStyle w:val="a6"/>
          <w:rtl/>
        </w:rPr>
        <w:footnoteReference w:id="3"/>
      </w:r>
      <w:r w:rsidRPr="00AF77D1">
        <w:rPr>
          <w:rStyle w:val="a6"/>
          <w:rFonts w:hint="cs"/>
          <w:rtl/>
        </w:rPr>
        <w:t xml:space="preserve"> </w:t>
      </w:r>
    </w:p>
    <w:p w14:paraId="4ADC6660" w14:textId="77777777" w:rsidR="00AF77D1" w:rsidRDefault="00AF77D1" w:rsidP="00AF77D1">
      <w:pPr>
        <w:rPr>
          <w:rtl/>
        </w:rPr>
      </w:pPr>
      <w:r>
        <w:rPr>
          <w:rFonts w:hint="cs"/>
          <w:rtl/>
        </w:rPr>
        <w:t>ראשונים אחרים סוברים כי איסור מלאכה בחול המועד הוא מדאורייתא.</w:t>
      </w:r>
      <w:r w:rsidRPr="00AF77D1">
        <w:rPr>
          <w:rStyle w:val="a6"/>
          <w:rtl/>
        </w:rPr>
        <w:footnoteReference w:id="4"/>
      </w:r>
      <w:r>
        <w:rPr>
          <w:rFonts w:hint="cs"/>
          <w:rtl/>
        </w:rPr>
        <w:t xml:space="preserve"> אמנם, ככל הנראה, הם יסכימו כי התורה הפקידה בידי חכמים את הסמכות לקבוע איזו צורה של מלאכה תהיה אסורה ואיזו תהיה מותרת. ישנם ראשונים הטוענים כי חלק מן המלאכות נאסרו מדאורייתא וחלק נאסרו מדרבנן. </w:t>
      </w:r>
      <w:proofErr w:type="spellStart"/>
      <w:r>
        <w:rPr>
          <w:rFonts w:hint="cs"/>
          <w:rtl/>
        </w:rPr>
        <w:t>הנימוקי</w:t>
      </w:r>
      <w:proofErr w:type="spellEnd"/>
      <w:r>
        <w:rPr>
          <w:rFonts w:hint="cs"/>
          <w:rtl/>
        </w:rPr>
        <w:t xml:space="preserve"> יוסף למשל כותב את הדברים הבאים:</w:t>
      </w:r>
    </w:p>
    <w:p w14:paraId="04503B35" w14:textId="77777777" w:rsidR="00AF77D1" w:rsidRDefault="00AF77D1" w:rsidP="00AF77D1">
      <w:pPr>
        <w:rPr>
          <w:rtl/>
        </w:rPr>
      </w:pPr>
      <w:r w:rsidRPr="00ED1166">
        <w:rPr>
          <w:rtl/>
        </w:rPr>
        <w:t xml:space="preserve">והרמב"ן הטיל פשרה ואמר שכל מלאכה שאינה לצורך המועד ואינה דבר האבד אסורה מן התורה </w:t>
      </w:r>
      <w:r>
        <w:rPr>
          <w:rFonts w:hint="cs"/>
          <w:rtl/>
        </w:rPr>
        <w:t>...</w:t>
      </w:r>
      <w:r w:rsidRPr="00ED1166">
        <w:rPr>
          <w:rtl/>
        </w:rPr>
        <w:t xml:space="preserve"> וחכמים מדבריהם אסרו קצת מלאכות אלו כמו שיתבאר</w:t>
      </w:r>
      <w:r>
        <w:rPr>
          <w:rFonts w:hint="cs"/>
          <w:rtl/>
        </w:rPr>
        <w:t>.</w:t>
      </w:r>
      <w:r w:rsidRPr="00AF77D1">
        <w:rPr>
          <w:rStyle w:val="a6"/>
          <w:rtl/>
        </w:rPr>
        <w:footnoteReference w:id="5"/>
      </w:r>
    </w:p>
    <w:p w14:paraId="14FC1AED" w14:textId="77777777" w:rsidR="00AF77D1" w:rsidRDefault="00AF77D1" w:rsidP="00AF77D1">
      <w:pPr>
        <w:rPr>
          <w:rtl/>
        </w:rPr>
      </w:pPr>
      <w:r>
        <w:rPr>
          <w:rFonts w:hint="cs"/>
          <w:rtl/>
        </w:rPr>
        <w:t>הרשב"א (</w:t>
      </w:r>
      <w:r w:rsidRPr="000A4A52">
        <w:rPr>
          <w:rtl/>
        </w:rPr>
        <w:t xml:space="preserve">עבודה זרה </w:t>
      </w:r>
      <w:proofErr w:type="spellStart"/>
      <w:r w:rsidRPr="000A4A52">
        <w:rPr>
          <w:rtl/>
        </w:rPr>
        <w:t>כב</w:t>
      </w:r>
      <w:proofErr w:type="spellEnd"/>
      <w:r w:rsidRPr="000A4A52">
        <w:rPr>
          <w:rtl/>
        </w:rPr>
        <w:t xml:space="preserve"> ע"א</w:t>
      </w:r>
      <w:r>
        <w:rPr>
          <w:rFonts w:hint="cs"/>
          <w:rtl/>
        </w:rPr>
        <w:t xml:space="preserve">) </w:t>
      </w:r>
      <w:proofErr w:type="spellStart"/>
      <w:r>
        <w:rPr>
          <w:rFonts w:hint="cs"/>
          <w:rtl/>
        </w:rPr>
        <w:t>והריטב"א</w:t>
      </w:r>
      <w:proofErr w:type="spellEnd"/>
      <w:r>
        <w:rPr>
          <w:rFonts w:hint="cs"/>
          <w:rtl/>
        </w:rPr>
        <w:t xml:space="preserve"> (</w:t>
      </w:r>
      <w:r w:rsidRPr="000A4A52">
        <w:rPr>
          <w:rtl/>
        </w:rPr>
        <w:t>מועד קטן ב ע"א</w:t>
      </w:r>
      <w:r>
        <w:rPr>
          <w:rFonts w:hint="cs"/>
          <w:rtl/>
        </w:rPr>
        <w:t xml:space="preserve">) פוסקים בהתאם. </w:t>
      </w:r>
    </w:p>
    <w:p w14:paraId="26A1B231" w14:textId="77777777" w:rsidR="00AF77D1" w:rsidRDefault="00AF77D1" w:rsidP="00AF77D1">
      <w:pPr>
        <w:rPr>
          <w:rtl/>
        </w:rPr>
      </w:pPr>
      <w:r>
        <w:rPr>
          <w:rFonts w:hint="cs"/>
          <w:rtl/>
        </w:rPr>
        <w:t>עמדת הרמב"ם זכתה לתשומת לב רבה:</w:t>
      </w:r>
    </w:p>
    <w:p w14:paraId="243DCF34" w14:textId="77777777" w:rsidR="00AF77D1" w:rsidRDefault="00AF77D1" w:rsidP="00AF77D1">
      <w:pPr>
        <w:pStyle w:val="aa"/>
        <w:rPr>
          <w:rtl/>
        </w:rPr>
      </w:pPr>
      <w:r w:rsidRPr="00F07E1F">
        <w:rPr>
          <w:rtl/>
        </w:rPr>
        <w:t xml:space="preserve">חולו של מועד </w:t>
      </w:r>
      <w:r>
        <w:rPr>
          <w:rFonts w:hint="cs"/>
          <w:rtl/>
        </w:rPr>
        <w:t xml:space="preserve">– </w:t>
      </w:r>
      <w:r w:rsidRPr="00F07E1F">
        <w:rPr>
          <w:rtl/>
        </w:rPr>
        <w:t xml:space="preserve">אף על פי שלא נאמר בו </w:t>
      </w:r>
      <w:r>
        <w:rPr>
          <w:rFonts w:hint="cs"/>
          <w:rtl/>
        </w:rPr>
        <w:t>'</w:t>
      </w:r>
      <w:r w:rsidRPr="00F07E1F">
        <w:rPr>
          <w:rtl/>
        </w:rPr>
        <w:t>שבתון</w:t>
      </w:r>
      <w:r>
        <w:rPr>
          <w:rFonts w:hint="cs"/>
          <w:rtl/>
        </w:rPr>
        <w:t>',</w:t>
      </w:r>
      <w:r w:rsidRPr="00F07E1F">
        <w:rPr>
          <w:rtl/>
        </w:rPr>
        <w:t xml:space="preserve"> הואיל ונקרא </w:t>
      </w:r>
      <w:r>
        <w:rPr>
          <w:rFonts w:hint="cs"/>
          <w:rtl/>
        </w:rPr>
        <w:t>'</w:t>
      </w:r>
      <w:r w:rsidRPr="00F07E1F">
        <w:rPr>
          <w:rtl/>
        </w:rPr>
        <w:t>מקרא קדש</w:t>
      </w:r>
      <w:r>
        <w:rPr>
          <w:rFonts w:hint="cs"/>
          <w:rtl/>
        </w:rPr>
        <w:t>'</w:t>
      </w:r>
      <w:r w:rsidRPr="00F07E1F">
        <w:rPr>
          <w:rtl/>
        </w:rPr>
        <w:t xml:space="preserve"> והרי הוא זמן חגיגה במקדש </w:t>
      </w:r>
      <w:r>
        <w:rPr>
          <w:rFonts w:hint="cs"/>
          <w:rtl/>
        </w:rPr>
        <w:t xml:space="preserve">– </w:t>
      </w:r>
      <w:r w:rsidRPr="00F07E1F">
        <w:rPr>
          <w:rtl/>
        </w:rPr>
        <w:t xml:space="preserve">אסור בעשיית מלאכה </w:t>
      </w:r>
      <w:bookmarkStart w:id="0" w:name="_Hlk103865094"/>
      <w:r w:rsidRPr="00F07E1F">
        <w:rPr>
          <w:rtl/>
        </w:rPr>
        <w:t>כדי שלא יהיה כשאר ימי החול שאין בהן קדושה כלל.</w:t>
      </w:r>
      <w:bookmarkEnd w:id="0"/>
      <w:r w:rsidRPr="00F07E1F">
        <w:rPr>
          <w:rtl/>
        </w:rPr>
        <w:t xml:space="preserve"> והעושה בו מלאכה האסורה מכין אותו מכת מרדות מפני שאיסורו מדברי סופרים. ולא כל מלאכת עבודה אסורה בו כיום טוב שסוף </w:t>
      </w:r>
      <w:proofErr w:type="spellStart"/>
      <w:r w:rsidRPr="00F07E1F">
        <w:rPr>
          <w:rtl/>
        </w:rPr>
        <w:t>הענין</w:t>
      </w:r>
      <w:proofErr w:type="spellEnd"/>
      <w:r w:rsidRPr="00F07E1F">
        <w:rPr>
          <w:rtl/>
        </w:rPr>
        <w:t xml:space="preserve"> בדברים שנאסרו בו כדי שלא יהיה כיום חול לכל דבר. לפיכך יש מלאכות אסורות בו ויש מלאכות מותרות בו.</w:t>
      </w:r>
      <w:r>
        <w:rPr>
          <w:rFonts w:hint="cs"/>
          <w:rtl/>
        </w:rPr>
        <w:t xml:space="preserve"> (</w:t>
      </w:r>
      <w:r w:rsidRPr="00653377">
        <w:rPr>
          <w:rtl/>
        </w:rPr>
        <w:t>הלכות יום טוב ז, א</w:t>
      </w:r>
      <w:r>
        <w:rPr>
          <w:rFonts w:hint="cs"/>
          <w:rtl/>
        </w:rPr>
        <w:t>)</w:t>
      </w:r>
    </w:p>
    <w:p w14:paraId="7242C9B7" w14:textId="77777777" w:rsidR="00AF77D1" w:rsidRDefault="00AF77D1" w:rsidP="00AF77D1">
      <w:pPr>
        <w:rPr>
          <w:rtl/>
        </w:rPr>
      </w:pPr>
      <w:r>
        <w:rPr>
          <w:rFonts w:hint="cs"/>
          <w:rtl/>
        </w:rPr>
        <w:t>מפרשים רבים מגיעים למסקנה כי הרמב"ם סובר שאיסור מלאכה בחול המועד הוא מדרבנן "</w:t>
      </w:r>
      <w:r w:rsidRPr="002C4B77">
        <w:rPr>
          <w:rtl/>
        </w:rPr>
        <w:t>כדי שלא יהיה כשאר ימי החול שאין בהן קדושה כלל</w:t>
      </w:r>
      <w:r>
        <w:rPr>
          <w:rFonts w:hint="cs"/>
          <w:rtl/>
        </w:rPr>
        <w:t>"</w:t>
      </w:r>
      <w:r w:rsidRPr="002C4B77">
        <w:rPr>
          <w:rtl/>
        </w:rPr>
        <w:t>.</w:t>
      </w:r>
      <w:r>
        <w:rPr>
          <w:rFonts w:hint="cs"/>
          <w:rtl/>
        </w:rPr>
        <w:t xml:space="preserve"> אמנם, חלק מטילים ספק בפרשנות זו. </w:t>
      </w:r>
      <w:r>
        <w:rPr>
          <w:rtl/>
        </w:rPr>
        <w:t xml:space="preserve">הרב יצחק </w:t>
      </w:r>
      <w:proofErr w:type="spellStart"/>
      <w:r>
        <w:rPr>
          <w:rtl/>
        </w:rPr>
        <w:t>מינקובסקי</w:t>
      </w:r>
      <w:proofErr w:type="spellEnd"/>
      <w:r>
        <w:rPr>
          <w:rFonts w:hint="cs"/>
          <w:rtl/>
        </w:rPr>
        <w:t xml:space="preserve"> </w:t>
      </w:r>
      <w:proofErr w:type="spellStart"/>
      <w:r>
        <w:rPr>
          <w:rFonts w:hint="cs"/>
          <w:rtl/>
        </w:rPr>
        <w:t>מ</w:t>
      </w:r>
      <w:r w:rsidRPr="00562681">
        <w:rPr>
          <w:rtl/>
        </w:rPr>
        <w:t>קרלין</w:t>
      </w:r>
      <w:proofErr w:type="spellEnd"/>
      <w:r>
        <w:rPr>
          <w:rFonts w:hint="cs"/>
          <w:rtl/>
        </w:rPr>
        <w:t xml:space="preserve">, בספרו "קרן אורה", מציין כי בפירושו למשנה הרמב"ם מתייחס לאיסור מלאכה בחול המועד כאיסור </w:t>
      </w:r>
      <w:r>
        <w:rPr>
          <w:rFonts w:hint="cs"/>
          <w:rtl/>
        </w:rPr>
        <w:t xml:space="preserve">שמקורו במסורה שעברה מדור לדור (בקבלה), מונח המשמש לעיתים קרובות לתיאור מצוות שניתנו בהר סיני ונמסרו מדור לדור (ראה גם פירוש המשנה מסכת כלים פרק </w:t>
      </w:r>
      <w:proofErr w:type="spellStart"/>
      <w:r>
        <w:rPr>
          <w:rFonts w:hint="cs"/>
          <w:rtl/>
        </w:rPr>
        <w:t>יז</w:t>
      </w:r>
      <w:proofErr w:type="spellEnd"/>
      <w:r>
        <w:rPr>
          <w:rFonts w:hint="cs"/>
          <w:rtl/>
        </w:rPr>
        <w:t xml:space="preserve"> משנה </w:t>
      </w:r>
      <w:proofErr w:type="spellStart"/>
      <w:r>
        <w:rPr>
          <w:rFonts w:hint="cs"/>
          <w:rtl/>
        </w:rPr>
        <w:t>יב</w:t>
      </w:r>
      <w:proofErr w:type="spellEnd"/>
      <w:r>
        <w:rPr>
          <w:rFonts w:hint="cs"/>
          <w:rtl/>
        </w:rPr>
        <w:t>). הקרן אורה ממשיך ומסביר:</w:t>
      </w:r>
    </w:p>
    <w:p w14:paraId="07416ACB" w14:textId="77777777" w:rsidR="00AF77D1" w:rsidRDefault="00AF77D1" w:rsidP="00AF77D1">
      <w:pPr>
        <w:pStyle w:val="aa"/>
        <w:rPr>
          <w:rtl/>
        </w:rPr>
      </w:pPr>
      <w:r w:rsidRPr="002303C2">
        <w:rPr>
          <w:rtl/>
        </w:rPr>
        <w:t xml:space="preserve">וכתב </w:t>
      </w:r>
      <w:r>
        <w:rPr>
          <w:rFonts w:hint="cs"/>
          <w:rtl/>
        </w:rPr>
        <w:t xml:space="preserve">[הרמב"ם] </w:t>
      </w:r>
      <w:r>
        <w:rPr>
          <w:rtl/>
        </w:rPr>
        <w:t>בחיבורו</w:t>
      </w:r>
      <w:r w:rsidRPr="002303C2">
        <w:rPr>
          <w:rtl/>
        </w:rPr>
        <w:t xml:space="preserve"> ב' טעמים בזה, האחד משום </w:t>
      </w:r>
      <w:proofErr w:type="spellStart"/>
      <w:r w:rsidRPr="002303C2">
        <w:rPr>
          <w:rtl/>
        </w:rPr>
        <w:t>דנקרא</w:t>
      </w:r>
      <w:proofErr w:type="spellEnd"/>
      <w:r w:rsidRPr="002303C2">
        <w:rPr>
          <w:rtl/>
        </w:rPr>
        <w:t xml:space="preserve"> מקראי קודש, ועוד </w:t>
      </w:r>
      <w:proofErr w:type="spellStart"/>
      <w:r w:rsidRPr="002303C2">
        <w:rPr>
          <w:rtl/>
        </w:rPr>
        <w:t>דהם</w:t>
      </w:r>
      <w:proofErr w:type="spellEnd"/>
      <w:r w:rsidRPr="002303C2">
        <w:rPr>
          <w:rtl/>
        </w:rPr>
        <w:t xml:space="preserve"> זמן חגיגה, </w:t>
      </w:r>
      <w:proofErr w:type="spellStart"/>
      <w:r w:rsidRPr="002303C2">
        <w:rPr>
          <w:rtl/>
        </w:rPr>
        <w:t>ונראין</w:t>
      </w:r>
      <w:proofErr w:type="spellEnd"/>
      <w:r w:rsidRPr="002303C2">
        <w:rPr>
          <w:rtl/>
        </w:rPr>
        <w:t xml:space="preserve"> הדברים כי עיקר טעם איסור מלאכה מן התורה הוא כדי שיהיו מזומנים וקרואים לקדש לחג ולשמוח במקדש ה', על כן לא נפרט בתוכה איזה מלאכה אסורה ואיזה מותרת, ונמסר הדבר לחכמים יודעי רמיזת התורה וכוונתה, והם יורו איזה מלאכה אסורה ואיזה מותרת, ועל הנקודה הזאת </w:t>
      </w:r>
      <w:proofErr w:type="spellStart"/>
      <w:r w:rsidRPr="002303C2">
        <w:rPr>
          <w:rtl/>
        </w:rPr>
        <w:t>תסוב</w:t>
      </w:r>
      <w:proofErr w:type="spellEnd"/>
      <w:r w:rsidRPr="002303C2">
        <w:rPr>
          <w:rtl/>
        </w:rPr>
        <w:t xml:space="preserve"> כל איסורי מלאכת חול המועד, שאין בהם איסור מצד עצמן של ימים, כי אינן קרואים י"ט, ועיקר האיסור הוא כדי להפנות לקדושה לקיים מצות החגיגה והשמחה.</w:t>
      </w:r>
      <w:r>
        <w:rPr>
          <w:rFonts w:hint="cs"/>
          <w:rtl/>
        </w:rPr>
        <w:t xml:space="preserve"> (</w:t>
      </w:r>
      <w:r w:rsidRPr="00653377">
        <w:rPr>
          <w:rtl/>
        </w:rPr>
        <w:t>קרן אורה</w:t>
      </w:r>
      <w:r>
        <w:rPr>
          <w:rFonts w:hint="cs"/>
          <w:rtl/>
        </w:rPr>
        <w:t xml:space="preserve"> </w:t>
      </w:r>
      <w:r w:rsidRPr="00653377">
        <w:rPr>
          <w:rtl/>
        </w:rPr>
        <w:t>מועד קטן ב ע"א</w:t>
      </w:r>
      <w:r>
        <w:rPr>
          <w:rFonts w:hint="cs"/>
          <w:rtl/>
        </w:rPr>
        <w:t>)</w:t>
      </w:r>
    </w:p>
    <w:p w14:paraId="73AAA437" w14:textId="0DE30260" w:rsidR="00AF77D1" w:rsidRDefault="00AF77D1" w:rsidP="000E402D">
      <w:r>
        <w:rPr>
          <w:rFonts w:hint="cs"/>
          <w:rtl/>
        </w:rPr>
        <w:t xml:space="preserve">הקרן אורה מגיע למסקנה כי הרמב"ם סובר שאיסור מלאכה בחול המועד מעיקרו הוא מדאורייתא והתכלית היא שנקדיש את כוחותינו לקיום מצוות החג. אמנם, האיסורים הספציפיים הם מדרבנן וכפי שנאמר בגמרא (חגיגה </w:t>
      </w:r>
      <w:proofErr w:type="spellStart"/>
      <w:r>
        <w:rPr>
          <w:rFonts w:hint="cs"/>
          <w:rtl/>
        </w:rPr>
        <w:t>יח</w:t>
      </w:r>
      <w:proofErr w:type="spellEnd"/>
      <w:r>
        <w:rPr>
          <w:rFonts w:hint="cs"/>
          <w:rtl/>
        </w:rPr>
        <w:t xml:space="preserve"> ע"א).</w:t>
      </w:r>
      <w:r w:rsidRPr="000E402D">
        <w:rPr>
          <w:rStyle w:val="a6"/>
          <w:rtl/>
        </w:rPr>
        <w:footnoteReference w:id="6"/>
      </w:r>
      <w:r>
        <w:rPr>
          <w:rFonts w:hint="cs"/>
          <w:rtl/>
        </w:rPr>
        <w:t xml:space="preserve"> </w:t>
      </w:r>
    </w:p>
    <w:p w14:paraId="58DEDDD6" w14:textId="77777777" w:rsidR="000E402D" w:rsidRDefault="000E402D" w:rsidP="000E402D">
      <w:pPr>
        <w:rPr>
          <w:rtl/>
        </w:rPr>
      </w:pPr>
    </w:p>
    <w:p w14:paraId="746AD434" w14:textId="77777777" w:rsidR="00AF77D1" w:rsidRDefault="00AF77D1" w:rsidP="0022292A">
      <w:pPr>
        <w:pStyle w:val="2"/>
        <w:rPr>
          <w:rtl/>
        </w:rPr>
      </w:pPr>
      <w:r w:rsidRPr="00435B9C">
        <w:rPr>
          <w:rFonts w:hint="cs"/>
          <w:rtl/>
        </w:rPr>
        <w:t>תפילין בחול המועד</w:t>
      </w:r>
    </w:p>
    <w:p w14:paraId="415BC368" w14:textId="77777777" w:rsidR="00AF77D1" w:rsidRDefault="00AF77D1" w:rsidP="0022292A">
      <w:pPr>
        <w:rPr>
          <w:rtl/>
        </w:rPr>
      </w:pPr>
      <w:r>
        <w:rPr>
          <w:rFonts w:hint="cs"/>
          <w:rtl/>
        </w:rPr>
        <w:t xml:space="preserve">מעניין לציין כי השאלה האם מלאכה בחול המועד אסורה מדאורייתא או מדרבנן מתייחסת לשאלה רחבה יותר הנוגעת לאופי ימים אלו. במילים פשוטות, באיזו מידה ימים אלו הם בעצם 'חול' עם היבטים מסוימים של מועד (כגון שמחה ומוסף), או שהם ימי מועד הדומים במידת מה לימי חול? הראשונים מתייחסים לנושא זה במפורש בדיון על הנחת תפילין בחול המועד. </w:t>
      </w:r>
    </w:p>
    <w:p w14:paraId="786431A3" w14:textId="77777777" w:rsidR="00AF77D1" w:rsidRDefault="00AF77D1" w:rsidP="0022292A">
      <w:pPr>
        <w:rPr>
          <w:rtl/>
        </w:rPr>
      </w:pPr>
      <w:r>
        <w:rPr>
          <w:rFonts w:hint="cs"/>
          <w:rtl/>
        </w:rPr>
        <w:t>בגמרא מובאת מחלוקת בנוגע לשאלה האם יש להניח תפילין בשבת ויום טוב (עירובין צו ע"א). בהמשך, מובאת מחלוקת בנוגע לטעם הפוסקים כי אכן אין להניח תפילין בימים אלו:</w:t>
      </w:r>
    </w:p>
    <w:p w14:paraId="36D137A5" w14:textId="77777777" w:rsidR="00AF77D1" w:rsidRDefault="00AF77D1" w:rsidP="0022292A">
      <w:pPr>
        <w:pStyle w:val="aa"/>
        <w:rPr>
          <w:rtl/>
        </w:rPr>
      </w:pPr>
      <w:proofErr w:type="spellStart"/>
      <w:r w:rsidRPr="005E260E">
        <w:rPr>
          <w:rtl/>
        </w:rPr>
        <w:t>דתניא</w:t>
      </w:r>
      <w:proofErr w:type="spellEnd"/>
      <w:r>
        <w:rPr>
          <w:rFonts w:hint="cs"/>
          <w:rtl/>
        </w:rPr>
        <w:t>: "</w:t>
      </w:r>
      <w:r w:rsidRPr="005E260E">
        <w:rPr>
          <w:rtl/>
        </w:rPr>
        <w:t>ושמרת את החוקה הזאת למועדה מימים ימימה</w:t>
      </w:r>
      <w:r>
        <w:rPr>
          <w:rFonts w:hint="cs"/>
          <w:rtl/>
        </w:rPr>
        <w:t>" –</w:t>
      </w:r>
      <w:r w:rsidRPr="005E260E">
        <w:rPr>
          <w:rtl/>
        </w:rPr>
        <w:t xml:space="preserve"> </w:t>
      </w:r>
      <w:r>
        <w:rPr>
          <w:rFonts w:hint="cs"/>
          <w:rtl/>
        </w:rPr>
        <w:t>'</w:t>
      </w:r>
      <w:r w:rsidRPr="005E260E">
        <w:rPr>
          <w:rtl/>
        </w:rPr>
        <w:t>ימים</w:t>
      </w:r>
      <w:r>
        <w:rPr>
          <w:rFonts w:hint="cs"/>
          <w:rtl/>
        </w:rPr>
        <w:t>':</w:t>
      </w:r>
      <w:r w:rsidRPr="005E260E">
        <w:rPr>
          <w:rtl/>
        </w:rPr>
        <w:t xml:space="preserve"> ולא לילות</w:t>
      </w:r>
      <w:r>
        <w:rPr>
          <w:rFonts w:hint="cs"/>
          <w:rtl/>
        </w:rPr>
        <w:t>.</w:t>
      </w:r>
      <w:r w:rsidRPr="005E260E">
        <w:rPr>
          <w:rtl/>
        </w:rPr>
        <w:t xml:space="preserve"> </w:t>
      </w:r>
      <w:r>
        <w:rPr>
          <w:rFonts w:hint="cs"/>
          <w:rtl/>
        </w:rPr>
        <w:t>'</w:t>
      </w:r>
      <w:r w:rsidRPr="005E260E">
        <w:rPr>
          <w:rtl/>
        </w:rPr>
        <w:t>מימים</w:t>
      </w:r>
      <w:r>
        <w:rPr>
          <w:rFonts w:hint="cs"/>
          <w:rtl/>
        </w:rPr>
        <w:t>':</w:t>
      </w:r>
      <w:r w:rsidRPr="005E260E">
        <w:rPr>
          <w:rtl/>
        </w:rPr>
        <w:t xml:space="preserve"> ולא כל ימים פרט לשבתות וימים טובים</w:t>
      </w:r>
      <w:r>
        <w:rPr>
          <w:rFonts w:hint="cs"/>
          <w:rtl/>
        </w:rPr>
        <w:t>,</w:t>
      </w:r>
      <w:r w:rsidRPr="005E260E">
        <w:rPr>
          <w:rtl/>
        </w:rPr>
        <w:t xml:space="preserve"> דברי </w:t>
      </w:r>
      <w:r w:rsidRPr="005E260E">
        <w:rPr>
          <w:rtl/>
        </w:rPr>
        <w:lastRenderedPageBreak/>
        <w:t>רבי יוסי הגלילי</w:t>
      </w:r>
      <w:r>
        <w:rPr>
          <w:rFonts w:hint="cs"/>
          <w:rtl/>
        </w:rPr>
        <w:t>.</w:t>
      </w:r>
      <w:r w:rsidRPr="005E260E">
        <w:rPr>
          <w:rtl/>
        </w:rPr>
        <w:t xml:space="preserve"> ר</w:t>
      </w:r>
      <w:r>
        <w:rPr>
          <w:rFonts w:hint="cs"/>
          <w:rtl/>
        </w:rPr>
        <w:t>' עקיבא</w:t>
      </w:r>
      <w:r w:rsidRPr="005E260E">
        <w:rPr>
          <w:rtl/>
        </w:rPr>
        <w:t xml:space="preserve"> אומר</w:t>
      </w:r>
      <w:r>
        <w:rPr>
          <w:rFonts w:hint="cs"/>
          <w:rtl/>
        </w:rPr>
        <w:t>:</w:t>
      </w:r>
      <w:r w:rsidRPr="005E260E">
        <w:rPr>
          <w:rtl/>
        </w:rPr>
        <w:t xml:space="preserve"> לא נאמר חוקה זו אלא לפסח בלבד</w:t>
      </w:r>
      <w:r>
        <w:rPr>
          <w:rFonts w:hint="cs"/>
          <w:rtl/>
        </w:rPr>
        <w:t>.</w:t>
      </w:r>
      <w:r w:rsidRPr="005E260E">
        <w:rPr>
          <w:rtl/>
        </w:rPr>
        <w:t xml:space="preserve"> נפקא ליה </w:t>
      </w:r>
      <w:proofErr w:type="spellStart"/>
      <w:r w:rsidRPr="005E260E">
        <w:rPr>
          <w:rtl/>
        </w:rPr>
        <w:t>מהיכא</w:t>
      </w:r>
      <w:proofErr w:type="spellEnd"/>
      <w:r w:rsidRPr="005E260E">
        <w:rPr>
          <w:rtl/>
        </w:rPr>
        <w:t xml:space="preserve"> </w:t>
      </w:r>
      <w:proofErr w:type="spellStart"/>
      <w:r w:rsidRPr="005E260E">
        <w:rPr>
          <w:rtl/>
        </w:rPr>
        <w:t>דנפקא</w:t>
      </w:r>
      <w:proofErr w:type="spellEnd"/>
      <w:r w:rsidRPr="005E260E">
        <w:rPr>
          <w:rtl/>
        </w:rPr>
        <w:t xml:space="preserve"> ליה </w:t>
      </w:r>
      <w:proofErr w:type="spellStart"/>
      <w:r w:rsidRPr="005E260E">
        <w:rPr>
          <w:rtl/>
        </w:rPr>
        <w:t>לר</w:t>
      </w:r>
      <w:proofErr w:type="spellEnd"/>
      <w:r w:rsidRPr="005E260E">
        <w:rPr>
          <w:rtl/>
        </w:rPr>
        <w:t>' עקיבא</w:t>
      </w:r>
      <w:r>
        <w:rPr>
          <w:rFonts w:hint="cs"/>
          <w:rtl/>
        </w:rPr>
        <w:t>.</w:t>
      </w:r>
      <w:r w:rsidRPr="005E260E">
        <w:rPr>
          <w:rtl/>
        </w:rPr>
        <w:t xml:space="preserve"> </w:t>
      </w:r>
      <w:proofErr w:type="spellStart"/>
      <w:r w:rsidRPr="005E260E">
        <w:rPr>
          <w:rtl/>
        </w:rPr>
        <w:t>דתניא</w:t>
      </w:r>
      <w:proofErr w:type="spellEnd"/>
      <w:r>
        <w:rPr>
          <w:rFonts w:hint="cs"/>
          <w:rtl/>
        </w:rPr>
        <w:t>:</w:t>
      </w:r>
      <w:r w:rsidRPr="005E260E">
        <w:rPr>
          <w:rtl/>
        </w:rPr>
        <w:t xml:space="preserve"> ר' עקיבא אומר</w:t>
      </w:r>
      <w:r>
        <w:rPr>
          <w:rFonts w:hint="cs"/>
          <w:rtl/>
        </w:rPr>
        <w:t xml:space="preserve"> –</w:t>
      </w:r>
      <w:r w:rsidRPr="005E260E">
        <w:rPr>
          <w:rtl/>
        </w:rPr>
        <w:t xml:space="preserve"> יכול יניח אדם תפילין בשבתות ובימים טובים</w:t>
      </w:r>
      <w:r>
        <w:rPr>
          <w:rFonts w:hint="cs"/>
          <w:rtl/>
        </w:rPr>
        <w:t>?</w:t>
      </w:r>
      <w:r w:rsidRPr="005E260E">
        <w:rPr>
          <w:rtl/>
        </w:rPr>
        <w:t xml:space="preserve"> ת</w:t>
      </w:r>
      <w:r>
        <w:rPr>
          <w:rFonts w:hint="cs"/>
          <w:rtl/>
        </w:rPr>
        <w:t>למוד לומר "</w:t>
      </w:r>
      <w:r w:rsidRPr="005E260E">
        <w:rPr>
          <w:rtl/>
        </w:rPr>
        <w:t>והיה לאות על ידך ולטוטפת בין עיניך</w:t>
      </w:r>
      <w:r>
        <w:rPr>
          <w:rFonts w:hint="cs"/>
          <w:rtl/>
        </w:rPr>
        <w:t>"</w:t>
      </w:r>
      <w:r w:rsidRPr="005E260E">
        <w:rPr>
          <w:rtl/>
        </w:rPr>
        <w:t xml:space="preserve"> </w:t>
      </w:r>
      <w:r>
        <w:rPr>
          <w:rFonts w:hint="cs"/>
          <w:rtl/>
        </w:rPr>
        <w:t xml:space="preserve">– </w:t>
      </w:r>
      <w:r w:rsidRPr="005E260E">
        <w:rPr>
          <w:rtl/>
        </w:rPr>
        <w:t xml:space="preserve">מי </w:t>
      </w:r>
      <w:proofErr w:type="spellStart"/>
      <w:r w:rsidRPr="005E260E">
        <w:rPr>
          <w:rtl/>
        </w:rPr>
        <w:t>שצריכין</w:t>
      </w:r>
      <w:proofErr w:type="spellEnd"/>
      <w:r w:rsidRPr="005E260E">
        <w:rPr>
          <w:rtl/>
        </w:rPr>
        <w:t xml:space="preserve"> אות</w:t>
      </w:r>
      <w:r>
        <w:rPr>
          <w:rFonts w:hint="cs"/>
          <w:rtl/>
        </w:rPr>
        <w:t>,</w:t>
      </w:r>
      <w:r w:rsidRPr="005E260E">
        <w:rPr>
          <w:rtl/>
        </w:rPr>
        <w:t xml:space="preserve"> יצאו שבתות וימים טובים שהן גופן אות</w:t>
      </w:r>
      <w:r>
        <w:rPr>
          <w:rFonts w:hint="cs"/>
          <w:rtl/>
        </w:rPr>
        <w:t>. (מנחות לו ע"א)</w:t>
      </w:r>
    </w:p>
    <w:p w14:paraId="1350917B" w14:textId="77777777" w:rsidR="00AF77D1" w:rsidRDefault="00AF77D1" w:rsidP="0022292A">
      <w:pPr>
        <w:rPr>
          <w:rtl/>
        </w:rPr>
      </w:pPr>
      <w:r>
        <w:rPr>
          <w:rFonts w:hint="cs"/>
          <w:rtl/>
        </w:rPr>
        <w:t>ר' יוסי הגלילי מסביר כי הפסוק מלמד</w:t>
      </w:r>
      <w:r>
        <w:t xml:space="preserve"> </w:t>
      </w:r>
      <w:r>
        <w:rPr>
          <w:rFonts w:hint="cs"/>
          <w:rtl/>
        </w:rPr>
        <w:t xml:space="preserve">שיש ימים שבהם מניחים תפילין ויש שלא. ר' עקיבא מציע גישה עקרונית יותר: אדם זקוק ל'אות' קבוע, שישקף עבורו את היחס בינו ובין הקב"ה. במהלך ימות השבוע הרגילים התפילין ממלאות את תפקיד זה. לעומת זאת, בשבת ובימים טובים לא צריך להניח תפילין כיוון שימים אלו בעצמם מהווים 'אות' לקשר שישנו בין האדם לקב"ה. </w:t>
      </w:r>
    </w:p>
    <w:p w14:paraId="14E9DBAD" w14:textId="23C4C201" w:rsidR="00AF77D1" w:rsidRDefault="00AF77D1" w:rsidP="0022292A">
      <w:pPr>
        <w:rPr>
          <w:rtl/>
        </w:rPr>
      </w:pPr>
      <w:r>
        <w:rPr>
          <w:rFonts w:hint="cs"/>
          <w:rtl/>
        </w:rPr>
        <w:t xml:space="preserve">האם צריך להניח תפילין בחול המועד? מספר ראשונים לומדים מדברי הגמרא שמלמדת כי מותר לאדם לכתוב תפילין בחול המועד 'לעצמו' (מועד קטן </w:t>
      </w:r>
      <w:proofErr w:type="spellStart"/>
      <w:r>
        <w:rPr>
          <w:rFonts w:hint="cs"/>
          <w:rtl/>
        </w:rPr>
        <w:t>יט</w:t>
      </w:r>
      <w:proofErr w:type="spellEnd"/>
      <w:r>
        <w:rPr>
          <w:rFonts w:hint="cs"/>
          <w:rtl/>
        </w:rPr>
        <w:t xml:space="preserve"> ע"א)</w:t>
      </w:r>
      <w:r w:rsidRPr="0022292A">
        <w:rPr>
          <w:rStyle w:val="a6"/>
          <w:rtl/>
        </w:rPr>
        <w:footnoteReference w:id="7"/>
      </w:r>
      <w:r w:rsidRPr="0022292A">
        <w:rPr>
          <w:rStyle w:val="a6"/>
          <w:rFonts w:hint="cs"/>
          <w:rtl/>
        </w:rPr>
        <w:t xml:space="preserve"> </w:t>
      </w:r>
      <w:r>
        <w:rPr>
          <w:rFonts w:hint="cs"/>
          <w:rtl/>
        </w:rPr>
        <w:t>שכשם שמניחים תפילין ביום חול, כך מניחים תפילין בחול המועד (</w:t>
      </w:r>
      <w:r w:rsidRPr="008D5477">
        <w:rPr>
          <w:rtl/>
        </w:rPr>
        <w:t xml:space="preserve">הלכות קטנות למרדכי (מנחות) הלכות תפילין רמז </w:t>
      </w:r>
      <w:proofErr w:type="spellStart"/>
      <w:r w:rsidRPr="008D5477">
        <w:rPr>
          <w:rtl/>
        </w:rPr>
        <w:t>תתקסט</w:t>
      </w:r>
      <w:proofErr w:type="spellEnd"/>
      <w:r w:rsidRPr="00653377">
        <w:rPr>
          <w:rtl/>
        </w:rPr>
        <w:t xml:space="preserve">; </w:t>
      </w:r>
      <w:proofErr w:type="spellStart"/>
      <w:r w:rsidRPr="00653377">
        <w:rPr>
          <w:rtl/>
        </w:rPr>
        <w:t>רא"ש</w:t>
      </w:r>
      <w:proofErr w:type="spellEnd"/>
      <w:r w:rsidRPr="00653377">
        <w:rPr>
          <w:rtl/>
        </w:rPr>
        <w:t xml:space="preserve"> הלכות תפילין </w:t>
      </w:r>
      <w:proofErr w:type="spellStart"/>
      <w:r w:rsidRPr="00653377">
        <w:rPr>
          <w:rtl/>
        </w:rPr>
        <w:t>טז</w:t>
      </w:r>
      <w:proofErr w:type="spellEnd"/>
      <w:r w:rsidRPr="00653377">
        <w:rPr>
          <w:rtl/>
        </w:rPr>
        <w:t xml:space="preserve">; אור זרוע א, </w:t>
      </w:r>
      <w:proofErr w:type="spellStart"/>
      <w:r w:rsidRPr="00653377">
        <w:rPr>
          <w:rtl/>
        </w:rPr>
        <w:t>תקפט</w:t>
      </w:r>
      <w:proofErr w:type="spellEnd"/>
      <w:r>
        <w:rPr>
          <w:rFonts w:hint="cs"/>
          <w:rtl/>
        </w:rPr>
        <w:t>). הם מסבירים כי איסור מלאכה בחול המועד, איסור חמץ והחיוב לדור בסוכה הם לא בגדר של 'אות' ולכן הם אינם מפקיעים את החובה להניח תפילין. אמנם, ראשונים רבים מסבירים כי אין צורך להניח תפילין בחול המועד כיוון שגם ימי חול המועד הם בגדר 'אות'.</w:t>
      </w:r>
      <w:r w:rsidRPr="0022292A">
        <w:rPr>
          <w:rStyle w:val="a6"/>
          <w:rtl/>
        </w:rPr>
        <w:footnoteReference w:id="8"/>
      </w:r>
      <w:r w:rsidRPr="0022292A">
        <w:rPr>
          <w:rStyle w:val="a6"/>
          <w:rFonts w:hint="cs"/>
          <w:rtl/>
        </w:rPr>
        <w:t xml:space="preserve"> </w:t>
      </w:r>
    </w:p>
    <w:p w14:paraId="6A9D33F7" w14:textId="77777777" w:rsidR="00AF77D1" w:rsidRDefault="00AF77D1" w:rsidP="0022292A">
      <w:pPr>
        <w:rPr>
          <w:rtl/>
        </w:rPr>
      </w:pPr>
      <w:r>
        <w:rPr>
          <w:rFonts w:hint="cs"/>
          <w:rtl/>
        </w:rPr>
        <w:t>יחד עם זאת, הם חלוקים בדעתם בנוגע לשאלה האם זהו איסור המלאכה שחל בחול המועד שיוצר את ה'אות' או שמא אלו מצוות הסוכה והמצה, שחלות גם בימי חול המועד, שמהוות את ה'אות'. מספר ראשונים פוסקים כי יש להניח תפילין בחול המועד אך ללא ברכה (</w:t>
      </w:r>
      <w:proofErr w:type="spellStart"/>
      <w:r>
        <w:rPr>
          <w:rFonts w:hint="cs"/>
          <w:rtl/>
        </w:rPr>
        <w:t>רי</w:t>
      </w:r>
      <w:r w:rsidRPr="00653377">
        <w:rPr>
          <w:rtl/>
        </w:rPr>
        <w:t>טב"א</w:t>
      </w:r>
      <w:proofErr w:type="spellEnd"/>
      <w:r w:rsidRPr="00653377">
        <w:rPr>
          <w:rtl/>
        </w:rPr>
        <w:t xml:space="preserve"> עירובין צו ע"א; סמ"ק </w:t>
      </w:r>
      <w:proofErr w:type="spellStart"/>
      <w:r w:rsidRPr="00653377">
        <w:rPr>
          <w:rtl/>
        </w:rPr>
        <w:t>קנג</w:t>
      </w:r>
      <w:proofErr w:type="spellEnd"/>
      <w:r w:rsidRPr="00653377">
        <w:rPr>
          <w:rtl/>
        </w:rPr>
        <w:t>; טור לא</w:t>
      </w:r>
      <w:r>
        <w:rPr>
          <w:rFonts w:hint="cs"/>
          <w:rtl/>
        </w:rPr>
        <w:t>).</w:t>
      </w:r>
    </w:p>
    <w:p w14:paraId="2BDF8CCF" w14:textId="77777777" w:rsidR="00AF77D1" w:rsidRDefault="00AF77D1" w:rsidP="0022292A">
      <w:pPr>
        <w:rPr>
          <w:rtl/>
        </w:rPr>
      </w:pPr>
      <w:r>
        <w:rPr>
          <w:rFonts w:hint="cs"/>
          <w:rtl/>
        </w:rPr>
        <w:t>ר' יוסף קארו כותב כי בעבר בני עדות המזרח הניחו תפילין בחול המועד אך נוהג זה נמשך רק עד שנחשפו לפסקה קבלית מספר 'מדרש נעלם' שאוסרת להניח תפילין בחול המועד (</w:t>
      </w:r>
      <w:r w:rsidRPr="00653377">
        <w:rPr>
          <w:rtl/>
        </w:rPr>
        <w:t>בית יוסף לא</w:t>
      </w:r>
      <w:r>
        <w:rPr>
          <w:rFonts w:hint="cs"/>
          <w:rtl/>
        </w:rPr>
        <w:t xml:space="preserve">). הוא פוסק באופן זהה בשולחן ערוך (שם </w:t>
      </w:r>
      <w:r w:rsidRPr="00653377">
        <w:rPr>
          <w:rtl/>
        </w:rPr>
        <w:t>ב</w:t>
      </w:r>
      <w:r>
        <w:rPr>
          <w:rFonts w:hint="cs"/>
          <w:rtl/>
        </w:rPr>
        <w:t xml:space="preserve">). לעומת זאת, </w:t>
      </w:r>
      <w:proofErr w:type="spellStart"/>
      <w:r>
        <w:rPr>
          <w:rFonts w:hint="cs"/>
          <w:rtl/>
        </w:rPr>
        <w:t>הרמ"א</w:t>
      </w:r>
      <w:proofErr w:type="spellEnd"/>
      <w:r>
        <w:rPr>
          <w:rFonts w:hint="cs"/>
          <w:rtl/>
        </w:rPr>
        <w:t xml:space="preserve"> פוסק בהתאם לדעת </w:t>
      </w:r>
      <w:proofErr w:type="spellStart"/>
      <w:r>
        <w:rPr>
          <w:rFonts w:hint="cs"/>
          <w:rtl/>
        </w:rPr>
        <w:t>הרא"ש</w:t>
      </w:r>
      <w:proofErr w:type="spellEnd"/>
      <w:r>
        <w:rPr>
          <w:rFonts w:hint="cs"/>
          <w:rtl/>
        </w:rPr>
        <w:t>, שקובע כי יש להניח תפילין בחול המועד ולהגיד את הברכה בשקט (</w:t>
      </w:r>
      <w:r w:rsidRPr="00653377">
        <w:rPr>
          <w:rtl/>
        </w:rPr>
        <w:t>רמ"א שם</w:t>
      </w:r>
      <w:r>
        <w:rPr>
          <w:rFonts w:hint="cs"/>
          <w:rtl/>
        </w:rPr>
        <w:t xml:space="preserve">). </w:t>
      </w:r>
      <w:proofErr w:type="spellStart"/>
      <w:r>
        <w:rPr>
          <w:rFonts w:hint="cs"/>
          <w:rtl/>
        </w:rPr>
        <w:t>הט"ז</w:t>
      </w:r>
      <w:proofErr w:type="spellEnd"/>
      <w:r>
        <w:rPr>
          <w:rFonts w:hint="cs"/>
          <w:rtl/>
        </w:rPr>
        <w:t xml:space="preserve"> סובר שיש להניח תפילין אך ללא ברכה בחול המועד.</w:t>
      </w:r>
      <w:r w:rsidRPr="0022292A">
        <w:rPr>
          <w:rStyle w:val="a6"/>
          <w:rtl/>
        </w:rPr>
        <w:footnoteReference w:id="9"/>
      </w:r>
    </w:p>
    <w:p w14:paraId="3A29A143" w14:textId="77777777" w:rsidR="00AF77D1" w:rsidRDefault="00AF77D1" w:rsidP="0022292A">
      <w:pPr>
        <w:rPr>
          <w:rtl/>
        </w:rPr>
      </w:pPr>
      <w:r>
        <w:rPr>
          <w:rFonts w:hint="cs"/>
          <w:rtl/>
        </w:rPr>
        <w:t xml:space="preserve">בפועל, בני עדות המזרח אינם מניחים תפילין בחול המועד בהתאם לפסיקת השולחן ערוך. אשכנזים רבים, לעומת זאת, כן מניחים תפילין בחול המועד, בהתאם לדעת </w:t>
      </w:r>
      <w:proofErr w:type="spellStart"/>
      <w:r>
        <w:rPr>
          <w:rFonts w:hint="cs"/>
          <w:rtl/>
        </w:rPr>
        <w:t>הרמ"א</w:t>
      </w:r>
      <w:proofErr w:type="spellEnd"/>
      <w:r>
        <w:rPr>
          <w:rFonts w:hint="cs"/>
          <w:rtl/>
        </w:rPr>
        <w:t xml:space="preserve">, אך בדרך כלל ללא ברכה כפי שהובא לעיל. מעניין להעיר כי הגאון </w:t>
      </w:r>
      <w:proofErr w:type="spellStart"/>
      <w:r>
        <w:rPr>
          <w:rFonts w:hint="cs"/>
          <w:rtl/>
        </w:rPr>
        <w:t>מוילנא</w:t>
      </w:r>
      <w:proofErr w:type="spellEnd"/>
      <w:r>
        <w:rPr>
          <w:rFonts w:hint="cs"/>
          <w:rtl/>
        </w:rPr>
        <w:t xml:space="preserve"> פסק שאין להניח תפילין בחול המועד (ב</w:t>
      </w:r>
      <w:r w:rsidRPr="00653377">
        <w:rPr>
          <w:rtl/>
        </w:rPr>
        <w:t xml:space="preserve">יאור הגר"א לא, לא; מעשה רב </w:t>
      </w:r>
      <w:proofErr w:type="spellStart"/>
      <w:r w:rsidRPr="00653377">
        <w:rPr>
          <w:rtl/>
        </w:rPr>
        <w:t>קעד</w:t>
      </w:r>
      <w:proofErr w:type="spellEnd"/>
      <w:r>
        <w:rPr>
          <w:rFonts w:hint="cs"/>
          <w:rtl/>
        </w:rPr>
        <w:t>) ועמדה זו הפכה להיות נפוצה בליטא כפי שמובא בערוך השולחן (</w:t>
      </w:r>
      <w:r w:rsidRPr="00653377">
        <w:rPr>
          <w:rtl/>
        </w:rPr>
        <w:t>לא, ד</w:t>
      </w:r>
      <w:r>
        <w:rPr>
          <w:rFonts w:hint="cs"/>
          <w:rtl/>
        </w:rPr>
        <w:t xml:space="preserve">). </w:t>
      </w:r>
    </w:p>
    <w:p w14:paraId="6A1C6CCA" w14:textId="77777777" w:rsidR="00AF77D1" w:rsidRDefault="00AF77D1" w:rsidP="0022292A">
      <w:pPr>
        <w:rPr>
          <w:rtl/>
        </w:rPr>
      </w:pPr>
      <w:r>
        <w:rPr>
          <w:rFonts w:hint="cs"/>
          <w:rtl/>
        </w:rPr>
        <w:t xml:space="preserve">הרב סולובייצ'יק כותב כי אביו וסבו, ר' חיים סולובייצ'יק, כמו הגאון </w:t>
      </w:r>
      <w:proofErr w:type="spellStart"/>
      <w:r>
        <w:rPr>
          <w:rFonts w:hint="cs"/>
          <w:rtl/>
        </w:rPr>
        <w:t>מווילנא</w:t>
      </w:r>
      <w:proofErr w:type="spellEnd"/>
      <w:r>
        <w:rPr>
          <w:rFonts w:hint="cs"/>
          <w:rtl/>
        </w:rPr>
        <w:t xml:space="preserve"> וכישיבת </w:t>
      </w:r>
      <w:proofErr w:type="spellStart"/>
      <w:r>
        <w:rPr>
          <w:rFonts w:hint="cs"/>
          <w:rtl/>
        </w:rPr>
        <w:t>וולוז'ין</w:t>
      </w:r>
      <w:proofErr w:type="spellEnd"/>
      <w:r>
        <w:rPr>
          <w:rFonts w:hint="cs"/>
          <w:rtl/>
        </w:rPr>
        <w:t>, דחו את המנהג האשכנזי העתיק להניח תפילין בחול המועד. הוא מסביר כי זה לא בגלל איסור המלאכה אלא בגלל קדושת היום. אם כך, כפי שלא מניחים תפילין בשבת ויום טוב כך אין מניחים תפילין בחול המועד (</w:t>
      </w:r>
      <w:r w:rsidRPr="00653377">
        <w:rPr>
          <w:rtl/>
        </w:rPr>
        <w:t>שיעורים לזכר אבא מארי, כרך א, עמ' 109</w:t>
      </w:r>
      <w:r>
        <w:rPr>
          <w:rFonts w:hint="cs"/>
          <w:rtl/>
        </w:rPr>
        <w:t xml:space="preserve">). </w:t>
      </w:r>
    </w:p>
    <w:p w14:paraId="5F867F56" w14:textId="77777777" w:rsidR="00AF77D1" w:rsidRDefault="00AF77D1" w:rsidP="0022292A">
      <w:pPr>
        <w:rPr>
          <w:rtl/>
        </w:rPr>
      </w:pPr>
      <w:r>
        <w:rPr>
          <w:rFonts w:hint="cs"/>
          <w:rtl/>
        </w:rPr>
        <w:t>נעיר כי זהו גם המנהג של חסידים רבים בהתבסס על פסיקת האר"י.</w:t>
      </w:r>
      <w:r w:rsidRPr="0022292A">
        <w:rPr>
          <w:rStyle w:val="a6"/>
          <w:rtl/>
        </w:rPr>
        <w:footnoteReference w:id="10"/>
      </w:r>
      <w:r>
        <w:rPr>
          <w:rFonts w:hint="cs"/>
          <w:rtl/>
        </w:rPr>
        <w:t xml:space="preserve"> עם השנים נהיה כך גם המנהג בארץ ישראל.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1E3879" w14:paraId="198243CD" w14:textId="77777777" w:rsidTr="00AF545F">
        <w:trPr>
          <w:cantSplit/>
          <w:trHeight w:val="68"/>
        </w:trPr>
        <w:tc>
          <w:tcPr>
            <w:tcW w:w="301" w:type="dxa"/>
            <w:hideMark/>
          </w:tcPr>
          <w:p w14:paraId="1E6D91AA" w14:textId="77777777" w:rsidR="001E3879" w:rsidRDefault="001E3879" w:rsidP="00AF545F">
            <w:pPr>
              <w:pStyle w:val="ac"/>
              <w:bidi w:val="0"/>
            </w:pPr>
            <w:r>
              <w:rPr>
                <w:rtl/>
              </w:rPr>
              <w:t>*</w:t>
            </w:r>
          </w:p>
        </w:tc>
        <w:tc>
          <w:tcPr>
            <w:tcW w:w="4379" w:type="dxa"/>
            <w:hideMark/>
          </w:tcPr>
          <w:p w14:paraId="6C79D8E2" w14:textId="77777777" w:rsidR="001E3879" w:rsidRDefault="001E3879" w:rsidP="00AF545F">
            <w:pPr>
              <w:pStyle w:val="ac"/>
            </w:pPr>
            <w:r>
              <w:rPr>
                <w:rtl/>
              </w:rPr>
              <w:t>**********************************************************</w:t>
            </w:r>
          </w:p>
        </w:tc>
      </w:tr>
      <w:tr w:rsidR="001E3879" w14:paraId="0D53B4A7" w14:textId="77777777" w:rsidTr="00AF545F">
        <w:trPr>
          <w:cantSplit/>
          <w:trHeight w:val="63"/>
        </w:trPr>
        <w:tc>
          <w:tcPr>
            <w:tcW w:w="301" w:type="dxa"/>
            <w:hideMark/>
          </w:tcPr>
          <w:p w14:paraId="356FBFF4" w14:textId="77777777" w:rsidR="001E3879" w:rsidRDefault="001E3879" w:rsidP="00AF545F">
            <w:pPr>
              <w:pStyle w:val="ac"/>
            </w:pPr>
            <w:r>
              <w:rPr>
                <w:rtl/>
              </w:rPr>
              <w:t xml:space="preserve">* * * * * * * </w:t>
            </w:r>
          </w:p>
        </w:tc>
        <w:tc>
          <w:tcPr>
            <w:tcW w:w="4379" w:type="dxa"/>
          </w:tcPr>
          <w:p w14:paraId="1B23BB20" w14:textId="77777777" w:rsidR="001E3879" w:rsidRDefault="001E3879" w:rsidP="00AF545F">
            <w:pPr>
              <w:pStyle w:val="ac"/>
            </w:pPr>
            <w:r>
              <w:rPr>
                <w:rtl/>
              </w:rPr>
              <w:t>כל הזכויות שמורות לישיבת הר עציון ולרב דוד ברופסקי</w:t>
            </w:r>
          </w:p>
          <w:p w14:paraId="44CE790A" w14:textId="77777777" w:rsidR="001E3879" w:rsidRDefault="001E3879" w:rsidP="00AF545F">
            <w:pPr>
              <w:pStyle w:val="ac"/>
              <w:rPr>
                <w:rtl/>
              </w:rPr>
            </w:pPr>
            <w:r>
              <w:rPr>
                <w:rtl/>
              </w:rPr>
              <w:t xml:space="preserve">תרגום: </w:t>
            </w:r>
            <w:r>
              <w:rPr>
                <w:rFonts w:hint="cs"/>
                <w:rtl/>
              </w:rPr>
              <w:t>נתנאל חזן, תשפ</w:t>
            </w:r>
            <w:r>
              <w:rPr>
                <w:rtl/>
              </w:rPr>
              <w:t>"</w:t>
            </w:r>
            <w:r>
              <w:rPr>
                <w:rFonts w:hint="cs"/>
                <w:rtl/>
              </w:rPr>
              <w:t>ג</w:t>
            </w:r>
          </w:p>
          <w:p w14:paraId="40065A3C" w14:textId="77777777" w:rsidR="001E3879" w:rsidRDefault="001E3879" w:rsidP="00AF545F">
            <w:pPr>
              <w:pStyle w:val="ac"/>
              <w:rPr>
                <w:rtl/>
              </w:rPr>
            </w:pPr>
            <w:r>
              <w:rPr>
                <w:rtl/>
              </w:rPr>
              <w:t>עורך: יחיאל מרצבך, תש</w:t>
            </w:r>
            <w:r>
              <w:rPr>
                <w:rFonts w:hint="cs"/>
                <w:rtl/>
              </w:rPr>
              <w:t>פ</w:t>
            </w:r>
            <w:r>
              <w:rPr>
                <w:rtl/>
              </w:rPr>
              <w:t>"</w:t>
            </w:r>
            <w:r>
              <w:rPr>
                <w:rFonts w:hint="cs"/>
                <w:rtl/>
              </w:rPr>
              <w:t>ג</w:t>
            </w:r>
          </w:p>
          <w:p w14:paraId="4EC09553" w14:textId="77777777" w:rsidR="001E3879" w:rsidRDefault="001E3879" w:rsidP="00AF545F">
            <w:pPr>
              <w:pStyle w:val="ac"/>
              <w:rPr>
                <w:rtl/>
              </w:rPr>
            </w:pPr>
            <w:r>
              <w:rPr>
                <w:rtl/>
              </w:rPr>
              <w:t>*******************************************************</w:t>
            </w:r>
          </w:p>
          <w:p w14:paraId="4D2D6FB6" w14:textId="77777777" w:rsidR="001E3879" w:rsidRDefault="001E3879" w:rsidP="00AF545F">
            <w:pPr>
              <w:pStyle w:val="ac"/>
              <w:rPr>
                <w:rtl/>
              </w:rPr>
            </w:pPr>
            <w:r>
              <w:rPr>
                <w:rtl/>
              </w:rPr>
              <w:t xml:space="preserve">בית המדרש הוירטואלי </w:t>
            </w:r>
          </w:p>
          <w:p w14:paraId="63237BCC" w14:textId="77777777" w:rsidR="001E3879" w:rsidRDefault="001E3879" w:rsidP="00AF545F">
            <w:pPr>
              <w:pStyle w:val="ac"/>
              <w:rPr>
                <w:rtl/>
              </w:rPr>
            </w:pPr>
            <w:r>
              <w:rPr>
                <w:rtl/>
              </w:rPr>
              <w:t xml:space="preserve">מיסודו של </w:t>
            </w:r>
          </w:p>
          <w:p w14:paraId="6351236A" w14:textId="77777777" w:rsidR="001E3879" w:rsidRDefault="001E3879" w:rsidP="00AF545F">
            <w:pPr>
              <w:pStyle w:val="ac"/>
              <w:rPr>
                <w:rtl/>
              </w:rPr>
            </w:pPr>
            <w:r>
              <w:t>The Israel Koschitzky Virtual Beit Midrash</w:t>
            </w:r>
          </w:p>
          <w:p w14:paraId="3AC87F56" w14:textId="77777777" w:rsidR="001E3879" w:rsidRDefault="001E3879" w:rsidP="00AF545F">
            <w:pPr>
              <w:pStyle w:val="ac"/>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38C9DA50" w14:textId="77777777" w:rsidR="001E3879" w:rsidRPr="00EE769E" w:rsidRDefault="001E3879" w:rsidP="00AF545F">
            <w:pPr>
              <w:pStyle w:val="ac"/>
              <w:rPr>
                <w:noProof w:val="0"/>
                <w:rtl/>
              </w:rPr>
            </w:pPr>
            <w:r>
              <w:rPr>
                <w:noProof w:val="0"/>
                <w:rtl/>
              </w:rPr>
              <w:t>האתר באנגלית:</w:t>
            </w:r>
            <w:r>
              <w:rPr>
                <w:noProof w:val="0"/>
                <w:rtl/>
              </w:rPr>
              <w:tab/>
            </w:r>
            <w:hyperlink r:id="rId9" w:history="1">
              <w:r>
                <w:rPr>
                  <w:rStyle w:val="Hyperlink"/>
                </w:rPr>
                <w:t>http://etzion.org.il/en</w:t>
              </w:r>
            </w:hyperlink>
          </w:p>
          <w:p w14:paraId="32C90143" w14:textId="77777777" w:rsidR="001E3879" w:rsidRDefault="001E3879" w:rsidP="00AF545F">
            <w:pPr>
              <w:pStyle w:val="ac"/>
              <w:rPr>
                <w:rtl/>
              </w:rPr>
            </w:pPr>
          </w:p>
          <w:p w14:paraId="644224C7" w14:textId="77777777" w:rsidR="001E3879" w:rsidRDefault="001E3879" w:rsidP="00AF545F">
            <w:pPr>
              <w:pStyle w:val="ac"/>
              <w:rPr>
                <w:rtl/>
              </w:rPr>
            </w:pPr>
            <w:r>
              <w:rPr>
                <w:rtl/>
              </w:rPr>
              <w:t xml:space="preserve">משרדי בית המדרש הוירטואלי: 02-9937300 שלוחה 5 </w:t>
            </w:r>
          </w:p>
          <w:p w14:paraId="5889E465" w14:textId="77777777" w:rsidR="001E3879" w:rsidRDefault="001E3879" w:rsidP="00AF545F">
            <w:pPr>
              <w:pStyle w:val="ac"/>
              <w:rPr>
                <w:noProof w:val="0"/>
                <w:rtl/>
              </w:rPr>
            </w:pPr>
            <w:r>
              <w:rPr>
                <w:noProof w:val="0"/>
                <w:rtl/>
              </w:rPr>
              <w:t xml:space="preserve">דוא"ל: </w:t>
            </w:r>
            <w:hyperlink r:id="rId10" w:history="1">
              <w:r>
                <w:rPr>
                  <w:rStyle w:val="Hyperlink"/>
                </w:rPr>
                <w:t>office@etzion.org.il</w:t>
              </w:r>
            </w:hyperlink>
          </w:p>
          <w:p w14:paraId="3D0BEB6E" w14:textId="77777777" w:rsidR="001E3879" w:rsidRDefault="001E3879" w:rsidP="00AF545F">
            <w:pPr>
              <w:pStyle w:val="ac"/>
            </w:pPr>
          </w:p>
        </w:tc>
      </w:tr>
    </w:tbl>
    <w:p w14:paraId="189912E7" w14:textId="22BE7494" w:rsidR="00144C37" w:rsidRPr="001E3879" w:rsidRDefault="00144C37" w:rsidP="00C35052">
      <w:pPr>
        <w:rPr>
          <w:rtl/>
        </w:rPr>
      </w:pPr>
    </w:p>
    <w:sectPr w:rsidR="00144C37" w:rsidRPr="001E3879"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F1E55" w14:textId="77777777" w:rsidR="00DC7CE1" w:rsidRDefault="00DC7CE1" w:rsidP="00405665">
      <w:r>
        <w:separator/>
      </w:r>
    </w:p>
  </w:endnote>
  <w:endnote w:type="continuationSeparator" w:id="0">
    <w:p w14:paraId="1CD48959" w14:textId="77777777" w:rsidR="00DC7CE1" w:rsidRDefault="00DC7CE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uttman Keren">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67466" w14:textId="77777777" w:rsidR="00DC7CE1" w:rsidRDefault="00DC7CE1" w:rsidP="00405665">
      <w:r>
        <w:separator/>
      </w:r>
    </w:p>
  </w:footnote>
  <w:footnote w:type="continuationSeparator" w:id="0">
    <w:p w14:paraId="3A852A36" w14:textId="77777777" w:rsidR="00DC7CE1" w:rsidRDefault="00DC7CE1" w:rsidP="00405665">
      <w:r>
        <w:continuationSeparator/>
      </w:r>
    </w:p>
  </w:footnote>
  <w:footnote w:id="1">
    <w:p w14:paraId="45CFED0B" w14:textId="77777777" w:rsidR="00AF77D1" w:rsidRPr="00621C51" w:rsidRDefault="00AF77D1" w:rsidP="00621C51">
      <w:pPr>
        <w:pStyle w:val="a4"/>
        <w:spacing w:after="0"/>
        <w:rPr>
          <w:rtl/>
        </w:rPr>
      </w:pPr>
      <w:r w:rsidRPr="00621C51">
        <w:rPr>
          <w:rStyle w:val="a6"/>
          <w:rFonts w:eastAsia="Narkisim"/>
        </w:rPr>
        <w:footnoteRef/>
      </w:r>
      <w:r w:rsidRPr="00621C51">
        <w:rPr>
          <w:rtl/>
        </w:rPr>
        <w:t xml:space="preserve"> טור תקל.</w:t>
      </w:r>
    </w:p>
  </w:footnote>
  <w:footnote w:id="2">
    <w:p w14:paraId="54C5A0ED"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 xml:space="preserve">רבנו תם; מרדכי; </w:t>
      </w:r>
      <w:proofErr w:type="spellStart"/>
      <w:r w:rsidRPr="00621C51">
        <w:rPr>
          <w:rtl/>
        </w:rPr>
        <w:t>רא"ש</w:t>
      </w:r>
      <w:proofErr w:type="spellEnd"/>
      <w:r w:rsidRPr="00621C51">
        <w:rPr>
          <w:rtl/>
        </w:rPr>
        <w:t>, מועד קטן א, א; מאירי מועד קטן ב ע"א; טור תקל.</w:t>
      </w:r>
    </w:p>
  </w:footnote>
  <w:footnote w:id="3">
    <w:p w14:paraId="3CBB8D73"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 xml:space="preserve">רש"י מועד קטן יא ע"ב, ד"ה אלא אפילו; רשב"ם פסחים </w:t>
      </w:r>
      <w:proofErr w:type="spellStart"/>
      <w:r w:rsidRPr="00621C51">
        <w:rPr>
          <w:rtl/>
        </w:rPr>
        <w:t>קיח</w:t>
      </w:r>
      <w:proofErr w:type="spellEnd"/>
      <w:r w:rsidRPr="00621C51">
        <w:rPr>
          <w:rtl/>
        </w:rPr>
        <w:t xml:space="preserve"> ע"א ד"ה כל המבצע; ספר החינוך מצווה </w:t>
      </w:r>
      <w:proofErr w:type="spellStart"/>
      <w:r w:rsidRPr="00621C51">
        <w:rPr>
          <w:rtl/>
        </w:rPr>
        <w:t>שכג</w:t>
      </w:r>
      <w:proofErr w:type="spellEnd"/>
      <w:r w:rsidRPr="00621C51">
        <w:rPr>
          <w:rtl/>
        </w:rPr>
        <w:t>; ראו גם את הדעות המובאות בספר היראים שצד; מאירי מועד קטן ב ע"א.</w:t>
      </w:r>
    </w:p>
  </w:footnote>
  <w:footnote w:id="4">
    <w:p w14:paraId="022E3718"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מועד קטן א ע"א ד"ה גמרא; ראו גם מגיד משנה, הלכות יום טוב ז, א.</w:t>
      </w:r>
    </w:p>
  </w:footnote>
  <w:footnote w:id="5">
    <w:p w14:paraId="42043DAE"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שם.</w:t>
      </w:r>
    </w:p>
  </w:footnote>
  <w:footnote w:id="6">
    <w:p w14:paraId="37BF0B43"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 xml:space="preserve">באופן דומה, </w:t>
      </w:r>
      <w:proofErr w:type="spellStart"/>
      <w:r w:rsidRPr="00621C51">
        <w:rPr>
          <w:rtl/>
        </w:rPr>
        <w:t>המשנת</w:t>
      </w:r>
      <w:proofErr w:type="spellEnd"/>
      <w:r w:rsidRPr="00621C51">
        <w:rPr>
          <w:rtl/>
        </w:rPr>
        <w:t xml:space="preserve"> </w:t>
      </w:r>
      <w:proofErr w:type="spellStart"/>
      <w:r w:rsidRPr="00621C51">
        <w:rPr>
          <w:rtl/>
        </w:rPr>
        <w:t>יעבץ</w:t>
      </w:r>
      <w:proofErr w:type="spellEnd"/>
      <w:r w:rsidRPr="00621C51">
        <w:rPr>
          <w:rtl/>
        </w:rPr>
        <w:t xml:space="preserve"> (מג) וספר מועדים וזמנים (ד, רצו) מסבירים כי הרמב"ם טוען שמדאורייתא יש להתייחס אל חול המועד כאל 'מקראי קודש' כיוון שאלו הם ימים שבהם הקריבו קורבן חגיגה בבית המקדש. אמנם, חכמים מגדירים אלו מלאכות נאסרו ואילו הותרו. לכן, מי שמתייחס אל ימי חול המועד כאל ימי חול רגילים עובר על מצווה מדאורייתא, אך אדם שעושה מלאכה ספציפית בימים אלו עובר 'רק' על איסור מדרבנן שעליה הוא צריך להיענש במכות מרדות.</w:t>
      </w:r>
    </w:p>
  </w:footnote>
  <w:footnote w:id="7">
    <w:p w14:paraId="371FEC05"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הירושלמי במועד קטן ג, ד מוסיף ואומר כי יהיה מותר לכתוב תפילין כדי להניח אותן.</w:t>
      </w:r>
    </w:p>
  </w:footnote>
  <w:footnote w:id="8">
    <w:p w14:paraId="5EAE5E1F" w14:textId="77777777" w:rsidR="00AF77D1" w:rsidRPr="00621C51" w:rsidRDefault="00AF77D1" w:rsidP="00621C51">
      <w:pPr>
        <w:pStyle w:val="a4"/>
        <w:spacing w:after="0" w:line="360" w:lineRule="auto"/>
        <w:rPr>
          <w:rtl/>
        </w:rPr>
      </w:pPr>
      <w:r w:rsidRPr="00621C51">
        <w:rPr>
          <w:rStyle w:val="a6"/>
          <w:rFonts w:eastAsia="Narkisim"/>
        </w:rPr>
        <w:footnoteRef/>
      </w:r>
      <w:r w:rsidRPr="00621C51">
        <w:rPr>
          <w:rtl/>
        </w:rPr>
        <w:t xml:space="preserve"> </w:t>
      </w:r>
      <w:proofErr w:type="spellStart"/>
      <w:r w:rsidRPr="00621C51">
        <w:rPr>
          <w:rtl/>
        </w:rPr>
        <w:t>בה"ג</w:t>
      </w:r>
      <w:proofErr w:type="spellEnd"/>
      <w:r w:rsidRPr="00621C51">
        <w:rPr>
          <w:rtl/>
        </w:rPr>
        <w:t xml:space="preserve">, מובא בתוספות מועד קטן </w:t>
      </w:r>
      <w:proofErr w:type="spellStart"/>
      <w:r w:rsidRPr="00621C51">
        <w:rPr>
          <w:rtl/>
        </w:rPr>
        <w:t>יט</w:t>
      </w:r>
      <w:proofErr w:type="spellEnd"/>
      <w:r w:rsidRPr="00621C51">
        <w:rPr>
          <w:rtl/>
        </w:rPr>
        <w:t xml:space="preserve"> ע"א ד"ה רבי יוסי; </w:t>
      </w:r>
      <w:proofErr w:type="spellStart"/>
      <w:r w:rsidRPr="00621C51">
        <w:rPr>
          <w:rtl/>
        </w:rPr>
        <w:t>הר"י</w:t>
      </w:r>
      <w:proofErr w:type="spellEnd"/>
      <w:r w:rsidRPr="00621C51">
        <w:rPr>
          <w:rtl/>
        </w:rPr>
        <w:t xml:space="preserve"> כפי שהוא מובא בהגהות </w:t>
      </w:r>
      <w:proofErr w:type="spellStart"/>
      <w:r w:rsidRPr="00621C51">
        <w:rPr>
          <w:rtl/>
        </w:rPr>
        <w:t>מיימוניות</w:t>
      </w:r>
      <w:proofErr w:type="spellEnd"/>
      <w:r w:rsidRPr="00621C51">
        <w:rPr>
          <w:rtl/>
        </w:rPr>
        <w:t xml:space="preserve"> הלכות תפילין ד, א; שו"ת הרשב"א א, </w:t>
      </w:r>
      <w:proofErr w:type="spellStart"/>
      <w:r w:rsidRPr="00621C51">
        <w:rPr>
          <w:rtl/>
        </w:rPr>
        <w:t>תרצ</w:t>
      </w:r>
      <w:proofErr w:type="spellEnd"/>
      <w:r w:rsidRPr="00621C51">
        <w:rPr>
          <w:rtl/>
        </w:rPr>
        <w:t>.</w:t>
      </w:r>
    </w:p>
  </w:footnote>
  <w:footnote w:id="9">
    <w:p w14:paraId="625DB116" w14:textId="77777777" w:rsidR="00AF77D1" w:rsidRPr="00621C51" w:rsidRDefault="00AF77D1" w:rsidP="00621C51">
      <w:pPr>
        <w:pStyle w:val="a4"/>
        <w:spacing w:after="0" w:line="360" w:lineRule="auto"/>
        <w:rPr>
          <w:rtl/>
        </w:rPr>
      </w:pPr>
      <w:r w:rsidRPr="00621C51">
        <w:rPr>
          <w:rStyle w:val="a6"/>
          <w:rFonts w:eastAsia="Narkisim"/>
        </w:rPr>
        <w:footnoteRef/>
      </w:r>
      <w:r w:rsidRPr="00621C51">
        <w:rPr>
          <w:rtl/>
        </w:rPr>
        <w:t xml:space="preserve"> </w:t>
      </w:r>
      <w:r w:rsidRPr="00621C51">
        <w:rPr>
          <w:rtl/>
        </w:rPr>
        <w:t>ט"ז לא, ב; ראו גם במשנה ברורה שם ח וכן בערוך השולחן שם ד.</w:t>
      </w:r>
    </w:p>
  </w:footnote>
  <w:footnote w:id="10">
    <w:p w14:paraId="3F5F936D" w14:textId="77777777" w:rsidR="00AF77D1" w:rsidRPr="00621C51" w:rsidRDefault="00AF77D1" w:rsidP="00621C51">
      <w:pPr>
        <w:pStyle w:val="a4"/>
        <w:spacing w:after="0" w:line="360" w:lineRule="auto"/>
      </w:pPr>
      <w:r w:rsidRPr="00621C51">
        <w:rPr>
          <w:rStyle w:val="a6"/>
          <w:rFonts w:eastAsia="Narkisim"/>
        </w:rPr>
        <w:footnoteRef/>
      </w:r>
      <w:r w:rsidRPr="00621C51">
        <w:rPr>
          <w:rtl/>
        </w:rPr>
        <w:t xml:space="preserve"> </w:t>
      </w:r>
      <w:r w:rsidRPr="00621C51">
        <w:rPr>
          <w:rtl/>
        </w:rPr>
        <w:t>ראו כף החיים שם 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7"/>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7"/>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F0172"/>
    <w:multiLevelType w:val="hybridMultilevel"/>
    <w:tmpl w:val="56544F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25019E"/>
    <w:multiLevelType w:val="hybridMultilevel"/>
    <w:tmpl w:val="60061E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71BD7"/>
    <w:multiLevelType w:val="hybridMultilevel"/>
    <w:tmpl w:val="A36C0378"/>
    <w:lvl w:ilvl="0" w:tplc="94A6209A">
      <w:start w:val="1"/>
      <w:numFmt w:val="decimal"/>
      <w:pStyle w:val="a"/>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76FC6AEA"/>
    <w:multiLevelType w:val="hybridMultilevel"/>
    <w:tmpl w:val="565A1584"/>
    <w:lvl w:ilvl="0" w:tplc="96BAD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FA71E8"/>
    <w:multiLevelType w:val="hybridMultilevel"/>
    <w:tmpl w:val="39C22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C6A5246"/>
    <w:multiLevelType w:val="hybridMultilevel"/>
    <w:tmpl w:val="289A15B2"/>
    <w:lvl w:ilvl="0" w:tplc="884648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7"/>
  </w:num>
  <w:num w:numId="6">
    <w:abstractNumId w:val="0"/>
  </w:num>
  <w:num w:numId="7">
    <w:abstractNumId w:val="11"/>
  </w:num>
  <w:num w:numId="8">
    <w:abstractNumId w:val="9"/>
  </w:num>
  <w:num w:numId="9">
    <w:abstractNumId w:val="10"/>
  </w:num>
  <w:num w:numId="10">
    <w:abstractNumId w:val="8"/>
  </w:num>
  <w:num w:numId="11">
    <w:abstractNumId w:val="8"/>
  </w:num>
  <w:num w:numId="12">
    <w:abstractNumId w:val="8"/>
  </w:num>
  <w:num w:numId="13">
    <w:abstractNumId w:val="1"/>
  </w:num>
  <w:num w:numId="14">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0ED5"/>
    <w:rsid w:val="00001776"/>
    <w:rsid w:val="00002008"/>
    <w:rsid w:val="00002327"/>
    <w:rsid w:val="000024DB"/>
    <w:rsid w:val="0000263F"/>
    <w:rsid w:val="000040B4"/>
    <w:rsid w:val="00004C8F"/>
    <w:rsid w:val="00005043"/>
    <w:rsid w:val="00005156"/>
    <w:rsid w:val="00005A90"/>
    <w:rsid w:val="00006408"/>
    <w:rsid w:val="00006431"/>
    <w:rsid w:val="00007261"/>
    <w:rsid w:val="00007914"/>
    <w:rsid w:val="00007982"/>
    <w:rsid w:val="00007E8C"/>
    <w:rsid w:val="000106BF"/>
    <w:rsid w:val="00010CBA"/>
    <w:rsid w:val="00011F56"/>
    <w:rsid w:val="00012157"/>
    <w:rsid w:val="000129FA"/>
    <w:rsid w:val="00012A92"/>
    <w:rsid w:val="00013331"/>
    <w:rsid w:val="00015045"/>
    <w:rsid w:val="00015437"/>
    <w:rsid w:val="00015C4E"/>
    <w:rsid w:val="000169BE"/>
    <w:rsid w:val="00016A9A"/>
    <w:rsid w:val="00017774"/>
    <w:rsid w:val="0001795F"/>
    <w:rsid w:val="000179E2"/>
    <w:rsid w:val="00017BD3"/>
    <w:rsid w:val="00017E6D"/>
    <w:rsid w:val="00020967"/>
    <w:rsid w:val="00021567"/>
    <w:rsid w:val="00021951"/>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3681F"/>
    <w:rsid w:val="00040247"/>
    <w:rsid w:val="00040A12"/>
    <w:rsid w:val="00041ECA"/>
    <w:rsid w:val="000423C0"/>
    <w:rsid w:val="0004248E"/>
    <w:rsid w:val="00042703"/>
    <w:rsid w:val="00042B40"/>
    <w:rsid w:val="00043370"/>
    <w:rsid w:val="00043A5D"/>
    <w:rsid w:val="00043F83"/>
    <w:rsid w:val="000466F8"/>
    <w:rsid w:val="00046904"/>
    <w:rsid w:val="000470AB"/>
    <w:rsid w:val="00051394"/>
    <w:rsid w:val="00053053"/>
    <w:rsid w:val="00053385"/>
    <w:rsid w:val="0005349D"/>
    <w:rsid w:val="000540DC"/>
    <w:rsid w:val="0005445B"/>
    <w:rsid w:val="00054705"/>
    <w:rsid w:val="000549B1"/>
    <w:rsid w:val="00054BFC"/>
    <w:rsid w:val="00056413"/>
    <w:rsid w:val="00057237"/>
    <w:rsid w:val="00057741"/>
    <w:rsid w:val="000578A8"/>
    <w:rsid w:val="00061AFF"/>
    <w:rsid w:val="00062C83"/>
    <w:rsid w:val="0006305C"/>
    <w:rsid w:val="00063375"/>
    <w:rsid w:val="0006498D"/>
    <w:rsid w:val="0006523E"/>
    <w:rsid w:val="0006682D"/>
    <w:rsid w:val="00066C50"/>
    <w:rsid w:val="0006702F"/>
    <w:rsid w:val="00067721"/>
    <w:rsid w:val="000700D0"/>
    <w:rsid w:val="00070BF1"/>
    <w:rsid w:val="00070EC3"/>
    <w:rsid w:val="00071F5F"/>
    <w:rsid w:val="00072052"/>
    <w:rsid w:val="000720B2"/>
    <w:rsid w:val="00072C0F"/>
    <w:rsid w:val="000736AE"/>
    <w:rsid w:val="00073812"/>
    <w:rsid w:val="000740AE"/>
    <w:rsid w:val="00074142"/>
    <w:rsid w:val="000742CD"/>
    <w:rsid w:val="00074DC2"/>
    <w:rsid w:val="00075025"/>
    <w:rsid w:val="0007592B"/>
    <w:rsid w:val="00075E70"/>
    <w:rsid w:val="00076337"/>
    <w:rsid w:val="000771DD"/>
    <w:rsid w:val="0007734B"/>
    <w:rsid w:val="000773F4"/>
    <w:rsid w:val="0007764B"/>
    <w:rsid w:val="00077FD8"/>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C5"/>
    <w:rsid w:val="000975FD"/>
    <w:rsid w:val="00097BEC"/>
    <w:rsid w:val="00097DEC"/>
    <w:rsid w:val="000A0377"/>
    <w:rsid w:val="000A057E"/>
    <w:rsid w:val="000A0BFD"/>
    <w:rsid w:val="000A1300"/>
    <w:rsid w:val="000A1728"/>
    <w:rsid w:val="000A1BE6"/>
    <w:rsid w:val="000A273F"/>
    <w:rsid w:val="000A3459"/>
    <w:rsid w:val="000A5497"/>
    <w:rsid w:val="000A56FC"/>
    <w:rsid w:val="000A5A2C"/>
    <w:rsid w:val="000A5D16"/>
    <w:rsid w:val="000A61D6"/>
    <w:rsid w:val="000A6E14"/>
    <w:rsid w:val="000A7A3E"/>
    <w:rsid w:val="000B097B"/>
    <w:rsid w:val="000B18D3"/>
    <w:rsid w:val="000B216C"/>
    <w:rsid w:val="000B229B"/>
    <w:rsid w:val="000B3268"/>
    <w:rsid w:val="000B3D2B"/>
    <w:rsid w:val="000B428F"/>
    <w:rsid w:val="000B49D4"/>
    <w:rsid w:val="000B4AA4"/>
    <w:rsid w:val="000B4F28"/>
    <w:rsid w:val="000B4F5D"/>
    <w:rsid w:val="000B59A2"/>
    <w:rsid w:val="000B5CC2"/>
    <w:rsid w:val="000B66FE"/>
    <w:rsid w:val="000B6E0F"/>
    <w:rsid w:val="000B7FF8"/>
    <w:rsid w:val="000C18A9"/>
    <w:rsid w:val="000C1B58"/>
    <w:rsid w:val="000C1E78"/>
    <w:rsid w:val="000C3EAA"/>
    <w:rsid w:val="000C3F97"/>
    <w:rsid w:val="000C4004"/>
    <w:rsid w:val="000C5147"/>
    <w:rsid w:val="000C5470"/>
    <w:rsid w:val="000C5923"/>
    <w:rsid w:val="000C5EDE"/>
    <w:rsid w:val="000C67ED"/>
    <w:rsid w:val="000C6FD8"/>
    <w:rsid w:val="000C7869"/>
    <w:rsid w:val="000C799E"/>
    <w:rsid w:val="000D14EE"/>
    <w:rsid w:val="000D150D"/>
    <w:rsid w:val="000D1A4D"/>
    <w:rsid w:val="000D25BF"/>
    <w:rsid w:val="000D2CE4"/>
    <w:rsid w:val="000D2F68"/>
    <w:rsid w:val="000D3A34"/>
    <w:rsid w:val="000D41FA"/>
    <w:rsid w:val="000D4260"/>
    <w:rsid w:val="000D4990"/>
    <w:rsid w:val="000D5826"/>
    <w:rsid w:val="000D5905"/>
    <w:rsid w:val="000D5D32"/>
    <w:rsid w:val="000D74D8"/>
    <w:rsid w:val="000D78D6"/>
    <w:rsid w:val="000E0569"/>
    <w:rsid w:val="000E0617"/>
    <w:rsid w:val="000E1D17"/>
    <w:rsid w:val="000E21BC"/>
    <w:rsid w:val="000E2322"/>
    <w:rsid w:val="000E2666"/>
    <w:rsid w:val="000E2E79"/>
    <w:rsid w:val="000E3B5A"/>
    <w:rsid w:val="000E3B68"/>
    <w:rsid w:val="000E402D"/>
    <w:rsid w:val="000E4973"/>
    <w:rsid w:val="000E6C3C"/>
    <w:rsid w:val="000E787B"/>
    <w:rsid w:val="000E7A4A"/>
    <w:rsid w:val="000E7DA9"/>
    <w:rsid w:val="000E7FF3"/>
    <w:rsid w:val="000F0675"/>
    <w:rsid w:val="000F2491"/>
    <w:rsid w:val="000F2904"/>
    <w:rsid w:val="000F2927"/>
    <w:rsid w:val="000F29CA"/>
    <w:rsid w:val="000F2C3C"/>
    <w:rsid w:val="000F2C3D"/>
    <w:rsid w:val="000F5082"/>
    <w:rsid w:val="000F6308"/>
    <w:rsid w:val="000F641A"/>
    <w:rsid w:val="000F6479"/>
    <w:rsid w:val="000F731B"/>
    <w:rsid w:val="000F758B"/>
    <w:rsid w:val="000F7B18"/>
    <w:rsid w:val="001009EE"/>
    <w:rsid w:val="00101674"/>
    <w:rsid w:val="001019C4"/>
    <w:rsid w:val="00101DBA"/>
    <w:rsid w:val="0010214C"/>
    <w:rsid w:val="001021C7"/>
    <w:rsid w:val="00102A1E"/>
    <w:rsid w:val="00102A2A"/>
    <w:rsid w:val="00102D5A"/>
    <w:rsid w:val="00103244"/>
    <w:rsid w:val="0010475F"/>
    <w:rsid w:val="00104BC9"/>
    <w:rsid w:val="001051EE"/>
    <w:rsid w:val="00105B76"/>
    <w:rsid w:val="00106143"/>
    <w:rsid w:val="001072F8"/>
    <w:rsid w:val="001075BB"/>
    <w:rsid w:val="00107D14"/>
    <w:rsid w:val="00107E8A"/>
    <w:rsid w:val="001117A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4F97"/>
    <w:rsid w:val="00125BFF"/>
    <w:rsid w:val="00126318"/>
    <w:rsid w:val="00126DB2"/>
    <w:rsid w:val="00126FD8"/>
    <w:rsid w:val="00127604"/>
    <w:rsid w:val="00127AB3"/>
    <w:rsid w:val="00130089"/>
    <w:rsid w:val="00130F07"/>
    <w:rsid w:val="00131625"/>
    <w:rsid w:val="00132495"/>
    <w:rsid w:val="00132923"/>
    <w:rsid w:val="00135BCE"/>
    <w:rsid w:val="00137008"/>
    <w:rsid w:val="00137292"/>
    <w:rsid w:val="0013734E"/>
    <w:rsid w:val="00137755"/>
    <w:rsid w:val="0014185B"/>
    <w:rsid w:val="001418B0"/>
    <w:rsid w:val="001418D9"/>
    <w:rsid w:val="00141C9A"/>
    <w:rsid w:val="00143895"/>
    <w:rsid w:val="00143985"/>
    <w:rsid w:val="0014447C"/>
    <w:rsid w:val="0014495C"/>
    <w:rsid w:val="00144C37"/>
    <w:rsid w:val="001450EC"/>
    <w:rsid w:val="0014527A"/>
    <w:rsid w:val="00146882"/>
    <w:rsid w:val="00146C1D"/>
    <w:rsid w:val="00147A02"/>
    <w:rsid w:val="00147D42"/>
    <w:rsid w:val="00147DEB"/>
    <w:rsid w:val="00147F05"/>
    <w:rsid w:val="00150213"/>
    <w:rsid w:val="00151635"/>
    <w:rsid w:val="001517CB"/>
    <w:rsid w:val="00151D9B"/>
    <w:rsid w:val="00151F6E"/>
    <w:rsid w:val="00153C61"/>
    <w:rsid w:val="0015494F"/>
    <w:rsid w:val="00154950"/>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A81"/>
    <w:rsid w:val="00170D25"/>
    <w:rsid w:val="00171247"/>
    <w:rsid w:val="0017130A"/>
    <w:rsid w:val="001752E5"/>
    <w:rsid w:val="00175D00"/>
    <w:rsid w:val="00175D42"/>
    <w:rsid w:val="001771DB"/>
    <w:rsid w:val="001773EE"/>
    <w:rsid w:val="00177745"/>
    <w:rsid w:val="001777A6"/>
    <w:rsid w:val="00177CD4"/>
    <w:rsid w:val="00177DB4"/>
    <w:rsid w:val="001820F1"/>
    <w:rsid w:val="00183013"/>
    <w:rsid w:val="001832CE"/>
    <w:rsid w:val="00183FD0"/>
    <w:rsid w:val="0018409E"/>
    <w:rsid w:val="00184E49"/>
    <w:rsid w:val="001850AC"/>
    <w:rsid w:val="001852B1"/>
    <w:rsid w:val="00185658"/>
    <w:rsid w:val="00185914"/>
    <w:rsid w:val="001867A2"/>
    <w:rsid w:val="001873C9"/>
    <w:rsid w:val="0018776A"/>
    <w:rsid w:val="00190B52"/>
    <w:rsid w:val="00190E47"/>
    <w:rsid w:val="00190FEA"/>
    <w:rsid w:val="001911F6"/>
    <w:rsid w:val="0019255D"/>
    <w:rsid w:val="00192A48"/>
    <w:rsid w:val="00192D92"/>
    <w:rsid w:val="00192F85"/>
    <w:rsid w:val="00193405"/>
    <w:rsid w:val="001935D9"/>
    <w:rsid w:val="00196AC0"/>
    <w:rsid w:val="00196E20"/>
    <w:rsid w:val="001A003C"/>
    <w:rsid w:val="001A1527"/>
    <w:rsid w:val="001A160E"/>
    <w:rsid w:val="001A28DB"/>
    <w:rsid w:val="001A2F19"/>
    <w:rsid w:val="001A3A3A"/>
    <w:rsid w:val="001A419E"/>
    <w:rsid w:val="001A41A3"/>
    <w:rsid w:val="001A4AE7"/>
    <w:rsid w:val="001A54AC"/>
    <w:rsid w:val="001A54C0"/>
    <w:rsid w:val="001A5C79"/>
    <w:rsid w:val="001A6398"/>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772"/>
    <w:rsid w:val="001C3EC4"/>
    <w:rsid w:val="001C4940"/>
    <w:rsid w:val="001C4B5E"/>
    <w:rsid w:val="001C4E63"/>
    <w:rsid w:val="001C5F61"/>
    <w:rsid w:val="001C6A9E"/>
    <w:rsid w:val="001C6C39"/>
    <w:rsid w:val="001C786F"/>
    <w:rsid w:val="001D05A0"/>
    <w:rsid w:val="001D0D74"/>
    <w:rsid w:val="001D1EDF"/>
    <w:rsid w:val="001D2D50"/>
    <w:rsid w:val="001D3A11"/>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79"/>
    <w:rsid w:val="001E3883"/>
    <w:rsid w:val="001E3C33"/>
    <w:rsid w:val="001E499A"/>
    <w:rsid w:val="001E5152"/>
    <w:rsid w:val="001E527E"/>
    <w:rsid w:val="001E5FFB"/>
    <w:rsid w:val="001E6854"/>
    <w:rsid w:val="001E7636"/>
    <w:rsid w:val="001E77AE"/>
    <w:rsid w:val="001E7BD7"/>
    <w:rsid w:val="001F1C58"/>
    <w:rsid w:val="001F1D10"/>
    <w:rsid w:val="001F4019"/>
    <w:rsid w:val="001F402F"/>
    <w:rsid w:val="001F476B"/>
    <w:rsid w:val="001F6BD0"/>
    <w:rsid w:val="002003E9"/>
    <w:rsid w:val="0020083D"/>
    <w:rsid w:val="0020161B"/>
    <w:rsid w:val="002017E1"/>
    <w:rsid w:val="00201CE7"/>
    <w:rsid w:val="0020260E"/>
    <w:rsid w:val="00202A21"/>
    <w:rsid w:val="0020344C"/>
    <w:rsid w:val="00203453"/>
    <w:rsid w:val="002034D0"/>
    <w:rsid w:val="002035AC"/>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4C68"/>
    <w:rsid w:val="00216E2F"/>
    <w:rsid w:val="00217751"/>
    <w:rsid w:val="002179CC"/>
    <w:rsid w:val="00217FD1"/>
    <w:rsid w:val="00220276"/>
    <w:rsid w:val="0022042F"/>
    <w:rsid w:val="00220D4A"/>
    <w:rsid w:val="0022134C"/>
    <w:rsid w:val="00221512"/>
    <w:rsid w:val="00221C60"/>
    <w:rsid w:val="00221EC2"/>
    <w:rsid w:val="00221FFE"/>
    <w:rsid w:val="0022292A"/>
    <w:rsid w:val="00222E00"/>
    <w:rsid w:val="00223490"/>
    <w:rsid w:val="00223572"/>
    <w:rsid w:val="00223CEC"/>
    <w:rsid w:val="00223CF3"/>
    <w:rsid w:val="00224107"/>
    <w:rsid w:val="0022491C"/>
    <w:rsid w:val="00224AFD"/>
    <w:rsid w:val="002253AA"/>
    <w:rsid w:val="00225BBA"/>
    <w:rsid w:val="002262D4"/>
    <w:rsid w:val="00226B9A"/>
    <w:rsid w:val="0022710D"/>
    <w:rsid w:val="00227356"/>
    <w:rsid w:val="002311F6"/>
    <w:rsid w:val="002314D2"/>
    <w:rsid w:val="00231600"/>
    <w:rsid w:val="002317BF"/>
    <w:rsid w:val="002318D8"/>
    <w:rsid w:val="002318F3"/>
    <w:rsid w:val="00232284"/>
    <w:rsid w:val="00232C8C"/>
    <w:rsid w:val="002338A7"/>
    <w:rsid w:val="00233E7F"/>
    <w:rsid w:val="0023438A"/>
    <w:rsid w:val="00234497"/>
    <w:rsid w:val="0023473C"/>
    <w:rsid w:val="0023474F"/>
    <w:rsid w:val="00234B60"/>
    <w:rsid w:val="00235575"/>
    <w:rsid w:val="00236A9F"/>
    <w:rsid w:val="00236F06"/>
    <w:rsid w:val="002401A0"/>
    <w:rsid w:val="00240234"/>
    <w:rsid w:val="00240271"/>
    <w:rsid w:val="00241C9A"/>
    <w:rsid w:val="002425FA"/>
    <w:rsid w:val="00242637"/>
    <w:rsid w:val="00243CBE"/>
    <w:rsid w:val="00244800"/>
    <w:rsid w:val="00245106"/>
    <w:rsid w:val="002457D7"/>
    <w:rsid w:val="00246E7C"/>
    <w:rsid w:val="0024795A"/>
    <w:rsid w:val="00247FFC"/>
    <w:rsid w:val="002508C2"/>
    <w:rsid w:val="00250D72"/>
    <w:rsid w:val="00250EC3"/>
    <w:rsid w:val="00251114"/>
    <w:rsid w:val="00251124"/>
    <w:rsid w:val="0025188F"/>
    <w:rsid w:val="002524FD"/>
    <w:rsid w:val="00252934"/>
    <w:rsid w:val="00252DA0"/>
    <w:rsid w:val="00253FD0"/>
    <w:rsid w:val="002548F1"/>
    <w:rsid w:val="00254CCB"/>
    <w:rsid w:val="00255624"/>
    <w:rsid w:val="00255FAE"/>
    <w:rsid w:val="0025642E"/>
    <w:rsid w:val="0025700E"/>
    <w:rsid w:val="0025727A"/>
    <w:rsid w:val="00257671"/>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3EF"/>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970F4"/>
    <w:rsid w:val="002A188D"/>
    <w:rsid w:val="002A26CA"/>
    <w:rsid w:val="002A2FCE"/>
    <w:rsid w:val="002A300A"/>
    <w:rsid w:val="002A370D"/>
    <w:rsid w:val="002A3A72"/>
    <w:rsid w:val="002A3D3E"/>
    <w:rsid w:val="002A4A12"/>
    <w:rsid w:val="002A4FBA"/>
    <w:rsid w:val="002A532D"/>
    <w:rsid w:val="002A7264"/>
    <w:rsid w:val="002A739E"/>
    <w:rsid w:val="002A7893"/>
    <w:rsid w:val="002B0904"/>
    <w:rsid w:val="002B117F"/>
    <w:rsid w:val="002B16CB"/>
    <w:rsid w:val="002B1F9E"/>
    <w:rsid w:val="002B2022"/>
    <w:rsid w:val="002B33FB"/>
    <w:rsid w:val="002B362E"/>
    <w:rsid w:val="002B3B0F"/>
    <w:rsid w:val="002B4D51"/>
    <w:rsid w:val="002B6939"/>
    <w:rsid w:val="002B6CA6"/>
    <w:rsid w:val="002B7639"/>
    <w:rsid w:val="002B7D98"/>
    <w:rsid w:val="002C0E1C"/>
    <w:rsid w:val="002C12A6"/>
    <w:rsid w:val="002C1CDF"/>
    <w:rsid w:val="002C262B"/>
    <w:rsid w:val="002C2BD7"/>
    <w:rsid w:val="002C33E6"/>
    <w:rsid w:val="002C3A50"/>
    <w:rsid w:val="002C3C5F"/>
    <w:rsid w:val="002C4EDE"/>
    <w:rsid w:val="002C50DA"/>
    <w:rsid w:val="002C522B"/>
    <w:rsid w:val="002C62C9"/>
    <w:rsid w:val="002C6F4C"/>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3B6"/>
    <w:rsid w:val="002E2489"/>
    <w:rsid w:val="002E2BE4"/>
    <w:rsid w:val="002E3DC1"/>
    <w:rsid w:val="002E417E"/>
    <w:rsid w:val="002E52C7"/>
    <w:rsid w:val="002E602A"/>
    <w:rsid w:val="002E65D7"/>
    <w:rsid w:val="002E6FB5"/>
    <w:rsid w:val="002E793B"/>
    <w:rsid w:val="002F0104"/>
    <w:rsid w:val="002F0272"/>
    <w:rsid w:val="002F03C2"/>
    <w:rsid w:val="002F0E3D"/>
    <w:rsid w:val="002F132F"/>
    <w:rsid w:val="002F18DF"/>
    <w:rsid w:val="002F1D90"/>
    <w:rsid w:val="002F2092"/>
    <w:rsid w:val="002F23EE"/>
    <w:rsid w:val="002F2680"/>
    <w:rsid w:val="002F2743"/>
    <w:rsid w:val="002F2D8F"/>
    <w:rsid w:val="002F30A6"/>
    <w:rsid w:val="002F3596"/>
    <w:rsid w:val="002F3ECD"/>
    <w:rsid w:val="002F4E8A"/>
    <w:rsid w:val="002F55E9"/>
    <w:rsid w:val="002F66C4"/>
    <w:rsid w:val="002F7902"/>
    <w:rsid w:val="002F7C51"/>
    <w:rsid w:val="002F7DBF"/>
    <w:rsid w:val="00300328"/>
    <w:rsid w:val="00300CC7"/>
    <w:rsid w:val="003014C4"/>
    <w:rsid w:val="00302DAD"/>
    <w:rsid w:val="00303202"/>
    <w:rsid w:val="003032FE"/>
    <w:rsid w:val="00303E00"/>
    <w:rsid w:val="00304682"/>
    <w:rsid w:val="00304741"/>
    <w:rsid w:val="0030596B"/>
    <w:rsid w:val="003060D9"/>
    <w:rsid w:val="00306C51"/>
    <w:rsid w:val="00306E76"/>
    <w:rsid w:val="003070EA"/>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1881"/>
    <w:rsid w:val="003226E0"/>
    <w:rsid w:val="00322B21"/>
    <w:rsid w:val="003230DF"/>
    <w:rsid w:val="0032321C"/>
    <w:rsid w:val="00323E9D"/>
    <w:rsid w:val="00323FBD"/>
    <w:rsid w:val="00324177"/>
    <w:rsid w:val="00324632"/>
    <w:rsid w:val="00324B44"/>
    <w:rsid w:val="00324BEF"/>
    <w:rsid w:val="00324D1D"/>
    <w:rsid w:val="00325C45"/>
    <w:rsid w:val="00326887"/>
    <w:rsid w:val="00327E44"/>
    <w:rsid w:val="0033022F"/>
    <w:rsid w:val="00330A6B"/>
    <w:rsid w:val="003325EB"/>
    <w:rsid w:val="00332A56"/>
    <w:rsid w:val="00333A84"/>
    <w:rsid w:val="003349E8"/>
    <w:rsid w:val="00335480"/>
    <w:rsid w:val="003356AA"/>
    <w:rsid w:val="00336140"/>
    <w:rsid w:val="0033653D"/>
    <w:rsid w:val="00336BA9"/>
    <w:rsid w:val="00336FA7"/>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4E15"/>
    <w:rsid w:val="0035566C"/>
    <w:rsid w:val="0035623C"/>
    <w:rsid w:val="00356341"/>
    <w:rsid w:val="003566BC"/>
    <w:rsid w:val="003571CA"/>
    <w:rsid w:val="00357508"/>
    <w:rsid w:val="00357D20"/>
    <w:rsid w:val="003603C1"/>
    <w:rsid w:val="003610CE"/>
    <w:rsid w:val="003639CF"/>
    <w:rsid w:val="00364170"/>
    <w:rsid w:val="00364EE7"/>
    <w:rsid w:val="003651C7"/>
    <w:rsid w:val="00365621"/>
    <w:rsid w:val="00365EA3"/>
    <w:rsid w:val="003663ED"/>
    <w:rsid w:val="00367299"/>
    <w:rsid w:val="0036748E"/>
    <w:rsid w:val="00367660"/>
    <w:rsid w:val="00370395"/>
    <w:rsid w:val="00370862"/>
    <w:rsid w:val="00370B4B"/>
    <w:rsid w:val="00370F7B"/>
    <w:rsid w:val="00372C83"/>
    <w:rsid w:val="00372EC5"/>
    <w:rsid w:val="00372FAB"/>
    <w:rsid w:val="00374D9D"/>
    <w:rsid w:val="00375C1C"/>
    <w:rsid w:val="0037653F"/>
    <w:rsid w:val="0037776B"/>
    <w:rsid w:val="00377CA7"/>
    <w:rsid w:val="0038000A"/>
    <w:rsid w:val="0038021A"/>
    <w:rsid w:val="0038100A"/>
    <w:rsid w:val="003814BA"/>
    <w:rsid w:val="0038189C"/>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87414"/>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002"/>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133"/>
    <w:rsid w:val="003C32D1"/>
    <w:rsid w:val="003C3F0C"/>
    <w:rsid w:val="003C52A8"/>
    <w:rsid w:val="003C56C8"/>
    <w:rsid w:val="003C5898"/>
    <w:rsid w:val="003C5BE1"/>
    <w:rsid w:val="003C612A"/>
    <w:rsid w:val="003C65D7"/>
    <w:rsid w:val="003C7B40"/>
    <w:rsid w:val="003D11F6"/>
    <w:rsid w:val="003D1CFA"/>
    <w:rsid w:val="003D2336"/>
    <w:rsid w:val="003D266A"/>
    <w:rsid w:val="003D27CB"/>
    <w:rsid w:val="003D3D6F"/>
    <w:rsid w:val="003D42D4"/>
    <w:rsid w:val="003D459B"/>
    <w:rsid w:val="003D4EFD"/>
    <w:rsid w:val="003D5D0D"/>
    <w:rsid w:val="003D7E06"/>
    <w:rsid w:val="003E04AE"/>
    <w:rsid w:val="003E0620"/>
    <w:rsid w:val="003E07F0"/>
    <w:rsid w:val="003E0EB1"/>
    <w:rsid w:val="003E19AB"/>
    <w:rsid w:val="003E2552"/>
    <w:rsid w:val="003E2651"/>
    <w:rsid w:val="003E2717"/>
    <w:rsid w:val="003E308A"/>
    <w:rsid w:val="003E3654"/>
    <w:rsid w:val="003E37A1"/>
    <w:rsid w:val="003E3E54"/>
    <w:rsid w:val="003E3EE2"/>
    <w:rsid w:val="003E4B02"/>
    <w:rsid w:val="003E674B"/>
    <w:rsid w:val="003E6B7E"/>
    <w:rsid w:val="003E721B"/>
    <w:rsid w:val="003E79B3"/>
    <w:rsid w:val="003E7DF7"/>
    <w:rsid w:val="003E7F05"/>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1AD6"/>
    <w:rsid w:val="00412AE1"/>
    <w:rsid w:val="00412EC9"/>
    <w:rsid w:val="00413028"/>
    <w:rsid w:val="004148C3"/>
    <w:rsid w:val="004148D5"/>
    <w:rsid w:val="00414E9E"/>
    <w:rsid w:val="00415847"/>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2C0A"/>
    <w:rsid w:val="00433049"/>
    <w:rsid w:val="004336C2"/>
    <w:rsid w:val="004337D4"/>
    <w:rsid w:val="00433A5C"/>
    <w:rsid w:val="0043471B"/>
    <w:rsid w:val="00434FFB"/>
    <w:rsid w:val="004353C9"/>
    <w:rsid w:val="00435750"/>
    <w:rsid w:val="00437A07"/>
    <w:rsid w:val="00440618"/>
    <w:rsid w:val="00440B94"/>
    <w:rsid w:val="00440C25"/>
    <w:rsid w:val="00441895"/>
    <w:rsid w:val="00441B4D"/>
    <w:rsid w:val="00442AD5"/>
    <w:rsid w:val="0044325C"/>
    <w:rsid w:val="00443A27"/>
    <w:rsid w:val="00443BF5"/>
    <w:rsid w:val="00443E26"/>
    <w:rsid w:val="004443B4"/>
    <w:rsid w:val="0044552F"/>
    <w:rsid w:val="0044583D"/>
    <w:rsid w:val="0044749E"/>
    <w:rsid w:val="0045168E"/>
    <w:rsid w:val="00451C66"/>
    <w:rsid w:val="00452867"/>
    <w:rsid w:val="00452D4B"/>
    <w:rsid w:val="0045300C"/>
    <w:rsid w:val="00453783"/>
    <w:rsid w:val="00453F55"/>
    <w:rsid w:val="0045432D"/>
    <w:rsid w:val="00454F05"/>
    <w:rsid w:val="00457F41"/>
    <w:rsid w:val="00460362"/>
    <w:rsid w:val="00460BE3"/>
    <w:rsid w:val="00460E6D"/>
    <w:rsid w:val="00461181"/>
    <w:rsid w:val="00462668"/>
    <w:rsid w:val="00464F58"/>
    <w:rsid w:val="0046545F"/>
    <w:rsid w:val="0046577D"/>
    <w:rsid w:val="00470102"/>
    <w:rsid w:val="0047097F"/>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815"/>
    <w:rsid w:val="00482E9A"/>
    <w:rsid w:val="00483247"/>
    <w:rsid w:val="0048350A"/>
    <w:rsid w:val="00484DA1"/>
    <w:rsid w:val="004853A2"/>
    <w:rsid w:val="004854E5"/>
    <w:rsid w:val="0048558B"/>
    <w:rsid w:val="0048611A"/>
    <w:rsid w:val="004868A3"/>
    <w:rsid w:val="00486993"/>
    <w:rsid w:val="00486E88"/>
    <w:rsid w:val="004875BE"/>
    <w:rsid w:val="00487F9C"/>
    <w:rsid w:val="004943A0"/>
    <w:rsid w:val="004956C0"/>
    <w:rsid w:val="0049575F"/>
    <w:rsid w:val="00495FCB"/>
    <w:rsid w:val="0049613D"/>
    <w:rsid w:val="0049624D"/>
    <w:rsid w:val="00496E2B"/>
    <w:rsid w:val="00497938"/>
    <w:rsid w:val="004A01BC"/>
    <w:rsid w:val="004A0392"/>
    <w:rsid w:val="004A1673"/>
    <w:rsid w:val="004A1F81"/>
    <w:rsid w:val="004A2571"/>
    <w:rsid w:val="004A3225"/>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B6C40"/>
    <w:rsid w:val="004C027B"/>
    <w:rsid w:val="004C0E30"/>
    <w:rsid w:val="004C6137"/>
    <w:rsid w:val="004C6B5D"/>
    <w:rsid w:val="004C7011"/>
    <w:rsid w:val="004C7188"/>
    <w:rsid w:val="004C7333"/>
    <w:rsid w:val="004C7EB4"/>
    <w:rsid w:val="004D090F"/>
    <w:rsid w:val="004D0C20"/>
    <w:rsid w:val="004D1297"/>
    <w:rsid w:val="004D1575"/>
    <w:rsid w:val="004D167E"/>
    <w:rsid w:val="004D1F0C"/>
    <w:rsid w:val="004D2453"/>
    <w:rsid w:val="004D2548"/>
    <w:rsid w:val="004D2557"/>
    <w:rsid w:val="004D31E2"/>
    <w:rsid w:val="004D3B1D"/>
    <w:rsid w:val="004D43CC"/>
    <w:rsid w:val="004D47F3"/>
    <w:rsid w:val="004D65CB"/>
    <w:rsid w:val="004D7432"/>
    <w:rsid w:val="004D79F4"/>
    <w:rsid w:val="004E0136"/>
    <w:rsid w:val="004E0203"/>
    <w:rsid w:val="004E12C4"/>
    <w:rsid w:val="004E28D7"/>
    <w:rsid w:val="004E37D0"/>
    <w:rsid w:val="004E3D3B"/>
    <w:rsid w:val="004E424C"/>
    <w:rsid w:val="004E46F6"/>
    <w:rsid w:val="004E4831"/>
    <w:rsid w:val="004E4ED8"/>
    <w:rsid w:val="004E6CF6"/>
    <w:rsid w:val="004E6E92"/>
    <w:rsid w:val="004F09BF"/>
    <w:rsid w:val="004F0D92"/>
    <w:rsid w:val="004F1BA9"/>
    <w:rsid w:val="004F20B1"/>
    <w:rsid w:val="004F2532"/>
    <w:rsid w:val="004F25D6"/>
    <w:rsid w:val="004F2997"/>
    <w:rsid w:val="004F29A0"/>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621"/>
    <w:rsid w:val="00506D17"/>
    <w:rsid w:val="00506F8E"/>
    <w:rsid w:val="0051038D"/>
    <w:rsid w:val="0051102B"/>
    <w:rsid w:val="005110C9"/>
    <w:rsid w:val="00512421"/>
    <w:rsid w:val="00513864"/>
    <w:rsid w:val="00513A34"/>
    <w:rsid w:val="00513BE7"/>
    <w:rsid w:val="00513F26"/>
    <w:rsid w:val="005141A4"/>
    <w:rsid w:val="005146FB"/>
    <w:rsid w:val="00514939"/>
    <w:rsid w:val="00514D8E"/>
    <w:rsid w:val="00515479"/>
    <w:rsid w:val="00515B39"/>
    <w:rsid w:val="0051605E"/>
    <w:rsid w:val="005160F8"/>
    <w:rsid w:val="005164F3"/>
    <w:rsid w:val="0052011E"/>
    <w:rsid w:val="00521C86"/>
    <w:rsid w:val="00521F90"/>
    <w:rsid w:val="005221B7"/>
    <w:rsid w:val="00522998"/>
    <w:rsid w:val="00523511"/>
    <w:rsid w:val="00523697"/>
    <w:rsid w:val="00523730"/>
    <w:rsid w:val="00526CAE"/>
    <w:rsid w:val="00526F83"/>
    <w:rsid w:val="00527203"/>
    <w:rsid w:val="0052727C"/>
    <w:rsid w:val="00531D20"/>
    <w:rsid w:val="00531DC6"/>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309"/>
    <w:rsid w:val="00550B0A"/>
    <w:rsid w:val="005515D3"/>
    <w:rsid w:val="00551ECC"/>
    <w:rsid w:val="00552B98"/>
    <w:rsid w:val="0055584C"/>
    <w:rsid w:val="005559A7"/>
    <w:rsid w:val="0055603F"/>
    <w:rsid w:val="00556189"/>
    <w:rsid w:val="00556775"/>
    <w:rsid w:val="00557B56"/>
    <w:rsid w:val="00560304"/>
    <w:rsid w:val="00560E60"/>
    <w:rsid w:val="00561165"/>
    <w:rsid w:val="005615C3"/>
    <w:rsid w:val="00561F1C"/>
    <w:rsid w:val="00561FBA"/>
    <w:rsid w:val="0056334E"/>
    <w:rsid w:val="00563D4C"/>
    <w:rsid w:val="00566384"/>
    <w:rsid w:val="005679DA"/>
    <w:rsid w:val="00570081"/>
    <w:rsid w:val="00570720"/>
    <w:rsid w:val="005718BF"/>
    <w:rsid w:val="0057194E"/>
    <w:rsid w:val="00571A7F"/>
    <w:rsid w:val="00573B7B"/>
    <w:rsid w:val="00573E12"/>
    <w:rsid w:val="00573EEC"/>
    <w:rsid w:val="00575C0F"/>
    <w:rsid w:val="00576198"/>
    <w:rsid w:val="00576203"/>
    <w:rsid w:val="00576A9E"/>
    <w:rsid w:val="005771D5"/>
    <w:rsid w:val="00577333"/>
    <w:rsid w:val="00577883"/>
    <w:rsid w:val="00580810"/>
    <w:rsid w:val="00581532"/>
    <w:rsid w:val="00581F75"/>
    <w:rsid w:val="005826C1"/>
    <w:rsid w:val="00582AD0"/>
    <w:rsid w:val="00583194"/>
    <w:rsid w:val="005835A9"/>
    <w:rsid w:val="00583E06"/>
    <w:rsid w:val="005842DE"/>
    <w:rsid w:val="005845C7"/>
    <w:rsid w:val="005847F6"/>
    <w:rsid w:val="00584D20"/>
    <w:rsid w:val="005854F7"/>
    <w:rsid w:val="0058565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29E4"/>
    <w:rsid w:val="005A332E"/>
    <w:rsid w:val="005A3C9A"/>
    <w:rsid w:val="005A40FB"/>
    <w:rsid w:val="005A4209"/>
    <w:rsid w:val="005A4757"/>
    <w:rsid w:val="005A4E5A"/>
    <w:rsid w:val="005A4FF9"/>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9BC"/>
    <w:rsid w:val="005E2A4B"/>
    <w:rsid w:val="005E33F6"/>
    <w:rsid w:val="005E3A23"/>
    <w:rsid w:val="005E4523"/>
    <w:rsid w:val="005E50E0"/>
    <w:rsid w:val="005E550A"/>
    <w:rsid w:val="005E568E"/>
    <w:rsid w:val="005E604F"/>
    <w:rsid w:val="005E607F"/>
    <w:rsid w:val="005E65BE"/>
    <w:rsid w:val="005F13D3"/>
    <w:rsid w:val="005F2EBC"/>
    <w:rsid w:val="005F30B5"/>
    <w:rsid w:val="005F4985"/>
    <w:rsid w:val="005F4EE4"/>
    <w:rsid w:val="005F7954"/>
    <w:rsid w:val="005F7A24"/>
    <w:rsid w:val="00600083"/>
    <w:rsid w:val="0060027C"/>
    <w:rsid w:val="0060276E"/>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51"/>
    <w:rsid w:val="00621C68"/>
    <w:rsid w:val="00621D25"/>
    <w:rsid w:val="00622072"/>
    <w:rsid w:val="0062212C"/>
    <w:rsid w:val="00622528"/>
    <w:rsid w:val="00622F67"/>
    <w:rsid w:val="0062344F"/>
    <w:rsid w:val="006235F6"/>
    <w:rsid w:val="00624354"/>
    <w:rsid w:val="00624627"/>
    <w:rsid w:val="0062477E"/>
    <w:rsid w:val="006250F5"/>
    <w:rsid w:val="00625598"/>
    <w:rsid w:val="00625DC3"/>
    <w:rsid w:val="00626204"/>
    <w:rsid w:val="0062625E"/>
    <w:rsid w:val="0062649C"/>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47DF8"/>
    <w:rsid w:val="00651C3E"/>
    <w:rsid w:val="0065284D"/>
    <w:rsid w:val="006534D2"/>
    <w:rsid w:val="00653FC0"/>
    <w:rsid w:val="006557DC"/>
    <w:rsid w:val="00655B40"/>
    <w:rsid w:val="00656260"/>
    <w:rsid w:val="00657B50"/>
    <w:rsid w:val="00660BA1"/>
    <w:rsid w:val="00660BD6"/>
    <w:rsid w:val="00660E0E"/>
    <w:rsid w:val="00661254"/>
    <w:rsid w:val="00661902"/>
    <w:rsid w:val="00662E18"/>
    <w:rsid w:val="00663423"/>
    <w:rsid w:val="006643DE"/>
    <w:rsid w:val="0066447E"/>
    <w:rsid w:val="00664FE2"/>
    <w:rsid w:val="00665F8F"/>
    <w:rsid w:val="006665D6"/>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40E"/>
    <w:rsid w:val="00674709"/>
    <w:rsid w:val="00674E0C"/>
    <w:rsid w:val="00676E17"/>
    <w:rsid w:val="00680466"/>
    <w:rsid w:val="00680AD9"/>
    <w:rsid w:val="00680CBB"/>
    <w:rsid w:val="00681BC7"/>
    <w:rsid w:val="006828A7"/>
    <w:rsid w:val="00682952"/>
    <w:rsid w:val="00682E11"/>
    <w:rsid w:val="0068400F"/>
    <w:rsid w:val="006842BD"/>
    <w:rsid w:val="00684A3D"/>
    <w:rsid w:val="00684C99"/>
    <w:rsid w:val="006860DF"/>
    <w:rsid w:val="00686552"/>
    <w:rsid w:val="00687F18"/>
    <w:rsid w:val="006901D9"/>
    <w:rsid w:val="0069180A"/>
    <w:rsid w:val="006918E2"/>
    <w:rsid w:val="0069211C"/>
    <w:rsid w:val="00692874"/>
    <w:rsid w:val="00692955"/>
    <w:rsid w:val="00692B3F"/>
    <w:rsid w:val="00693310"/>
    <w:rsid w:val="00693FA2"/>
    <w:rsid w:val="006945E2"/>
    <w:rsid w:val="0069567F"/>
    <w:rsid w:val="006957D9"/>
    <w:rsid w:val="00695BCE"/>
    <w:rsid w:val="0069606A"/>
    <w:rsid w:val="0069628C"/>
    <w:rsid w:val="00696D7D"/>
    <w:rsid w:val="00697343"/>
    <w:rsid w:val="006A086B"/>
    <w:rsid w:val="006A0A28"/>
    <w:rsid w:val="006A0F3F"/>
    <w:rsid w:val="006A2AED"/>
    <w:rsid w:val="006A2D73"/>
    <w:rsid w:val="006A4F72"/>
    <w:rsid w:val="006A4F89"/>
    <w:rsid w:val="006A58EE"/>
    <w:rsid w:val="006A5CE0"/>
    <w:rsid w:val="006A6111"/>
    <w:rsid w:val="006A6567"/>
    <w:rsid w:val="006A698D"/>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915"/>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438"/>
    <w:rsid w:val="006D5A1C"/>
    <w:rsid w:val="006D5F4C"/>
    <w:rsid w:val="006D74BE"/>
    <w:rsid w:val="006E0EF8"/>
    <w:rsid w:val="006E34AC"/>
    <w:rsid w:val="006E3F9D"/>
    <w:rsid w:val="006E4311"/>
    <w:rsid w:val="006E567F"/>
    <w:rsid w:val="006E5E02"/>
    <w:rsid w:val="006E7558"/>
    <w:rsid w:val="006E77CC"/>
    <w:rsid w:val="006F0018"/>
    <w:rsid w:val="006F016B"/>
    <w:rsid w:val="006F149D"/>
    <w:rsid w:val="006F1A71"/>
    <w:rsid w:val="006F1AE4"/>
    <w:rsid w:val="006F20BC"/>
    <w:rsid w:val="006F2285"/>
    <w:rsid w:val="006F289D"/>
    <w:rsid w:val="006F3331"/>
    <w:rsid w:val="006F337B"/>
    <w:rsid w:val="006F3445"/>
    <w:rsid w:val="006F3743"/>
    <w:rsid w:val="006F3AAB"/>
    <w:rsid w:val="006F596E"/>
    <w:rsid w:val="006F5E56"/>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6B21"/>
    <w:rsid w:val="007071A9"/>
    <w:rsid w:val="0071120E"/>
    <w:rsid w:val="00711334"/>
    <w:rsid w:val="007115F7"/>
    <w:rsid w:val="007116FE"/>
    <w:rsid w:val="00711890"/>
    <w:rsid w:val="00711E94"/>
    <w:rsid w:val="00712374"/>
    <w:rsid w:val="0071244E"/>
    <w:rsid w:val="00712C49"/>
    <w:rsid w:val="00713582"/>
    <w:rsid w:val="00713A3C"/>
    <w:rsid w:val="00714455"/>
    <w:rsid w:val="00714D56"/>
    <w:rsid w:val="007158CB"/>
    <w:rsid w:val="00715A1D"/>
    <w:rsid w:val="00715C12"/>
    <w:rsid w:val="00716F12"/>
    <w:rsid w:val="00717468"/>
    <w:rsid w:val="007179AF"/>
    <w:rsid w:val="00717CD7"/>
    <w:rsid w:val="00717F66"/>
    <w:rsid w:val="00717FC0"/>
    <w:rsid w:val="00720D6C"/>
    <w:rsid w:val="0072125D"/>
    <w:rsid w:val="0072186E"/>
    <w:rsid w:val="00721E37"/>
    <w:rsid w:val="00721F9A"/>
    <w:rsid w:val="007225DF"/>
    <w:rsid w:val="00722F9D"/>
    <w:rsid w:val="00723694"/>
    <w:rsid w:val="00724AC2"/>
    <w:rsid w:val="00724E63"/>
    <w:rsid w:val="00725255"/>
    <w:rsid w:val="00725328"/>
    <w:rsid w:val="0072552D"/>
    <w:rsid w:val="00726107"/>
    <w:rsid w:val="00726594"/>
    <w:rsid w:val="007272BD"/>
    <w:rsid w:val="00727A9D"/>
    <w:rsid w:val="007303C9"/>
    <w:rsid w:val="007313B1"/>
    <w:rsid w:val="00731FFA"/>
    <w:rsid w:val="0073261B"/>
    <w:rsid w:val="00732736"/>
    <w:rsid w:val="007327FD"/>
    <w:rsid w:val="00732902"/>
    <w:rsid w:val="007336EC"/>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221"/>
    <w:rsid w:val="00746F38"/>
    <w:rsid w:val="00747489"/>
    <w:rsid w:val="007505B2"/>
    <w:rsid w:val="00750E1D"/>
    <w:rsid w:val="0075174C"/>
    <w:rsid w:val="00751CAA"/>
    <w:rsid w:val="00751D04"/>
    <w:rsid w:val="0075227B"/>
    <w:rsid w:val="0075282B"/>
    <w:rsid w:val="00753005"/>
    <w:rsid w:val="007535EB"/>
    <w:rsid w:val="00754383"/>
    <w:rsid w:val="00755D62"/>
    <w:rsid w:val="00755D64"/>
    <w:rsid w:val="00756092"/>
    <w:rsid w:val="007561B9"/>
    <w:rsid w:val="00756B79"/>
    <w:rsid w:val="00756F2F"/>
    <w:rsid w:val="007573F5"/>
    <w:rsid w:val="00760C49"/>
    <w:rsid w:val="00761746"/>
    <w:rsid w:val="00761AE4"/>
    <w:rsid w:val="00762DEB"/>
    <w:rsid w:val="007633BC"/>
    <w:rsid w:val="00764151"/>
    <w:rsid w:val="00764237"/>
    <w:rsid w:val="00764DC9"/>
    <w:rsid w:val="00765DEE"/>
    <w:rsid w:val="00767CBA"/>
    <w:rsid w:val="00770CA7"/>
    <w:rsid w:val="00771639"/>
    <w:rsid w:val="00771F09"/>
    <w:rsid w:val="00772A73"/>
    <w:rsid w:val="00772EFB"/>
    <w:rsid w:val="007738DC"/>
    <w:rsid w:val="00773907"/>
    <w:rsid w:val="00773BC9"/>
    <w:rsid w:val="007740FB"/>
    <w:rsid w:val="007763BC"/>
    <w:rsid w:val="007769B1"/>
    <w:rsid w:val="00776EF4"/>
    <w:rsid w:val="0077787E"/>
    <w:rsid w:val="00777A10"/>
    <w:rsid w:val="00780262"/>
    <w:rsid w:val="00780F2F"/>
    <w:rsid w:val="00781669"/>
    <w:rsid w:val="00781EE2"/>
    <w:rsid w:val="00782136"/>
    <w:rsid w:val="0078259A"/>
    <w:rsid w:val="0078259E"/>
    <w:rsid w:val="0078297B"/>
    <w:rsid w:val="0078322E"/>
    <w:rsid w:val="0078392C"/>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451"/>
    <w:rsid w:val="007B3829"/>
    <w:rsid w:val="007B4EFE"/>
    <w:rsid w:val="007B5113"/>
    <w:rsid w:val="007B5D06"/>
    <w:rsid w:val="007B5D21"/>
    <w:rsid w:val="007B6228"/>
    <w:rsid w:val="007B71FB"/>
    <w:rsid w:val="007B72BD"/>
    <w:rsid w:val="007B7BD4"/>
    <w:rsid w:val="007C0DC9"/>
    <w:rsid w:val="007C12C5"/>
    <w:rsid w:val="007C2346"/>
    <w:rsid w:val="007C42FA"/>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1C87"/>
    <w:rsid w:val="007E2C31"/>
    <w:rsid w:val="007E3477"/>
    <w:rsid w:val="007E3E36"/>
    <w:rsid w:val="007E4311"/>
    <w:rsid w:val="007E526D"/>
    <w:rsid w:val="007E5BB2"/>
    <w:rsid w:val="007E62B2"/>
    <w:rsid w:val="007E6515"/>
    <w:rsid w:val="007E73F1"/>
    <w:rsid w:val="007E7BBB"/>
    <w:rsid w:val="007E7DC2"/>
    <w:rsid w:val="007E7E92"/>
    <w:rsid w:val="007E7F51"/>
    <w:rsid w:val="007F06E2"/>
    <w:rsid w:val="007F0B79"/>
    <w:rsid w:val="007F186C"/>
    <w:rsid w:val="007F2116"/>
    <w:rsid w:val="007F2FEF"/>
    <w:rsid w:val="007F34B0"/>
    <w:rsid w:val="007F35DF"/>
    <w:rsid w:val="007F471A"/>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2D54"/>
    <w:rsid w:val="00803403"/>
    <w:rsid w:val="008037B5"/>
    <w:rsid w:val="00803AF1"/>
    <w:rsid w:val="00803D34"/>
    <w:rsid w:val="008045DB"/>
    <w:rsid w:val="0080557D"/>
    <w:rsid w:val="00805A2F"/>
    <w:rsid w:val="00807637"/>
    <w:rsid w:val="0081051A"/>
    <w:rsid w:val="008107B5"/>
    <w:rsid w:val="00810D7F"/>
    <w:rsid w:val="00810F79"/>
    <w:rsid w:val="00811127"/>
    <w:rsid w:val="008119ED"/>
    <w:rsid w:val="00811A01"/>
    <w:rsid w:val="00812469"/>
    <w:rsid w:val="008144AD"/>
    <w:rsid w:val="0081507B"/>
    <w:rsid w:val="0081626D"/>
    <w:rsid w:val="00817A38"/>
    <w:rsid w:val="00820E72"/>
    <w:rsid w:val="00820FC7"/>
    <w:rsid w:val="008214B5"/>
    <w:rsid w:val="008214C0"/>
    <w:rsid w:val="0082171C"/>
    <w:rsid w:val="00824822"/>
    <w:rsid w:val="0082482F"/>
    <w:rsid w:val="00825907"/>
    <w:rsid w:val="00825A96"/>
    <w:rsid w:val="00825C93"/>
    <w:rsid w:val="00825DCA"/>
    <w:rsid w:val="00826061"/>
    <w:rsid w:val="00826EA4"/>
    <w:rsid w:val="00827253"/>
    <w:rsid w:val="00827967"/>
    <w:rsid w:val="00830237"/>
    <w:rsid w:val="008309A4"/>
    <w:rsid w:val="00830CB5"/>
    <w:rsid w:val="00830D59"/>
    <w:rsid w:val="00831282"/>
    <w:rsid w:val="0083158E"/>
    <w:rsid w:val="008328E7"/>
    <w:rsid w:val="008329EF"/>
    <w:rsid w:val="00832C1D"/>
    <w:rsid w:val="00832F1E"/>
    <w:rsid w:val="008338F0"/>
    <w:rsid w:val="00834286"/>
    <w:rsid w:val="0083536D"/>
    <w:rsid w:val="008359F6"/>
    <w:rsid w:val="00836284"/>
    <w:rsid w:val="00836815"/>
    <w:rsid w:val="008369B0"/>
    <w:rsid w:val="00836D17"/>
    <w:rsid w:val="008407B4"/>
    <w:rsid w:val="008407B7"/>
    <w:rsid w:val="00841149"/>
    <w:rsid w:val="00841165"/>
    <w:rsid w:val="00841279"/>
    <w:rsid w:val="008412B6"/>
    <w:rsid w:val="00841BD8"/>
    <w:rsid w:val="00842942"/>
    <w:rsid w:val="00842D0E"/>
    <w:rsid w:val="00842E9D"/>
    <w:rsid w:val="00843814"/>
    <w:rsid w:val="00844322"/>
    <w:rsid w:val="008447FB"/>
    <w:rsid w:val="00844915"/>
    <w:rsid w:val="00844D9A"/>
    <w:rsid w:val="0084624A"/>
    <w:rsid w:val="00846739"/>
    <w:rsid w:val="00846C80"/>
    <w:rsid w:val="00847BF9"/>
    <w:rsid w:val="00850DD5"/>
    <w:rsid w:val="00850E4B"/>
    <w:rsid w:val="00852030"/>
    <w:rsid w:val="008521D6"/>
    <w:rsid w:val="0085236D"/>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444"/>
    <w:rsid w:val="008657A6"/>
    <w:rsid w:val="00866E00"/>
    <w:rsid w:val="00867316"/>
    <w:rsid w:val="0086748A"/>
    <w:rsid w:val="008677FD"/>
    <w:rsid w:val="008705D6"/>
    <w:rsid w:val="00870E8C"/>
    <w:rsid w:val="00870EC0"/>
    <w:rsid w:val="0087202F"/>
    <w:rsid w:val="008721FF"/>
    <w:rsid w:val="00872A3A"/>
    <w:rsid w:val="00873AB2"/>
    <w:rsid w:val="00873BF1"/>
    <w:rsid w:val="008746AB"/>
    <w:rsid w:val="00874A10"/>
    <w:rsid w:val="00875A44"/>
    <w:rsid w:val="00876D0C"/>
    <w:rsid w:val="008779E6"/>
    <w:rsid w:val="00877E2E"/>
    <w:rsid w:val="00880937"/>
    <w:rsid w:val="00880A53"/>
    <w:rsid w:val="00880F6C"/>
    <w:rsid w:val="00881AD2"/>
    <w:rsid w:val="008829C2"/>
    <w:rsid w:val="00884338"/>
    <w:rsid w:val="00885502"/>
    <w:rsid w:val="008856D4"/>
    <w:rsid w:val="00885FD2"/>
    <w:rsid w:val="008874AB"/>
    <w:rsid w:val="00887DCC"/>
    <w:rsid w:val="00890769"/>
    <w:rsid w:val="00890C28"/>
    <w:rsid w:val="0089104C"/>
    <w:rsid w:val="008913C1"/>
    <w:rsid w:val="0089145F"/>
    <w:rsid w:val="008918D4"/>
    <w:rsid w:val="008931CB"/>
    <w:rsid w:val="00893D97"/>
    <w:rsid w:val="00893FD8"/>
    <w:rsid w:val="00895A80"/>
    <w:rsid w:val="00895B8B"/>
    <w:rsid w:val="00895C40"/>
    <w:rsid w:val="00896063"/>
    <w:rsid w:val="008963BE"/>
    <w:rsid w:val="008964CA"/>
    <w:rsid w:val="00896CCA"/>
    <w:rsid w:val="00896F38"/>
    <w:rsid w:val="00897B71"/>
    <w:rsid w:val="00897D94"/>
    <w:rsid w:val="00897E23"/>
    <w:rsid w:val="008A013F"/>
    <w:rsid w:val="008A09EE"/>
    <w:rsid w:val="008A0AB0"/>
    <w:rsid w:val="008A0C18"/>
    <w:rsid w:val="008A0CF2"/>
    <w:rsid w:val="008A1CA1"/>
    <w:rsid w:val="008A1D36"/>
    <w:rsid w:val="008A2206"/>
    <w:rsid w:val="008A24F5"/>
    <w:rsid w:val="008A253C"/>
    <w:rsid w:val="008A3319"/>
    <w:rsid w:val="008A37C4"/>
    <w:rsid w:val="008A3D6D"/>
    <w:rsid w:val="008A3F0C"/>
    <w:rsid w:val="008A3F5C"/>
    <w:rsid w:val="008A5995"/>
    <w:rsid w:val="008A5B88"/>
    <w:rsid w:val="008A6431"/>
    <w:rsid w:val="008A7986"/>
    <w:rsid w:val="008A7A12"/>
    <w:rsid w:val="008A7B5C"/>
    <w:rsid w:val="008A7B68"/>
    <w:rsid w:val="008A7FFA"/>
    <w:rsid w:val="008B0355"/>
    <w:rsid w:val="008B05F5"/>
    <w:rsid w:val="008B1ED9"/>
    <w:rsid w:val="008B27B0"/>
    <w:rsid w:val="008B3F6B"/>
    <w:rsid w:val="008B49A7"/>
    <w:rsid w:val="008B4D17"/>
    <w:rsid w:val="008B4F7E"/>
    <w:rsid w:val="008B4FCB"/>
    <w:rsid w:val="008B50F1"/>
    <w:rsid w:val="008B5880"/>
    <w:rsid w:val="008B6D7E"/>
    <w:rsid w:val="008B754C"/>
    <w:rsid w:val="008C0308"/>
    <w:rsid w:val="008C031A"/>
    <w:rsid w:val="008C0A08"/>
    <w:rsid w:val="008C169E"/>
    <w:rsid w:val="008C1726"/>
    <w:rsid w:val="008C1C3B"/>
    <w:rsid w:val="008C30B9"/>
    <w:rsid w:val="008C4571"/>
    <w:rsid w:val="008C61D2"/>
    <w:rsid w:val="008C677E"/>
    <w:rsid w:val="008C797F"/>
    <w:rsid w:val="008C7D4D"/>
    <w:rsid w:val="008C7D5D"/>
    <w:rsid w:val="008C7FBD"/>
    <w:rsid w:val="008D059F"/>
    <w:rsid w:val="008D05A2"/>
    <w:rsid w:val="008D1AC0"/>
    <w:rsid w:val="008D23FA"/>
    <w:rsid w:val="008D296B"/>
    <w:rsid w:val="008D32AF"/>
    <w:rsid w:val="008D37C9"/>
    <w:rsid w:val="008D390A"/>
    <w:rsid w:val="008D4CE1"/>
    <w:rsid w:val="008D56D4"/>
    <w:rsid w:val="008D57C2"/>
    <w:rsid w:val="008D5B5C"/>
    <w:rsid w:val="008D6A64"/>
    <w:rsid w:val="008E0AD0"/>
    <w:rsid w:val="008E16E1"/>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9FC"/>
    <w:rsid w:val="008F3A75"/>
    <w:rsid w:val="008F3E4C"/>
    <w:rsid w:val="008F4D2F"/>
    <w:rsid w:val="008F4F56"/>
    <w:rsid w:val="008F503B"/>
    <w:rsid w:val="008F5328"/>
    <w:rsid w:val="008F575E"/>
    <w:rsid w:val="008F5A2B"/>
    <w:rsid w:val="008F62ED"/>
    <w:rsid w:val="008F68B6"/>
    <w:rsid w:val="008F7B09"/>
    <w:rsid w:val="008F7B0D"/>
    <w:rsid w:val="0090034A"/>
    <w:rsid w:val="00900E0C"/>
    <w:rsid w:val="00901EEB"/>
    <w:rsid w:val="0090240B"/>
    <w:rsid w:val="00903284"/>
    <w:rsid w:val="009033C3"/>
    <w:rsid w:val="009038BC"/>
    <w:rsid w:val="009039AD"/>
    <w:rsid w:val="009039C4"/>
    <w:rsid w:val="009039E2"/>
    <w:rsid w:val="00904182"/>
    <w:rsid w:val="0090465E"/>
    <w:rsid w:val="00905165"/>
    <w:rsid w:val="00905451"/>
    <w:rsid w:val="00905FC4"/>
    <w:rsid w:val="00906030"/>
    <w:rsid w:val="0090749A"/>
    <w:rsid w:val="009074B8"/>
    <w:rsid w:val="00907841"/>
    <w:rsid w:val="009078BC"/>
    <w:rsid w:val="009109AC"/>
    <w:rsid w:val="00911D62"/>
    <w:rsid w:val="00912B97"/>
    <w:rsid w:val="00913608"/>
    <w:rsid w:val="0091407F"/>
    <w:rsid w:val="00915022"/>
    <w:rsid w:val="0091527C"/>
    <w:rsid w:val="009156F1"/>
    <w:rsid w:val="00916363"/>
    <w:rsid w:val="00917731"/>
    <w:rsid w:val="009179AD"/>
    <w:rsid w:val="00917F06"/>
    <w:rsid w:val="0092030C"/>
    <w:rsid w:val="0092039B"/>
    <w:rsid w:val="009203B5"/>
    <w:rsid w:val="009203FE"/>
    <w:rsid w:val="009208DD"/>
    <w:rsid w:val="00920B23"/>
    <w:rsid w:val="00920E0E"/>
    <w:rsid w:val="00921515"/>
    <w:rsid w:val="00922523"/>
    <w:rsid w:val="00922FDE"/>
    <w:rsid w:val="009232C9"/>
    <w:rsid w:val="0092363C"/>
    <w:rsid w:val="00926A5D"/>
    <w:rsid w:val="00926A9B"/>
    <w:rsid w:val="00926B2C"/>
    <w:rsid w:val="009272F1"/>
    <w:rsid w:val="00927682"/>
    <w:rsid w:val="00927D87"/>
    <w:rsid w:val="00927EC0"/>
    <w:rsid w:val="00927ECE"/>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3AD"/>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37AD"/>
    <w:rsid w:val="0095418E"/>
    <w:rsid w:val="00954CE5"/>
    <w:rsid w:val="00955691"/>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B5E"/>
    <w:rsid w:val="00976CB1"/>
    <w:rsid w:val="00976F32"/>
    <w:rsid w:val="0097792C"/>
    <w:rsid w:val="00977C0C"/>
    <w:rsid w:val="00977C8B"/>
    <w:rsid w:val="00981DFE"/>
    <w:rsid w:val="00982230"/>
    <w:rsid w:val="009832AF"/>
    <w:rsid w:val="0098344A"/>
    <w:rsid w:val="00984CE6"/>
    <w:rsid w:val="00984D33"/>
    <w:rsid w:val="009850FB"/>
    <w:rsid w:val="0098577E"/>
    <w:rsid w:val="009859AB"/>
    <w:rsid w:val="00987AF5"/>
    <w:rsid w:val="00987B55"/>
    <w:rsid w:val="009904E6"/>
    <w:rsid w:val="00990D45"/>
    <w:rsid w:val="0099229A"/>
    <w:rsid w:val="009929C4"/>
    <w:rsid w:val="00992FAF"/>
    <w:rsid w:val="00993C1E"/>
    <w:rsid w:val="00994425"/>
    <w:rsid w:val="009949E0"/>
    <w:rsid w:val="00995300"/>
    <w:rsid w:val="00995611"/>
    <w:rsid w:val="009978F6"/>
    <w:rsid w:val="009A09A9"/>
    <w:rsid w:val="009A0FB2"/>
    <w:rsid w:val="009A13D4"/>
    <w:rsid w:val="009A1BFD"/>
    <w:rsid w:val="009A29EA"/>
    <w:rsid w:val="009A2B3A"/>
    <w:rsid w:val="009A37F4"/>
    <w:rsid w:val="009A3A51"/>
    <w:rsid w:val="009A438D"/>
    <w:rsid w:val="009A47C0"/>
    <w:rsid w:val="009A59D1"/>
    <w:rsid w:val="009A6F13"/>
    <w:rsid w:val="009A7BBA"/>
    <w:rsid w:val="009A7DB9"/>
    <w:rsid w:val="009B0765"/>
    <w:rsid w:val="009B087E"/>
    <w:rsid w:val="009B0F23"/>
    <w:rsid w:val="009B1220"/>
    <w:rsid w:val="009B1EE6"/>
    <w:rsid w:val="009B281F"/>
    <w:rsid w:val="009B292D"/>
    <w:rsid w:val="009B2B8D"/>
    <w:rsid w:val="009B3EA3"/>
    <w:rsid w:val="009B416F"/>
    <w:rsid w:val="009B49C5"/>
    <w:rsid w:val="009B4BDB"/>
    <w:rsid w:val="009B4C0F"/>
    <w:rsid w:val="009B544C"/>
    <w:rsid w:val="009B5994"/>
    <w:rsid w:val="009B617A"/>
    <w:rsid w:val="009B61D0"/>
    <w:rsid w:val="009B6DBA"/>
    <w:rsid w:val="009B723D"/>
    <w:rsid w:val="009B7DE6"/>
    <w:rsid w:val="009C15BC"/>
    <w:rsid w:val="009C1708"/>
    <w:rsid w:val="009C2147"/>
    <w:rsid w:val="009C21E3"/>
    <w:rsid w:val="009C2210"/>
    <w:rsid w:val="009C321E"/>
    <w:rsid w:val="009C33C3"/>
    <w:rsid w:val="009C34E4"/>
    <w:rsid w:val="009C3B3B"/>
    <w:rsid w:val="009C3C36"/>
    <w:rsid w:val="009C41E9"/>
    <w:rsid w:val="009C5C10"/>
    <w:rsid w:val="009C6A0B"/>
    <w:rsid w:val="009C6C75"/>
    <w:rsid w:val="009C712C"/>
    <w:rsid w:val="009C7227"/>
    <w:rsid w:val="009C78DC"/>
    <w:rsid w:val="009C7DF2"/>
    <w:rsid w:val="009D0C16"/>
    <w:rsid w:val="009D18C3"/>
    <w:rsid w:val="009D356E"/>
    <w:rsid w:val="009D3B2A"/>
    <w:rsid w:val="009D49AE"/>
    <w:rsid w:val="009D51D6"/>
    <w:rsid w:val="009D54BC"/>
    <w:rsid w:val="009D5639"/>
    <w:rsid w:val="009D5EF8"/>
    <w:rsid w:val="009D6278"/>
    <w:rsid w:val="009D72D0"/>
    <w:rsid w:val="009D7773"/>
    <w:rsid w:val="009E0737"/>
    <w:rsid w:val="009E1C76"/>
    <w:rsid w:val="009E1F9D"/>
    <w:rsid w:val="009E4552"/>
    <w:rsid w:val="009E4C4A"/>
    <w:rsid w:val="009E4EFE"/>
    <w:rsid w:val="009E5157"/>
    <w:rsid w:val="009E571B"/>
    <w:rsid w:val="009E664C"/>
    <w:rsid w:val="009E6BB2"/>
    <w:rsid w:val="009E74F9"/>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5B89"/>
    <w:rsid w:val="009F61BF"/>
    <w:rsid w:val="009F653F"/>
    <w:rsid w:val="009F687F"/>
    <w:rsid w:val="009F725D"/>
    <w:rsid w:val="009F7970"/>
    <w:rsid w:val="00A00A7C"/>
    <w:rsid w:val="00A01C9E"/>
    <w:rsid w:val="00A02798"/>
    <w:rsid w:val="00A028FF"/>
    <w:rsid w:val="00A03F28"/>
    <w:rsid w:val="00A048D8"/>
    <w:rsid w:val="00A04FE1"/>
    <w:rsid w:val="00A058B1"/>
    <w:rsid w:val="00A05C4A"/>
    <w:rsid w:val="00A06FCF"/>
    <w:rsid w:val="00A1003D"/>
    <w:rsid w:val="00A1130D"/>
    <w:rsid w:val="00A11992"/>
    <w:rsid w:val="00A11ACF"/>
    <w:rsid w:val="00A11C2D"/>
    <w:rsid w:val="00A11FE6"/>
    <w:rsid w:val="00A12614"/>
    <w:rsid w:val="00A12729"/>
    <w:rsid w:val="00A12860"/>
    <w:rsid w:val="00A14B38"/>
    <w:rsid w:val="00A1559F"/>
    <w:rsid w:val="00A15B79"/>
    <w:rsid w:val="00A15E45"/>
    <w:rsid w:val="00A15F0A"/>
    <w:rsid w:val="00A1672F"/>
    <w:rsid w:val="00A16A1C"/>
    <w:rsid w:val="00A16A65"/>
    <w:rsid w:val="00A16E40"/>
    <w:rsid w:val="00A179B2"/>
    <w:rsid w:val="00A17C2C"/>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31CA"/>
    <w:rsid w:val="00A441D8"/>
    <w:rsid w:val="00A4449A"/>
    <w:rsid w:val="00A44841"/>
    <w:rsid w:val="00A45D24"/>
    <w:rsid w:val="00A4640C"/>
    <w:rsid w:val="00A471AE"/>
    <w:rsid w:val="00A47742"/>
    <w:rsid w:val="00A47B1D"/>
    <w:rsid w:val="00A47FCD"/>
    <w:rsid w:val="00A5024B"/>
    <w:rsid w:val="00A50C65"/>
    <w:rsid w:val="00A51A07"/>
    <w:rsid w:val="00A521FC"/>
    <w:rsid w:val="00A52A8E"/>
    <w:rsid w:val="00A5362B"/>
    <w:rsid w:val="00A53716"/>
    <w:rsid w:val="00A53973"/>
    <w:rsid w:val="00A55631"/>
    <w:rsid w:val="00A55F2F"/>
    <w:rsid w:val="00A56915"/>
    <w:rsid w:val="00A57682"/>
    <w:rsid w:val="00A604B0"/>
    <w:rsid w:val="00A60B09"/>
    <w:rsid w:val="00A60B4A"/>
    <w:rsid w:val="00A61CC1"/>
    <w:rsid w:val="00A62418"/>
    <w:rsid w:val="00A62C09"/>
    <w:rsid w:val="00A63567"/>
    <w:rsid w:val="00A63E68"/>
    <w:rsid w:val="00A64A2C"/>
    <w:rsid w:val="00A65503"/>
    <w:rsid w:val="00A65685"/>
    <w:rsid w:val="00A657AA"/>
    <w:rsid w:val="00A65B9E"/>
    <w:rsid w:val="00A65CE5"/>
    <w:rsid w:val="00A66022"/>
    <w:rsid w:val="00A668A8"/>
    <w:rsid w:val="00A66FFE"/>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1D2E"/>
    <w:rsid w:val="00A8278B"/>
    <w:rsid w:val="00A828AD"/>
    <w:rsid w:val="00A83182"/>
    <w:rsid w:val="00A837BF"/>
    <w:rsid w:val="00A83B04"/>
    <w:rsid w:val="00A84157"/>
    <w:rsid w:val="00A84AC7"/>
    <w:rsid w:val="00A851A9"/>
    <w:rsid w:val="00A85896"/>
    <w:rsid w:val="00A85FAB"/>
    <w:rsid w:val="00A869D3"/>
    <w:rsid w:val="00A86CDF"/>
    <w:rsid w:val="00A86F24"/>
    <w:rsid w:val="00A905F7"/>
    <w:rsid w:val="00A9097D"/>
    <w:rsid w:val="00A90E15"/>
    <w:rsid w:val="00A92680"/>
    <w:rsid w:val="00A92C0A"/>
    <w:rsid w:val="00A93F40"/>
    <w:rsid w:val="00A9461B"/>
    <w:rsid w:val="00A95BD5"/>
    <w:rsid w:val="00A96885"/>
    <w:rsid w:val="00A974AB"/>
    <w:rsid w:val="00A9790C"/>
    <w:rsid w:val="00AA0141"/>
    <w:rsid w:val="00AA031D"/>
    <w:rsid w:val="00AA06C5"/>
    <w:rsid w:val="00AA14A8"/>
    <w:rsid w:val="00AA1542"/>
    <w:rsid w:val="00AA1B34"/>
    <w:rsid w:val="00AA284F"/>
    <w:rsid w:val="00AA2E53"/>
    <w:rsid w:val="00AA3002"/>
    <w:rsid w:val="00AA3684"/>
    <w:rsid w:val="00AA4081"/>
    <w:rsid w:val="00AA4FCC"/>
    <w:rsid w:val="00AA5F96"/>
    <w:rsid w:val="00AA6B58"/>
    <w:rsid w:val="00AA75D0"/>
    <w:rsid w:val="00AB00CB"/>
    <w:rsid w:val="00AB17BF"/>
    <w:rsid w:val="00AB28BF"/>
    <w:rsid w:val="00AB2FB8"/>
    <w:rsid w:val="00AB39B7"/>
    <w:rsid w:val="00AB415E"/>
    <w:rsid w:val="00AB473F"/>
    <w:rsid w:val="00AB4F5D"/>
    <w:rsid w:val="00AB5649"/>
    <w:rsid w:val="00AB56A1"/>
    <w:rsid w:val="00AB6712"/>
    <w:rsid w:val="00AB6820"/>
    <w:rsid w:val="00AB6ABF"/>
    <w:rsid w:val="00AB7273"/>
    <w:rsid w:val="00AB7582"/>
    <w:rsid w:val="00AB77E7"/>
    <w:rsid w:val="00AB77FE"/>
    <w:rsid w:val="00AC13F4"/>
    <w:rsid w:val="00AC1851"/>
    <w:rsid w:val="00AC2A83"/>
    <w:rsid w:val="00AC2DE1"/>
    <w:rsid w:val="00AC33EE"/>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2E2D"/>
    <w:rsid w:val="00AD345B"/>
    <w:rsid w:val="00AD3B8E"/>
    <w:rsid w:val="00AD4538"/>
    <w:rsid w:val="00AD5159"/>
    <w:rsid w:val="00AD5B38"/>
    <w:rsid w:val="00AD5FAC"/>
    <w:rsid w:val="00AD6537"/>
    <w:rsid w:val="00AD7576"/>
    <w:rsid w:val="00AE0955"/>
    <w:rsid w:val="00AE1049"/>
    <w:rsid w:val="00AE164E"/>
    <w:rsid w:val="00AE1656"/>
    <w:rsid w:val="00AE1BDF"/>
    <w:rsid w:val="00AE1E7F"/>
    <w:rsid w:val="00AE5501"/>
    <w:rsid w:val="00AE5DE9"/>
    <w:rsid w:val="00AE692D"/>
    <w:rsid w:val="00AE6F33"/>
    <w:rsid w:val="00AE780F"/>
    <w:rsid w:val="00AE78A4"/>
    <w:rsid w:val="00AF0BFF"/>
    <w:rsid w:val="00AF0C39"/>
    <w:rsid w:val="00AF15E7"/>
    <w:rsid w:val="00AF2437"/>
    <w:rsid w:val="00AF2A9C"/>
    <w:rsid w:val="00AF38C2"/>
    <w:rsid w:val="00AF3EDA"/>
    <w:rsid w:val="00AF4646"/>
    <w:rsid w:val="00AF4F8B"/>
    <w:rsid w:val="00AF573F"/>
    <w:rsid w:val="00AF5D48"/>
    <w:rsid w:val="00AF65BD"/>
    <w:rsid w:val="00AF71A5"/>
    <w:rsid w:val="00AF77D1"/>
    <w:rsid w:val="00B006CF"/>
    <w:rsid w:val="00B008F3"/>
    <w:rsid w:val="00B01054"/>
    <w:rsid w:val="00B011B6"/>
    <w:rsid w:val="00B01A63"/>
    <w:rsid w:val="00B01D45"/>
    <w:rsid w:val="00B02240"/>
    <w:rsid w:val="00B024F0"/>
    <w:rsid w:val="00B025B5"/>
    <w:rsid w:val="00B02FBA"/>
    <w:rsid w:val="00B03445"/>
    <w:rsid w:val="00B034CE"/>
    <w:rsid w:val="00B0350D"/>
    <w:rsid w:val="00B048C7"/>
    <w:rsid w:val="00B04C6D"/>
    <w:rsid w:val="00B052E5"/>
    <w:rsid w:val="00B05522"/>
    <w:rsid w:val="00B05F0F"/>
    <w:rsid w:val="00B06009"/>
    <w:rsid w:val="00B06081"/>
    <w:rsid w:val="00B06449"/>
    <w:rsid w:val="00B07EF2"/>
    <w:rsid w:val="00B100D6"/>
    <w:rsid w:val="00B1036F"/>
    <w:rsid w:val="00B108BF"/>
    <w:rsid w:val="00B10E51"/>
    <w:rsid w:val="00B11223"/>
    <w:rsid w:val="00B113FE"/>
    <w:rsid w:val="00B11F3C"/>
    <w:rsid w:val="00B1338F"/>
    <w:rsid w:val="00B135A3"/>
    <w:rsid w:val="00B13A6F"/>
    <w:rsid w:val="00B14476"/>
    <w:rsid w:val="00B14A72"/>
    <w:rsid w:val="00B14C8A"/>
    <w:rsid w:val="00B163C7"/>
    <w:rsid w:val="00B16C72"/>
    <w:rsid w:val="00B16F98"/>
    <w:rsid w:val="00B17E38"/>
    <w:rsid w:val="00B17ED7"/>
    <w:rsid w:val="00B2002E"/>
    <w:rsid w:val="00B20F95"/>
    <w:rsid w:val="00B21555"/>
    <w:rsid w:val="00B229BE"/>
    <w:rsid w:val="00B23F0A"/>
    <w:rsid w:val="00B2441D"/>
    <w:rsid w:val="00B2450D"/>
    <w:rsid w:val="00B24B4D"/>
    <w:rsid w:val="00B25A0D"/>
    <w:rsid w:val="00B25AB3"/>
    <w:rsid w:val="00B25B4C"/>
    <w:rsid w:val="00B265C9"/>
    <w:rsid w:val="00B27308"/>
    <w:rsid w:val="00B302AA"/>
    <w:rsid w:val="00B307A7"/>
    <w:rsid w:val="00B30DA7"/>
    <w:rsid w:val="00B3187E"/>
    <w:rsid w:val="00B31B83"/>
    <w:rsid w:val="00B322E7"/>
    <w:rsid w:val="00B3255D"/>
    <w:rsid w:val="00B32D38"/>
    <w:rsid w:val="00B33ABE"/>
    <w:rsid w:val="00B343B7"/>
    <w:rsid w:val="00B34BF1"/>
    <w:rsid w:val="00B35152"/>
    <w:rsid w:val="00B35366"/>
    <w:rsid w:val="00B35C47"/>
    <w:rsid w:val="00B35E33"/>
    <w:rsid w:val="00B36EAE"/>
    <w:rsid w:val="00B36F02"/>
    <w:rsid w:val="00B37177"/>
    <w:rsid w:val="00B3744D"/>
    <w:rsid w:val="00B404B0"/>
    <w:rsid w:val="00B4156D"/>
    <w:rsid w:val="00B41C28"/>
    <w:rsid w:val="00B426F7"/>
    <w:rsid w:val="00B43036"/>
    <w:rsid w:val="00B436C7"/>
    <w:rsid w:val="00B43883"/>
    <w:rsid w:val="00B44C24"/>
    <w:rsid w:val="00B46281"/>
    <w:rsid w:val="00B46B08"/>
    <w:rsid w:val="00B506C1"/>
    <w:rsid w:val="00B50B81"/>
    <w:rsid w:val="00B510E4"/>
    <w:rsid w:val="00B523D8"/>
    <w:rsid w:val="00B53475"/>
    <w:rsid w:val="00B53A77"/>
    <w:rsid w:val="00B5440D"/>
    <w:rsid w:val="00B54C6C"/>
    <w:rsid w:val="00B54FD4"/>
    <w:rsid w:val="00B5550A"/>
    <w:rsid w:val="00B56FFF"/>
    <w:rsid w:val="00B57F5B"/>
    <w:rsid w:val="00B602E5"/>
    <w:rsid w:val="00B60E28"/>
    <w:rsid w:val="00B6104E"/>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5D8A"/>
    <w:rsid w:val="00B764C3"/>
    <w:rsid w:val="00B768C2"/>
    <w:rsid w:val="00B769B2"/>
    <w:rsid w:val="00B77571"/>
    <w:rsid w:val="00B776B2"/>
    <w:rsid w:val="00B77763"/>
    <w:rsid w:val="00B777C8"/>
    <w:rsid w:val="00B77988"/>
    <w:rsid w:val="00B77A7F"/>
    <w:rsid w:val="00B80E50"/>
    <w:rsid w:val="00B81E96"/>
    <w:rsid w:val="00B81EDD"/>
    <w:rsid w:val="00B825F3"/>
    <w:rsid w:val="00B82CC7"/>
    <w:rsid w:val="00B830E3"/>
    <w:rsid w:val="00B83758"/>
    <w:rsid w:val="00B84799"/>
    <w:rsid w:val="00B85A4B"/>
    <w:rsid w:val="00B85B9C"/>
    <w:rsid w:val="00B86CA7"/>
    <w:rsid w:val="00B879AC"/>
    <w:rsid w:val="00B9090D"/>
    <w:rsid w:val="00B916DA"/>
    <w:rsid w:val="00B91C42"/>
    <w:rsid w:val="00B91FFD"/>
    <w:rsid w:val="00B92B33"/>
    <w:rsid w:val="00B935F2"/>
    <w:rsid w:val="00B9366B"/>
    <w:rsid w:val="00B948EF"/>
    <w:rsid w:val="00B94A1E"/>
    <w:rsid w:val="00B94F75"/>
    <w:rsid w:val="00B9697D"/>
    <w:rsid w:val="00B96F8B"/>
    <w:rsid w:val="00B96FC4"/>
    <w:rsid w:val="00B972CB"/>
    <w:rsid w:val="00B97C7D"/>
    <w:rsid w:val="00BA0451"/>
    <w:rsid w:val="00BA0A20"/>
    <w:rsid w:val="00BA0D34"/>
    <w:rsid w:val="00BA1146"/>
    <w:rsid w:val="00BA1810"/>
    <w:rsid w:val="00BA2428"/>
    <w:rsid w:val="00BA2A94"/>
    <w:rsid w:val="00BA2E2F"/>
    <w:rsid w:val="00BA2E8C"/>
    <w:rsid w:val="00BA30E2"/>
    <w:rsid w:val="00BA3470"/>
    <w:rsid w:val="00BA4694"/>
    <w:rsid w:val="00BA47C2"/>
    <w:rsid w:val="00BA48F3"/>
    <w:rsid w:val="00BA490B"/>
    <w:rsid w:val="00BA5C53"/>
    <w:rsid w:val="00BA6167"/>
    <w:rsid w:val="00BA69BD"/>
    <w:rsid w:val="00BA6EC5"/>
    <w:rsid w:val="00BA7454"/>
    <w:rsid w:val="00BA74E7"/>
    <w:rsid w:val="00BA79B7"/>
    <w:rsid w:val="00BB1BB6"/>
    <w:rsid w:val="00BB2B14"/>
    <w:rsid w:val="00BB2FA9"/>
    <w:rsid w:val="00BB3113"/>
    <w:rsid w:val="00BB34C2"/>
    <w:rsid w:val="00BB36CB"/>
    <w:rsid w:val="00BB3B92"/>
    <w:rsid w:val="00BB43C3"/>
    <w:rsid w:val="00BB47B1"/>
    <w:rsid w:val="00BB48F2"/>
    <w:rsid w:val="00BB52ED"/>
    <w:rsid w:val="00BB53E0"/>
    <w:rsid w:val="00BB60E5"/>
    <w:rsid w:val="00BB68C6"/>
    <w:rsid w:val="00BB6B52"/>
    <w:rsid w:val="00BB6D4E"/>
    <w:rsid w:val="00BB723E"/>
    <w:rsid w:val="00BB76B4"/>
    <w:rsid w:val="00BC04AD"/>
    <w:rsid w:val="00BC0A31"/>
    <w:rsid w:val="00BC0E11"/>
    <w:rsid w:val="00BC138D"/>
    <w:rsid w:val="00BC2C72"/>
    <w:rsid w:val="00BC2CE5"/>
    <w:rsid w:val="00BC2D9C"/>
    <w:rsid w:val="00BC3398"/>
    <w:rsid w:val="00BC4812"/>
    <w:rsid w:val="00BC48D5"/>
    <w:rsid w:val="00BC4930"/>
    <w:rsid w:val="00BC4C13"/>
    <w:rsid w:val="00BC4E6D"/>
    <w:rsid w:val="00BC5129"/>
    <w:rsid w:val="00BC5418"/>
    <w:rsid w:val="00BC5F5A"/>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27B"/>
    <w:rsid w:val="00BF251F"/>
    <w:rsid w:val="00BF31D1"/>
    <w:rsid w:val="00BF500C"/>
    <w:rsid w:val="00BF5373"/>
    <w:rsid w:val="00BF58B6"/>
    <w:rsid w:val="00BF6693"/>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15F"/>
    <w:rsid w:val="00C20987"/>
    <w:rsid w:val="00C21897"/>
    <w:rsid w:val="00C21FA3"/>
    <w:rsid w:val="00C21FD0"/>
    <w:rsid w:val="00C23D6F"/>
    <w:rsid w:val="00C2452A"/>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4F6D"/>
    <w:rsid w:val="00C35052"/>
    <w:rsid w:val="00C353E3"/>
    <w:rsid w:val="00C354A3"/>
    <w:rsid w:val="00C35502"/>
    <w:rsid w:val="00C367D2"/>
    <w:rsid w:val="00C36DAD"/>
    <w:rsid w:val="00C36E02"/>
    <w:rsid w:val="00C3784B"/>
    <w:rsid w:val="00C40AB4"/>
    <w:rsid w:val="00C4247A"/>
    <w:rsid w:val="00C42D0C"/>
    <w:rsid w:val="00C440A5"/>
    <w:rsid w:val="00C44CFE"/>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8D9"/>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79E"/>
    <w:rsid w:val="00C73BAB"/>
    <w:rsid w:val="00C74381"/>
    <w:rsid w:val="00C75017"/>
    <w:rsid w:val="00C75F90"/>
    <w:rsid w:val="00C76671"/>
    <w:rsid w:val="00C766FB"/>
    <w:rsid w:val="00C76B15"/>
    <w:rsid w:val="00C76B85"/>
    <w:rsid w:val="00C776DE"/>
    <w:rsid w:val="00C82F48"/>
    <w:rsid w:val="00C83636"/>
    <w:rsid w:val="00C84594"/>
    <w:rsid w:val="00C850D5"/>
    <w:rsid w:val="00C86344"/>
    <w:rsid w:val="00C8653C"/>
    <w:rsid w:val="00C86884"/>
    <w:rsid w:val="00C872F6"/>
    <w:rsid w:val="00C8748C"/>
    <w:rsid w:val="00C875D3"/>
    <w:rsid w:val="00C8776F"/>
    <w:rsid w:val="00C90207"/>
    <w:rsid w:val="00C905A4"/>
    <w:rsid w:val="00C9102D"/>
    <w:rsid w:val="00C91114"/>
    <w:rsid w:val="00C9158D"/>
    <w:rsid w:val="00C9161A"/>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588"/>
    <w:rsid w:val="00CB0C0F"/>
    <w:rsid w:val="00CB0CEB"/>
    <w:rsid w:val="00CB0E11"/>
    <w:rsid w:val="00CB103C"/>
    <w:rsid w:val="00CB1D8B"/>
    <w:rsid w:val="00CB1DFE"/>
    <w:rsid w:val="00CB1E2B"/>
    <w:rsid w:val="00CB276F"/>
    <w:rsid w:val="00CB2B9A"/>
    <w:rsid w:val="00CB2FAC"/>
    <w:rsid w:val="00CB3226"/>
    <w:rsid w:val="00CB3479"/>
    <w:rsid w:val="00CB352B"/>
    <w:rsid w:val="00CB3D2B"/>
    <w:rsid w:val="00CB4223"/>
    <w:rsid w:val="00CB57A1"/>
    <w:rsid w:val="00CB5F0A"/>
    <w:rsid w:val="00CB6C69"/>
    <w:rsid w:val="00CB6E0E"/>
    <w:rsid w:val="00CC02F1"/>
    <w:rsid w:val="00CC0E71"/>
    <w:rsid w:val="00CC0FCC"/>
    <w:rsid w:val="00CC259E"/>
    <w:rsid w:val="00CC2AD9"/>
    <w:rsid w:val="00CC31EA"/>
    <w:rsid w:val="00CC324D"/>
    <w:rsid w:val="00CC4584"/>
    <w:rsid w:val="00CC46FB"/>
    <w:rsid w:val="00CC5412"/>
    <w:rsid w:val="00CC5DA5"/>
    <w:rsid w:val="00CC7150"/>
    <w:rsid w:val="00CC7EF1"/>
    <w:rsid w:val="00CD03FE"/>
    <w:rsid w:val="00CD2879"/>
    <w:rsid w:val="00CD45E8"/>
    <w:rsid w:val="00CD58B9"/>
    <w:rsid w:val="00CD5B2B"/>
    <w:rsid w:val="00CD5CB8"/>
    <w:rsid w:val="00CD5D55"/>
    <w:rsid w:val="00CD6003"/>
    <w:rsid w:val="00CD68DF"/>
    <w:rsid w:val="00CD6CD6"/>
    <w:rsid w:val="00CD7181"/>
    <w:rsid w:val="00CD728E"/>
    <w:rsid w:val="00CD7316"/>
    <w:rsid w:val="00CE0A8B"/>
    <w:rsid w:val="00CE157B"/>
    <w:rsid w:val="00CE2416"/>
    <w:rsid w:val="00CE28E0"/>
    <w:rsid w:val="00CE2AB3"/>
    <w:rsid w:val="00CE2C48"/>
    <w:rsid w:val="00CE32C4"/>
    <w:rsid w:val="00CE33CD"/>
    <w:rsid w:val="00CE376D"/>
    <w:rsid w:val="00CE3BD7"/>
    <w:rsid w:val="00CE42C6"/>
    <w:rsid w:val="00CE4D47"/>
    <w:rsid w:val="00CE5170"/>
    <w:rsid w:val="00CE5D07"/>
    <w:rsid w:val="00CE657E"/>
    <w:rsid w:val="00CE6C3C"/>
    <w:rsid w:val="00CE73C4"/>
    <w:rsid w:val="00CE7678"/>
    <w:rsid w:val="00CE7E7C"/>
    <w:rsid w:val="00CF054B"/>
    <w:rsid w:val="00CF0678"/>
    <w:rsid w:val="00CF0C08"/>
    <w:rsid w:val="00CF1723"/>
    <w:rsid w:val="00CF20EB"/>
    <w:rsid w:val="00CF239E"/>
    <w:rsid w:val="00CF255F"/>
    <w:rsid w:val="00CF276F"/>
    <w:rsid w:val="00CF3213"/>
    <w:rsid w:val="00CF392D"/>
    <w:rsid w:val="00CF39C7"/>
    <w:rsid w:val="00CF3B23"/>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4B17"/>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6134"/>
    <w:rsid w:val="00D17521"/>
    <w:rsid w:val="00D1775D"/>
    <w:rsid w:val="00D17F31"/>
    <w:rsid w:val="00D17F6A"/>
    <w:rsid w:val="00D20274"/>
    <w:rsid w:val="00D2134C"/>
    <w:rsid w:val="00D23430"/>
    <w:rsid w:val="00D238A1"/>
    <w:rsid w:val="00D23F1D"/>
    <w:rsid w:val="00D240AA"/>
    <w:rsid w:val="00D2482C"/>
    <w:rsid w:val="00D2491C"/>
    <w:rsid w:val="00D2550D"/>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0116"/>
    <w:rsid w:val="00D51713"/>
    <w:rsid w:val="00D51C8A"/>
    <w:rsid w:val="00D520FA"/>
    <w:rsid w:val="00D537E3"/>
    <w:rsid w:val="00D53BFD"/>
    <w:rsid w:val="00D53E0B"/>
    <w:rsid w:val="00D53EF2"/>
    <w:rsid w:val="00D55744"/>
    <w:rsid w:val="00D558A1"/>
    <w:rsid w:val="00D5679B"/>
    <w:rsid w:val="00D56E36"/>
    <w:rsid w:val="00D57205"/>
    <w:rsid w:val="00D6022C"/>
    <w:rsid w:val="00D6059A"/>
    <w:rsid w:val="00D605F5"/>
    <w:rsid w:val="00D60B65"/>
    <w:rsid w:val="00D61AEB"/>
    <w:rsid w:val="00D61D45"/>
    <w:rsid w:val="00D62248"/>
    <w:rsid w:val="00D623C2"/>
    <w:rsid w:val="00D6257F"/>
    <w:rsid w:val="00D6261A"/>
    <w:rsid w:val="00D635B3"/>
    <w:rsid w:val="00D63C86"/>
    <w:rsid w:val="00D63F1D"/>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2E2"/>
    <w:rsid w:val="00D73A0A"/>
    <w:rsid w:val="00D75499"/>
    <w:rsid w:val="00D7608C"/>
    <w:rsid w:val="00D7624C"/>
    <w:rsid w:val="00D7654B"/>
    <w:rsid w:val="00D76A59"/>
    <w:rsid w:val="00D77317"/>
    <w:rsid w:val="00D774DD"/>
    <w:rsid w:val="00D77AD3"/>
    <w:rsid w:val="00D77F3A"/>
    <w:rsid w:val="00D804F1"/>
    <w:rsid w:val="00D8132C"/>
    <w:rsid w:val="00D81678"/>
    <w:rsid w:val="00D83895"/>
    <w:rsid w:val="00D84919"/>
    <w:rsid w:val="00D84B04"/>
    <w:rsid w:val="00D84EBE"/>
    <w:rsid w:val="00D852AC"/>
    <w:rsid w:val="00D8671A"/>
    <w:rsid w:val="00D8770D"/>
    <w:rsid w:val="00D87EA2"/>
    <w:rsid w:val="00D87FB2"/>
    <w:rsid w:val="00D91240"/>
    <w:rsid w:val="00D922A1"/>
    <w:rsid w:val="00D925DA"/>
    <w:rsid w:val="00D92C1C"/>
    <w:rsid w:val="00D92E6E"/>
    <w:rsid w:val="00D93018"/>
    <w:rsid w:val="00D955F9"/>
    <w:rsid w:val="00D9632B"/>
    <w:rsid w:val="00D968F3"/>
    <w:rsid w:val="00D97065"/>
    <w:rsid w:val="00D97375"/>
    <w:rsid w:val="00D97BFE"/>
    <w:rsid w:val="00DA0136"/>
    <w:rsid w:val="00DA077C"/>
    <w:rsid w:val="00DA07D3"/>
    <w:rsid w:val="00DA16C1"/>
    <w:rsid w:val="00DA19F9"/>
    <w:rsid w:val="00DA216F"/>
    <w:rsid w:val="00DA2597"/>
    <w:rsid w:val="00DA2E6F"/>
    <w:rsid w:val="00DA3A0E"/>
    <w:rsid w:val="00DA3C9D"/>
    <w:rsid w:val="00DA4588"/>
    <w:rsid w:val="00DA45C8"/>
    <w:rsid w:val="00DA5FB0"/>
    <w:rsid w:val="00DA6322"/>
    <w:rsid w:val="00DA7341"/>
    <w:rsid w:val="00DB0322"/>
    <w:rsid w:val="00DB1405"/>
    <w:rsid w:val="00DB29AB"/>
    <w:rsid w:val="00DB3105"/>
    <w:rsid w:val="00DB4169"/>
    <w:rsid w:val="00DB42D3"/>
    <w:rsid w:val="00DB43F6"/>
    <w:rsid w:val="00DB4463"/>
    <w:rsid w:val="00DB465F"/>
    <w:rsid w:val="00DB5BFA"/>
    <w:rsid w:val="00DB5D86"/>
    <w:rsid w:val="00DB60C2"/>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2ABC"/>
    <w:rsid w:val="00DC3703"/>
    <w:rsid w:val="00DC3D2F"/>
    <w:rsid w:val="00DC3D70"/>
    <w:rsid w:val="00DC3EF0"/>
    <w:rsid w:val="00DC4484"/>
    <w:rsid w:val="00DC4B14"/>
    <w:rsid w:val="00DC5693"/>
    <w:rsid w:val="00DC6B71"/>
    <w:rsid w:val="00DC775F"/>
    <w:rsid w:val="00DC7881"/>
    <w:rsid w:val="00DC7BE6"/>
    <w:rsid w:val="00DC7CE1"/>
    <w:rsid w:val="00DD08BF"/>
    <w:rsid w:val="00DD152E"/>
    <w:rsid w:val="00DD15F6"/>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1DA0"/>
    <w:rsid w:val="00DE3CC2"/>
    <w:rsid w:val="00DE474F"/>
    <w:rsid w:val="00DE4AD2"/>
    <w:rsid w:val="00DE4B70"/>
    <w:rsid w:val="00DE621B"/>
    <w:rsid w:val="00DE672F"/>
    <w:rsid w:val="00DE6AC1"/>
    <w:rsid w:val="00DE6CF6"/>
    <w:rsid w:val="00DE73FF"/>
    <w:rsid w:val="00DE7AC8"/>
    <w:rsid w:val="00DF0C80"/>
    <w:rsid w:val="00DF1CC0"/>
    <w:rsid w:val="00DF1EFF"/>
    <w:rsid w:val="00DF2498"/>
    <w:rsid w:val="00DF2DF5"/>
    <w:rsid w:val="00DF33B8"/>
    <w:rsid w:val="00DF35B5"/>
    <w:rsid w:val="00DF4481"/>
    <w:rsid w:val="00DF49CD"/>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39B1"/>
    <w:rsid w:val="00E140CB"/>
    <w:rsid w:val="00E149D0"/>
    <w:rsid w:val="00E1585C"/>
    <w:rsid w:val="00E15EC3"/>
    <w:rsid w:val="00E15FFD"/>
    <w:rsid w:val="00E161D8"/>
    <w:rsid w:val="00E167A0"/>
    <w:rsid w:val="00E16944"/>
    <w:rsid w:val="00E16B60"/>
    <w:rsid w:val="00E16BF2"/>
    <w:rsid w:val="00E17D16"/>
    <w:rsid w:val="00E17E55"/>
    <w:rsid w:val="00E2018B"/>
    <w:rsid w:val="00E20D97"/>
    <w:rsid w:val="00E226D5"/>
    <w:rsid w:val="00E23557"/>
    <w:rsid w:val="00E23766"/>
    <w:rsid w:val="00E23BD6"/>
    <w:rsid w:val="00E240B0"/>
    <w:rsid w:val="00E24B90"/>
    <w:rsid w:val="00E25294"/>
    <w:rsid w:val="00E258D7"/>
    <w:rsid w:val="00E26197"/>
    <w:rsid w:val="00E263BC"/>
    <w:rsid w:val="00E2642C"/>
    <w:rsid w:val="00E265E3"/>
    <w:rsid w:val="00E26D2F"/>
    <w:rsid w:val="00E27E4E"/>
    <w:rsid w:val="00E31AC1"/>
    <w:rsid w:val="00E320BA"/>
    <w:rsid w:val="00E32751"/>
    <w:rsid w:val="00E328E0"/>
    <w:rsid w:val="00E33C36"/>
    <w:rsid w:val="00E33F23"/>
    <w:rsid w:val="00E35023"/>
    <w:rsid w:val="00E3588F"/>
    <w:rsid w:val="00E35C16"/>
    <w:rsid w:val="00E35F8E"/>
    <w:rsid w:val="00E3635D"/>
    <w:rsid w:val="00E379CE"/>
    <w:rsid w:val="00E40735"/>
    <w:rsid w:val="00E4129D"/>
    <w:rsid w:val="00E412A3"/>
    <w:rsid w:val="00E413D7"/>
    <w:rsid w:val="00E41D93"/>
    <w:rsid w:val="00E4366C"/>
    <w:rsid w:val="00E439D4"/>
    <w:rsid w:val="00E44E5C"/>
    <w:rsid w:val="00E459EE"/>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0FF2"/>
    <w:rsid w:val="00E71307"/>
    <w:rsid w:val="00E71BA0"/>
    <w:rsid w:val="00E72014"/>
    <w:rsid w:val="00E722C5"/>
    <w:rsid w:val="00E72351"/>
    <w:rsid w:val="00E723E0"/>
    <w:rsid w:val="00E73470"/>
    <w:rsid w:val="00E73D3B"/>
    <w:rsid w:val="00E741A5"/>
    <w:rsid w:val="00E74F06"/>
    <w:rsid w:val="00E75889"/>
    <w:rsid w:val="00E76AE9"/>
    <w:rsid w:val="00E76D82"/>
    <w:rsid w:val="00E778AF"/>
    <w:rsid w:val="00E77ADF"/>
    <w:rsid w:val="00E77AF2"/>
    <w:rsid w:val="00E8031F"/>
    <w:rsid w:val="00E81438"/>
    <w:rsid w:val="00E821CF"/>
    <w:rsid w:val="00E82557"/>
    <w:rsid w:val="00E82F42"/>
    <w:rsid w:val="00E82F63"/>
    <w:rsid w:val="00E82FF4"/>
    <w:rsid w:val="00E83607"/>
    <w:rsid w:val="00E83662"/>
    <w:rsid w:val="00E83936"/>
    <w:rsid w:val="00E83D29"/>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09B"/>
    <w:rsid w:val="00EA76B6"/>
    <w:rsid w:val="00EA78A5"/>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4E9"/>
    <w:rsid w:val="00ED77ED"/>
    <w:rsid w:val="00ED7E69"/>
    <w:rsid w:val="00ED7E8E"/>
    <w:rsid w:val="00EE09C1"/>
    <w:rsid w:val="00EE114D"/>
    <w:rsid w:val="00EE3D1F"/>
    <w:rsid w:val="00EE4035"/>
    <w:rsid w:val="00EE422B"/>
    <w:rsid w:val="00EE5353"/>
    <w:rsid w:val="00EE53A2"/>
    <w:rsid w:val="00EE5F33"/>
    <w:rsid w:val="00EE626D"/>
    <w:rsid w:val="00EE6578"/>
    <w:rsid w:val="00EE65AA"/>
    <w:rsid w:val="00EE6BA8"/>
    <w:rsid w:val="00EE6ECE"/>
    <w:rsid w:val="00EE74CA"/>
    <w:rsid w:val="00EE769E"/>
    <w:rsid w:val="00EF0D2F"/>
    <w:rsid w:val="00EF1289"/>
    <w:rsid w:val="00EF12CC"/>
    <w:rsid w:val="00EF1681"/>
    <w:rsid w:val="00EF2B3D"/>
    <w:rsid w:val="00EF3ADE"/>
    <w:rsid w:val="00EF4690"/>
    <w:rsid w:val="00EF4C58"/>
    <w:rsid w:val="00EF505B"/>
    <w:rsid w:val="00EF59E7"/>
    <w:rsid w:val="00EF5DED"/>
    <w:rsid w:val="00EF6C74"/>
    <w:rsid w:val="00EF6ECD"/>
    <w:rsid w:val="00EF74E3"/>
    <w:rsid w:val="00F00DB9"/>
    <w:rsid w:val="00F00F91"/>
    <w:rsid w:val="00F010C8"/>
    <w:rsid w:val="00F01433"/>
    <w:rsid w:val="00F0148F"/>
    <w:rsid w:val="00F01AB1"/>
    <w:rsid w:val="00F01EC7"/>
    <w:rsid w:val="00F05C94"/>
    <w:rsid w:val="00F05D8A"/>
    <w:rsid w:val="00F06356"/>
    <w:rsid w:val="00F067F1"/>
    <w:rsid w:val="00F07526"/>
    <w:rsid w:val="00F07660"/>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360"/>
    <w:rsid w:val="00F328F5"/>
    <w:rsid w:val="00F32BBF"/>
    <w:rsid w:val="00F32C77"/>
    <w:rsid w:val="00F337A4"/>
    <w:rsid w:val="00F3472F"/>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2EE8"/>
    <w:rsid w:val="00F43AB3"/>
    <w:rsid w:val="00F44C1D"/>
    <w:rsid w:val="00F45C1E"/>
    <w:rsid w:val="00F46625"/>
    <w:rsid w:val="00F4695F"/>
    <w:rsid w:val="00F47E02"/>
    <w:rsid w:val="00F50794"/>
    <w:rsid w:val="00F51214"/>
    <w:rsid w:val="00F51625"/>
    <w:rsid w:val="00F537CB"/>
    <w:rsid w:val="00F54CE6"/>
    <w:rsid w:val="00F551FA"/>
    <w:rsid w:val="00F55D24"/>
    <w:rsid w:val="00F56536"/>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6FD"/>
    <w:rsid w:val="00F7479B"/>
    <w:rsid w:val="00F749E4"/>
    <w:rsid w:val="00F74BCA"/>
    <w:rsid w:val="00F75345"/>
    <w:rsid w:val="00F76940"/>
    <w:rsid w:val="00F7752E"/>
    <w:rsid w:val="00F7760C"/>
    <w:rsid w:val="00F77914"/>
    <w:rsid w:val="00F77CC4"/>
    <w:rsid w:val="00F803D5"/>
    <w:rsid w:val="00F8053D"/>
    <w:rsid w:val="00F806AF"/>
    <w:rsid w:val="00F80A49"/>
    <w:rsid w:val="00F81022"/>
    <w:rsid w:val="00F8210F"/>
    <w:rsid w:val="00F822D0"/>
    <w:rsid w:val="00F82472"/>
    <w:rsid w:val="00F82CCF"/>
    <w:rsid w:val="00F82DFB"/>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4B5A"/>
    <w:rsid w:val="00F950FF"/>
    <w:rsid w:val="00F9694F"/>
    <w:rsid w:val="00F971F7"/>
    <w:rsid w:val="00F97206"/>
    <w:rsid w:val="00F97571"/>
    <w:rsid w:val="00F97E47"/>
    <w:rsid w:val="00FA0890"/>
    <w:rsid w:val="00FA144C"/>
    <w:rsid w:val="00FA1793"/>
    <w:rsid w:val="00FA2BB9"/>
    <w:rsid w:val="00FA3619"/>
    <w:rsid w:val="00FA504E"/>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4170"/>
    <w:rsid w:val="00FB5DF4"/>
    <w:rsid w:val="00FB6379"/>
    <w:rsid w:val="00FB661D"/>
    <w:rsid w:val="00FB680D"/>
    <w:rsid w:val="00FB704F"/>
    <w:rsid w:val="00FC04AD"/>
    <w:rsid w:val="00FC05EF"/>
    <w:rsid w:val="00FC0858"/>
    <w:rsid w:val="00FC0AAE"/>
    <w:rsid w:val="00FC18B2"/>
    <w:rsid w:val="00FC34B9"/>
    <w:rsid w:val="00FC42D1"/>
    <w:rsid w:val="00FC5D93"/>
    <w:rsid w:val="00FC70B9"/>
    <w:rsid w:val="00FC75F5"/>
    <w:rsid w:val="00FC7E26"/>
    <w:rsid w:val="00FD0DE4"/>
    <w:rsid w:val="00FD1479"/>
    <w:rsid w:val="00FD41AB"/>
    <w:rsid w:val="00FD44A7"/>
    <w:rsid w:val="00FD5983"/>
    <w:rsid w:val="00FD5B43"/>
    <w:rsid w:val="00FD5E7D"/>
    <w:rsid w:val="00FD644B"/>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4A06"/>
    <w:rsid w:val="00FE56BE"/>
    <w:rsid w:val="00FE5BD0"/>
    <w:rsid w:val="00FE6422"/>
    <w:rsid w:val="00FE652F"/>
    <w:rsid w:val="00FE6C29"/>
    <w:rsid w:val="00FE70B4"/>
    <w:rsid w:val="00FE7718"/>
    <w:rsid w:val="00FF07F0"/>
    <w:rsid w:val="00FF0B7C"/>
    <w:rsid w:val="00FF0DFB"/>
    <w:rsid w:val="00FF1A6D"/>
    <w:rsid w:val="00FF1AE2"/>
    <w:rsid w:val="00FF2723"/>
    <w:rsid w:val="00FF33FD"/>
    <w:rsid w:val="00FF6E17"/>
    <w:rsid w:val="00FF6E8E"/>
    <w:rsid w:val="00FF6F9C"/>
    <w:rsid w:val="00FF7316"/>
    <w:rsid w:val="00FF7589"/>
    <w:rsid w:val="00FF781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0"/>
    <w:next w:val="a0"/>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0"/>
    <w:link w:val="20"/>
    <w:uiPriority w:val="9"/>
    <w:qFormat/>
    <w:rsid w:val="00405665"/>
    <w:pPr>
      <w:spacing w:after="80"/>
      <w:outlineLvl w:val="1"/>
    </w:pPr>
    <w:rPr>
      <w:b/>
      <w:szCs w:val="28"/>
    </w:rPr>
  </w:style>
  <w:style w:type="paragraph" w:styleId="3">
    <w:name w:val="heading 3"/>
    <w:basedOn w:val="2"/>
    <w:next w:val="a0"/>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0"/>
    <w:next w:val="a0"/>
    <w:link w:val="40"/>
    <w:uiPriority w:val="99"/>
    <w:qFormat/>
    <w:rsid w:val="006F016B"/>
    <w:pPr>
      <w:keepNext/>
      <w:spacing w:before="120" w:line="288" w:lineRule="auto"/>
      <w:outlineLvl w:val="3"/>
    </w:pPr>
    <w:rPr>
      <w:b/>
      <w:bCs/>
    </w:rPr>
  </w:style>
  <w:style w:type="paragraph" w:styleId="5">
    <w:name w:val="heading 5"/>
    <w:basedOn w:val="a0"/>
    <w:next w:val="a0"/>
    <w:link w:val="50"/>
    <w:uiPriority w:val="99"/>
    <w:qFormat/>
    <w:rsid w:val="006F016B"/>
    <w:pPr>
      <w:spacing w:before="240" w:after="60"/>
      <w:outlineLvl w:val="4"/>
    </w:pPr>
    <w:rPr>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4">
    <w:name w:val="footnote text"/>
    <w:basedOn w:val="a0"/>
    <w:link w:val="a5"/>
    <w:uiPriority w:val="99"/>
    <w:qFormat/>
    <w:rsid w:val="00484DA1"/>
    <w:pPr>
      <w:spacing w:line="220" w:lineRule="exact"/>
      <w:ind w:left="284" w:hanging="284"/>
    </w:pPr>
    <w:rPr>
      <w:rFonts w:ascii="Narkisim" w:eastAsia="Narkisim" w:hAnsi="Narkisim"/>
      <w:position w:val="6"/>
      <w:sz w:val="18"/>
      <w:szCs w:val="18"/>
    </w:rPr>
  </w:style>
  <w:style w:type="character" w:customStyle="1" w:styleId="a5">
    <w:name w:val="טקסט הערת שוליים תו"/>
    <w:link w:val="a4"/>
    <w:uiPriority w:val="99"/>
    <w:rsid w:val="00484DA1"/>
    <w:rPr>
      <w:rFonts w:ascii="Narkisim" w:eastAsia="Narkisim" w:hAnsi="Narkisim" w:cs="Narkisim"/>
      <w:position w:val="6"/>
      <w:sz w:val="18"/>
      <w:szCs w:val="18"/>
    </w:rPr>
  </w:style>
  <w:style w:type="character" w:styleId="a6">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7">
    <w:name w:val="header"/>
    <w:basedOn w:val="a0"/>
    <w:link w:val="a8"/>
    <w:uiPriority w:val="99"/>
    <w:rsid w:val="006F016B"/>
    <w:pPr>
      <w:tabs>
        <w:tab w:val="center" w:pos="4153"/>
        <w:tab w:val="right" w:pos="8306"/>
      </w:tabs>
    </w:pPr>
  </w:style>
  <w:style w:type="character" w:customStyle="1" w:styleId="a8">
    <w:name w:val="כותרת עליונה תו"/>
    <w:link w:val="a7"/>
    <w:uiPriority w:val="99"/>
    <w:rsid w:val="006F016B"/>
    <w:rPr>
      <w:rFonts w:cs="Narkisim"/>
      <w:sz w:val="20"/>
    </w:rPr>
  </w:style>
  <w:style w:type="paragraph" w:customStyle="1" w:styleId="a9">
    <w:name w:val="פרשה"/>
    <w:basedOn w:val="1"/>
    <w:uiPriority w:val="99"/>
    <w:rsid w:val="006F016B"/>
    <w:pPr>
      <w:spacing w:before="0" w:after="60"/>
      <w:jc w:val="left"/>
    </w:pPr>
    <w:rPr>
      <w:rFonts w:ascii="Times New Roman" w:hAnsi="Times New Roman"/>
      <w:b/>
      <w:sz w:val="46"/>
      <w:szCs w:val="24"/>
    </w:rPr>
  </w:style>
  <w:style w:type="paragraph" w:styleId="aa">
    <w:name w:val="Quote"/>
    <w:basedOn w:val="a0"/>
    <w:link w:val="ab"/>
    <w:qFormat/>
    <w:rsid w:val="006F016B"/>
    <w:pPr>
      <w:ind w:left="567"/>
    </w:pPr>
  </w:style>
  <w:style w:type="character" w:customStyle="1" w:styleId="ab">
    <w:name w:val="ציטוט תו"/>
    <w:link w:val="aa"/>
    <w:rsid w:val="006F016B"/>
    <w:rPr>
      <w:rFonts w:cs="Narkisim"/>
      <w:i/>
      <w:iCs/>
      <w:color w:val="000000"/>
      <w:sz w:val="20"/>
    </w:rPr>
  </w:style>
  <w:style w:type="paragraph" w:customStyle="1" w:styleId="ac">
    <w:name w:val="לוגו תחתון"/>
    <w:basedOn w:val="a0"/>
    <w:uiPriority w:val="99"/>
    <w:rsid w:val="006F016B"/>
    <w:pPr>
      <w:tabs>
        <w:tab w:val="right" w:pos="3895"/>
      </w:tabs>
      <w:spacing w:after="0" w:line="240" w:lineRule="auto"/>
      <w:jc w:val="center"/>
    </w:pPr>
    <w:rPr>
      <w:b/>
      <w:bCs/>
      <w:noProof/>
      <w:sz w:val="16"/>
      <w:szCs w:val="16"/>
    </w:rPr>
  </w:style>
  <w:style w:type="paragraph" w:styleId="ad">
    <w:name w:val="footer"/>
    <w:basedOn w:val="a0"/>
    <w:link w:val="ae"/>
    <w:uiPriority w:val="99"/>
    <w:rsid w:val="006F016B"/>
    <w:pPr>
      <w:tabs>
        <w:tab w:val="center" w:pos="4153"/>
        <w:tab w:val="right" w:pos="8306"/>
      </w:tabs>
    </w:pPr>
    <w:rPr>
      <w:szCs w:val="20"/>
    </w:rPr>
  </w:style>
  <w:style w:type="character" w:customStyle="1" w:styleId="ae">
    <w:name w:val="כותרת תחתונה תו"/>
    <w:link w:val="ad"/>
    <w:uiPriority w:val="99"/>
    <w:rsid w:val="006F016B"/>
    <w:rPr>
      <w:rFonts w:cs="Narkisim"/>
      <w:sz w:val="20"/>
    </w:rPr>
  </w:style>
  <w:style w:type="character" w:styleId="af">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0"/>
    <w:rsid w:val="001C4E63"/>
    <w:pPr>
      <w:spacing w:after="50" w:line="240" w:lineRule="atLeast"/>
      <w:ind w:left="227"/>
    </w:pPr>
    <w:rPr>
      <w:rFonts w:cs="Guttman Keren" w:hint="cs"/>
      <w:b/>
      <w:bCs/>
      <w:szCs w:val="20"/>
    </w:rPr>
  </w:style>
  <w:style w:type="paragraph" w:customStyle="1" w:styleId="quote10">
    <w:name w:val="quote1"/>
    <w:basedOn w:val="a0"/>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
    <w:name w:val="List Paragraph"/>
    <w:basedOn w:val="a0"/>
    <w:autoRedefine/>
    <w:uiPriority w:val="34"/>
    <w:qFormat/>
    <w:rsid w:val="00A1130D"/>
    <w:pPr>
      <w:numPr>
        <w:numId w:val="10"/>
      </w:numPr>
      <w:spacing w:before="100" w:beforeAutospacing="1" w:after="0" w:line="360" w:lineRule="auto"/>
      <w:jc w:val="left"/>
    </w:pPr>
    <w:rPr>
      <w:rFonts w:ascii="Narkisim" w:hAnsi="Narkisim"/>
    </w:rPr>
  </w:style>
  <w:style w:type="paragraph" w:customStyle="1" w:styleId="af0">
    <w:name w:val="פסוק"/>
    <w:basedOn w:val="a0"/>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0"/>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1"/>
    <w:uiPriority w:val="99"/>
    <w:semiHidden/>
    <w:unhideWhenUsed/>
    <w:rsid w:val="007769B1"/>
    <w:rPr>
      <w:color w:val="954F72" w:themeColor="followedHyperlink"/>
      <w:u w:val="single"/>
    </w:rPr>
  </w:style>
  <w:style w:type="paragraph" w:styleId="af2">
    <w:name w:val="endnote text"/>
    <w:basedOn w:val="a0"/>
    <w:link w:val="af3"/>
    <w:uiPriority w:val="99"/>
    <w:semiHidden/>
    <w:unhideWhenUsed/>
    <w:rsid w:val="00F06356"/>
    <w:pPr>
      <w:spacing w:after="0" w:line="240" w:lineRule="auto"/>
    </w:pPr>
    <w:rPr>
      <w:sz w:val="20"/>
      <w:szCs w:val="20"/>
    </w:rPr>
  </w:style>
  <w:style w:type="character" w:customStyle="1" w:styleId="af3">
    <w:name w:val="טקסט הערת סיום תו"/>
    <w:basedOn w:val="a1"/>
    <w:link w:val="af2"/>
    <w:uiPriority w:val="99"/>
    <w:semiHidden/>
    <w:rsid w:val="00F06356"/>
    <w:rPr>
      <w:rFonts w:ascii="Arial" w:hAnsi="Arial" w:cs="Narkisim"/>
    </w:rPr>
  </w:style>
  <w:style w:type="character" w:styleId="af4">
    <w:name w:val="endnote reference"/>
    <w:basedOn w:val="a1"/>
    <w:uiPriority w:val="99"/>
    <w:semiHidden/>
    <w:unhideWhenUsed/>
    <w:rsid w:val="00F06356"/>
    <w:rPr>
      <w:vertAlign w:val="superscript"/>
    </w:rPr>
  </w:style>
  <w:style w:type="paragraph" w:styleId="af5">
    <w:name w:val="Balloon Text"/>
    <w:basedOn w:val="a0"/>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1"/>
    <w:link w:val="af5"/>
    <w:uiPriority w:val="99"/>
    <w:semiHidden/>
    <w:rsid w:val="009D18C3"/>
    <w:rPr>
      <w:rFonts w:ascii="Tahoma" w:hAnsi="Tahoma" w:cs="Tahoma"/>
      <w:sz w:val="18"/>
      <w:szCs w:val="18"/>
    </w:rPr>
  </w:style>
  <w:style w:type="character" w:styleId="af7">
    <w:name w:val="annotation reference"/>
    <w:basedOn w:val="a1"/>
    <w:uiPriority w:val="99"/>
    <w:semiHidden/>
    <w:unhideWhenUsed/>
    <w:rsid w:val="009D18C3"/>
    <w:rPr>
      <w:sz w:val="16"/>
      <w:szCs w:val="16"/>
    </w:rPr>
  </w:style>
  <w:style w:type="paragraph" w:styleId="af8">
    <w:name w:val="annotation text"/>
    <w:basedOn w:val="a0"/>
    <w:link w:val="af9"/>
    <w:uiPriority w:val="99"/>
    <w:semiHidden/>
    <w:unhideWhenUsed/>
    <w:rsid w:val="009D18C3"/>
    <w:pPr>
      <w:spacing w:line="240" w:lineRule="auto"/>
    </w:pPr>
    <w:rPr>
      <w:sz w:val="20"/>
      <w:szCs w:val="20"/>
    </w:rPr>
  </w:style>
  <w:style w:type="character" w:customStyle="1" w:styleId="af9">
    <w:name w:val="טקסט הערה תו"/>
    <w:basedOn w:val="a1"/>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0"/>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0"/>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2"/>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3"/>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2"/>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0"/>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0"/>
    <w:next w:val="a0"/>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0"/>
    <w:next w:val="a0"/>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0"/>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1"/>
    <w:link w:val="aff2"/>
    <w:semiHidden/>
    <w:rsid w:val="00D605F5"/>
    <w:rPr>
      <w:rFonts w:ascii="Courier New" w:cs="Miriam"/>
    </w:rPr>
  </w:style>
  <w:style w:type="paragraph" w:styleId="TOC3">
    <w:name w:val="toc 3"/>
    <w:basedOn w:val="a0"/>
    <w:next w:val="a0"/>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0"/>
    <w:next w:val="a0"/>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0"/>
    <w:next w:val="a0"/>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0"/>
    <w:next w:val="a0"/>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0"/>
    <w:next w:val="a0"/>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0"/>
    <w:next w:val="a0"/>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0"/>
    <w:next w:val="a0"/>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1"/>
    <w:uiPriority w:val="20"/>
    <w:qFormat/>
    <w:rsid w:val="001A54AC"/>
    <w:rPr>
      <w:i/>
      <w:iCs/>
    </w:rPr>
  </w:style>
  <w:style w:type="paragraph" w:styleId="NormalWeb">
    <w:name w:val="Normal (Web)"/>
    <w:basedOn w:val="a0"/>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0"/>
    <w:next w:val="a0"/>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1"/>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1"/>
    <w:rsid w:val="009E664C"/>
  </w:style>
  <w:style w:type="character" w:styleId="aff7">
    <w:name w:val="Unresolved Mention"/>
    <w:basedOn w:val="a1"/>
    <w:uiPriority w:val="99"/>
    <w:semiHidden/>
    <w:unhideWhenUsed/>
    <w:rsid w:val="00E15FFD"/>
    <w:rPr>
      <w:color w:val="605E5C"/>
      <w:shd w:val="clear" w:color="auto" w:fill="E1DFDD"/>
    </w:rPr>
  </w:style>
  <w:style w:type="character" w:customStyle="1" w:styleId="14">
    <w:name w:val="אזכור לא מזוהה1"/>
    <w:basedOn w:val="a1"/>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32876950">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58</Words>
  <Characters>7747</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908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 Merzbach</cp:lastModifiedBy>
  <cp:revision>2</cp:revision>
  <cp:lastPrinted>2001-10-24T10:13:00Z</cp:lastPrinted>
  <dcterms:created xsi:type="dcterms:W3CDTF">2023-06-24T19:35:00Z</dcterms:created>
  <dcterms:modified xsi:type="dcterms:W3CDTF">2023-06-24T19:35:00Z</dcterms:modified>
</cp:coreProperties>
</file>